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3CC62" w14:textId="77777777" w:rsidR="008D1D54" w:rsidRPr="00F23069" w:rsidRDefault="0067212B" w:rsidP="00F23069">
      <w:pPr>
        <w:bidi/>
        <w:spacing w:after="0"/>
        <w:rPr>
          <w:rFonts w:cs="B Nazanin"/>
          <w:b/>
          <w:bCs/>
          <w:sz w:val="30"/>
          <w:szCs w:val="30"/>
          <w:rtl/>
          <w:lang w:bidi="fa-IR"/>
        </w:rPr>
      </w:pPr>
      <w:r>
        <w:rPr>
          <w:rFonts w:cs="B Nazanin"/>
          <w:b/>
          <w:bCs/>
          <w:noProof/>
          <w:sz w:val="30"/>
          <w:szCs w:val="30"/>
          <w:rtl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E73CDB5" wp14:editId="0E73CDB6">
                <wp:simplePos x="0" y="0"/>
                <wp:positionH relativeFrom="column">
                  <wp:posOffset>5029200</wp:posOffset>
                </wp:positionH>
                <wp:positionV relativeFrom="paragraph">
                  <wp:posOffset>-328930</wp:posOffset>
                </wp:positionV>
                <wp:extent cx="1066800" cy="304800"/>
                <wp:effectExtent l="9525" t="9525" r="9525" b="9525"/>
                <wp:wrapNone/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3CDC8" w14:textId="77777777" w:rsidR="00CF4DC0" w:rsidRPr="00CF4DC0" w:rsidRDefault="00CF4DC0" w:rsidP="00CF4DC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lang w:bidi="fa-IR"/>
                              </w:rPr>
                            </w:pPr>
                            <w:r w:rsidRPr="00CF4DC0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  <w:lang w:bidi="fa-IR"/>
                              </w:rPr>
                              <w:t>فرم شماره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73CDB5" id="Rectangle 6" o:spid="_x0000_s1026" style="position:absolute;left:0;text-align:left;margin-left:396pt;margin-top:-25.9pt;width:84pt;height:24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">
                <v:textbox>
                  <w:txbxContent>
                    <w:p w14:paraId="0E73CDC8" w14:textId="77777777" w:rsidR="00CF4DC0" w:rsidRPr="00CF4DC0" w:rsidRDefault="00CF4DC0" w:rsidP="00CF4DC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6"/>
                          <w:szCs w:val="26"/>
                          <w:lang w:bidi="fa-IR"/>
                        </w:rPr>
                      </w:pPr>
                      <w:r w:rsidRPr="00CF4DC0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  <w:lang w:bidi="fa-IR"/>
                        </w:rPr>
                        <w:t>فرم شماره 2</w:t>
                      </w:r>
                    </w:p>
                  </w:txbxContent>
                </v:textbox>
              </v:rect>
            </w:pict>
          </mc:Fallback>
        </mc:AlternateContent>
      </w:r>
      <w:r w:rsidR="00EC3767">
        <w:rPr>
          <w:rFonts w:cs="B Nazanin" w:hint="cs"/>
          <w:b/>
          <w:bCs/>
          <w:sz w:val="30"/>
          <w:szCs w:val="30"/>
          <w:rtl/>
          <w:lang w:bidi="fa-IR"/>
        </w:rPr>
        <w:t>فرم پژوهشگر</w:t>
      </w:r>
    </w:p>
    <w:p w14:paraId="0E73CC63" w14:textId="77777777" w:rsidR="00AF1B4C" w:rsidRPr="00B745B3" w:rsidRDefault="0067212B" w:rsidP="00AF1B4C">
      <w:pPr>
        <w:bidi/>
        <w:spacing w:after="0"/>
        <w:rPr>
          <w:rFonts w:cs="B Esfehan"/>
          <w:b/>
          <w:bCs/>
          <w:sz w:val="30"/>
          <w:szCs w:val="30"/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E73CDB7" wp14:editId="2E71E5C6">
                <wp:simplePos x="0" y="0"/>
                <wp:positionH relativeFrom="column">
                  <wp:posOffset>2019300</wp:posOffset>
                </wp:positionH>
                <wp:positionV relativeFrom="paragraph">
                  <wp:posOffset>95250</wp:posOffset>
                </wp:positionV>
                <wp:extent cx="1724025" cy="1790700"/>
                <wp:effectExtent l="0" t="0" r="28575" b="1905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4025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3CDC9" w14:textId="4CB96E55" w:rsidR="00B745B3" w:rsidRPr="002463F7" w:rsidRDefault="00B745B3" w:rsidP="00AF1B4C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73CDB7" id="Rectangle 2" o:spid="_x0000_s1027" style="position:absolute;left:0;text-align:left;margin-left:159pt;margin-top:7.5pt;width:135.75pt;height:14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">
                <v:textbox>
                  <w:txbxContent>
                    <w:p w14:paraId="0E73CDC9" w14:textId="4CB96E55" w:rsidR="00B745B3" w:rsidRPr="002463F7" w:rsidRDefault="00B745B3" w:rsidP="00AF1B4C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E73CC64" w14:textId="77777777" w:rsidR="00B745B3" w:rsidRDefault="00B745B3" w:rsidP="00B745B3">
      <w:pPr>
        <w:bidi/>
        <w:rPr>
          <w:rtl/>
          <w:lang w:bidi="fa-IR"/>
        </w:rPr>
      </w:pPr>
    </w:p>
    <w:p w14:paraId="0E73CC65" w14:textId="77777777" w:rsidR="00B745B3" w:rsidRDefault="00B745B3" w:rsidP="00B745B3">
      <w:pPr>
        <w:bidi/>
        <w:rPr>
          <w:rtl/>
          <w:lang w:bidi="fa-IR"/>
        </w:rPr>
      </w:pPr>
    </w:p>
    <w:p w14:paraId="0E73CC66" w14:textId="77777777" w:rsidR="00B745B3" w:rsidRDefault="00B745B3" w:rsidP="00B745B3">
      <w:pPr>
        <w:bidi/>
        <w:rPr>
          <w:rtl/>
          <w:lang w:bidi="fa-IR"/>
        </w:rPr>
      </w:pPr>
    </w:p>
    <w:p w14:paraId="0E73CC67" w14:textId="77777777" w:rsidR="00B745B3" w:rsidRDefault="00B745B3" w:rsidP="00B745B3">
      <w:pPr>
        <w:bidi/>
        <w:rPr>
          <w:rtl/>
          <w:lang w:bidi="fa-IR"/>
        </w:rPr>
      </w:pPr>
    </w:p>
    <w:p w14:paraId="0E73CC68" w14:textId="77777777" w:rsidR="00B745B3" w:rsidRDefault="00B745B3" w:rsidP="00B745B3">
      <w:pPr>
        <w:bidi/>
        <w:rPr>
          <w:rtl/>
          <w:lang w:bidi="fa-IR"/>
        </w:rPr>
      </w:pPr>
    </w:p>
    <w:p w14:paraId="0E73CC69" w14:textId="77777777" w:rsidR="00B745B3" w:rsidRDefault="00B745B3" w:rsidP="00B745B3">
      <w:pPr>
        <w:bidi/>
        <w:rPr>
          <w:rFonts w:cs="B Nazanin"/>
          <w:b/>
          <w:bCs/>
          <w:sz w:val="28"/>
          <w:szCs w:val="28"/>
          <w:rtl/>
        </w:rPr>
      </w:pPr>
      <w:r w:rsidRPr="00B745B3">
        <w:rPr>
          <w:rFonts w:cs="B Nazanin" w:hint="cs"/>
          <w:b/>
          <w:bCs/>
          <w:sz w:val="28"/>
          <w:szCs w:val="28"/>
          <w:rtl/>
        </w:rPr>
        <w:t xml:space="preserve">1- </w:t>
      </w:r>
      <w:r w:rsidRPr="00070517">
        <w:rPr>
          <w:rFonts w:cs="B Nazanin" w:hint="cs"/>
          <w:b/>
          <w:bCs/>
          <w:sz w:val="28"/>
          <w:szCs w:val="28"/>
          <w:rtl/>
        </w:rPr>
        <w:t xml:space="preserve">مشخصات </w:t>
      </w:r>
      <w:r>
        <w:rPr>
          <w:rFonts w:cs="B Nazanin" w:hint="cs"/>
          <w:b/>
          <w:bCs/>
          <w:sz w:val="28"/>
          <w:szCs w:val="28"/>
          <w:rtl/>
        </w:rPr>
        <w:t>پژوهشگر</w:t>
      </w:r>
      <w:r w:rsidRPr="00070517">
        <w:rPr>
          <w:rFonts w:cs="B Nazanin" w:hint="cs"/>
          <w:b/>
          <w:bCs/>
          <w:sz w:val="28"/>
          <w:szCs w:val="28"/>
          <w:rtl/>
        </w:rPr>
        <w:t>:</w:t>
      </w:r>
    </w:p>
    <w:p w14:paraId="0E73CC6A" w14:textId="77777777" w:rsidR="00B745B3" w:rsidRDefault="0067212B" w:rsidP="00B745B3">
      <w:pPr>
        <w:bidi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E73CDB9" wp14:editId="0E73CDBA">
                <wp:simplePos x="0" y="0"/>
                <wp:positionH relativeFrom="column">
                  <wp:posOffset>-60960</wp:posOffset>
                </wp:positionH>
                <wp:positionV relativeFrom="paragraph">
                  <wp:posOffset>36830</wp:posOffset>
                </wp:positionV>
                <wp:extent cx="6249035" cy="1847850"/>
                <wp:effectExtent l="0" t="0" r="18415" b="1905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49035" cy="184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3CDCA" w14:textId="43752D2E" w:rsidR="00B745B3" w:rsidRDefault="00B745B3" w:rsidP="003736B4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نام:................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</w:t>
                            </w:r>
                            <w:r w:rsidR="008F423D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نام خانوادگي:................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نام پدر:..............</w:t>
                            </w:r>
                            <w:r w:rsidR="008F423D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</w:t>
                            </w:r>
                          </w:p>
                          <w:p w14:paraId="0E73CDCB" w14:textId="4149F987" w:rsidR="00B745B3" w:rsidRDefault="00B745B3" w:rsidP="00E75F4B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حل صدور</w:t>
                            </w:r>
                            <w:r w:rsidR="005D7DD1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شناسنام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:</w:t>
                            </w:r>
                            <w:r w:rsidR="005D7DD1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="0076669F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="008F423D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..</w:t>
                            </w:r>
                            <w:r w:rsidR="008F423D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</w:t>
                            </w:r>
                            <w:r w:rsidR="008F423D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حل تولد: .</w:t>
                            </w:r>
                            <w:r w:rsidR="005D7DD1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.........</w:t>
                            </w:r>
                            <w:r w:rsidR="005D7DD1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</w:t>
                            </w:r>
                            <w:r w:rsidR="008F423D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.... تاريخ تولد: </w:t>
                            </w:r>
                            <w:r w:rsidR="0076669F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</w:t>
                            </w:r>
                          </w:p>
                          <w:p w14:paraId="0E73CDCC" w14:textId="0D78D1FD" w:rsidR="00B745B3" w:rsidRDefault="00B745B3" w:rsidP="00E75F4B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تلفن همراه:.........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.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 تلفن محل كار: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.....................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تلفن منزل: 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</w:t>
                            </w:r>
                          </w:p>
                          <w:p w14:paraId="0E73CDCD" w14:textId="3C93499A" w:rsidR="00B745B3" w:rsidRDefault="00B745B3" w:rsidP="003736B4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آدرس الكترونيكي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</w:t>
                            </w:r>
                            <w:r w:rsidR="00673B8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..................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73CDB9" id="Rectangle 4" o:spid="_x0000_s1028" style="position:absolute;left:0;text-align:left;margin-left:-4.8pt;margin-top:2.9pt;width:492.05pt;height:14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">
                <v:textbox>
                  <w:txbxContent>
                    <w:p w14:paraId="0E73CDCA" w14:textId="43752D2E" w:rsidR="00B745B3" w:rsidRDefault="00B745B3" w:rsidP="003736B4">
                      <w:pPr>
                        <w:bidi/>
                        <w:rPr>
                          <w:rFonts w:cs="B Nazanin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نام:................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</w:t>
                      </w:r>
                      <w:r w:rsidR="008F423D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نام خانوادگي:................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نام پدر:..............</w:t>
                      </w:r>
                      <w:r w:rsidR="008F423D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</w:t>
                      </w:r>
                    </w:p>
                    <w:p w14:paraId="0E73CDCB" w14:textId="4149F987" w:rsidR="00B745B3" w:rsidRDefault="00B745B3" w:rsidP="00E75F4B">
                      <w:pPr>
                        <w:bidi/>
                        <w:rPr>
                          <w:rFonts w:cs="B Nazanin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محل صدور</w:t>
                      </w:r>
                      <w:r w:rsidR="005D7DD1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شناسنامه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:</w:t>
                      </w:r>
                      <w:r w:rsidR="005D7DD1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="0076669F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="008F423D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..</w:t>
                      </w:r>
                      <w:r w:rsidR="008F423D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</w:t>
                      </w:r>
                      <w:r w:rsidR="008F423D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محل تولد: .</w:t>
                      </w:r>
                      <w:r w:rsidR="005D7DD1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.........</w:t>
                      </w:r>
                      <w:r w:rsidR="005D7DD1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</w:t>
                      </w:r>
                      <w:r w:rsidR="008F423D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.... تاريخ تولد: </w:t>
                      </w:r>
                      <w:r w:rsidR="0076669F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</w:t>
                      </w:r>
                    </w:p>
                    <w:p w14:paraId="0E73CDCC" w14:textId="0D78D1FD" w:rsidR="00B745B3" w:rsidRDefault="00B745B3" w:rsidP="00E75F4B">
                      <w:pPr>
                        <w:bidi/>
                        <w:rPr>
                          <w:rFonts w:cs="B Nazanin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تلفن همراه:.........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.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 تلفن محل كار: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.....................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تلفن منزل: 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</w:t>
                      </w:r>
                    </w:p>
                    <w:p w14:paraId="0E73CDCD" w14:textId="3C93499A" w:rsidR="00B745B3" w:rsidRDefault="00B745B3" w:rsidP="003736B4">
                      <w:pPr>
                        <w:bidi/>
                        <w:rPr>
                          <w:rFonts w:cs="B Nazanin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آدرس الكترونيكي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: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</w:t>
                      </w:r>
                      <w:r w:rsidR="00673B85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..................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..........</w:t>
                      </w:r>
                    </w:p>
                  </w:txbxContent>
                </v:textbox>
              </v:rect>
            </w:pict>
          </mc:Fallback>
        </mc:AlternateContent>
      </w:r>
    </w:p>
    <w:p w14:paraId="0E73CC6B" w14:textId="77777777" w:rsidR="008F423D" w:rsidRDefault="008F423D" w:rsidP="008F423D">
      <w:pPr>
        <w:bidi/>
        <w:rPr>
          <w:rFonts w:cs="B Nazanin"/>
          <w:b/>
          <w:bCs/>
          <w:sz w:val="28"/>
          <w:szCs w:val="28"/>
          <w:rtl/>
        </w:rPr>
      </w:pPr>
    </w:p>
    <w:p w14:paraId="0E73CC6C" w14:textId="77777777" w:rsidR="008F423D" w:rsidRDefault="008F423D" w:rsidP="008F423D">
      <w:pPr>
        <w:bidi/>
        <w:rPr>
          <w:rFonts w:cs="B Nazanin"/>
          <w:b/>
          <w:bCs/>
          <w:sz w:val="28"/>
          <w:szCs w:val="28"/>
          <w:rtl/>
        </w:rPr>
      </w:pPr>
    </w:p>
    <w:p w14:paraId="0E73CC6D" w14:textId="77777777" w:rsidR="008F423D" w:rsidRDefault="008F423D" w:rsidP="008F423D">
      <w:pPr>
        <w:bidi/>
        <w:rPr>
          <w:rFonts w:cs="B Nazanin"/>
          <w:b/>
          <w:bCs/>
          <w:sz w:val="28"/>
          <w:szCs w:val="28"/>
          <w:rtl/>
        </w:rPr>
      </w:pPr>
    </w:p>
    <w:p w14:paraId="0E73CC6E" w14:textId="5548E41E" w:rsidR="008F423D" w:rsidRDefault="008F423D" w:rsidP="008F423D">
      <w:pPr>
        <w:bidi/>
        <w:rPr>
          <w:rFonts w:cs="B Nazanin"/>
          <w:b/>
          <w:bCs/>
          <w:sz w:val="28"/>
          <w:szCs w:val="28"/>
          <w:rtl/>
        </w:rPr>
      </w:pPr>
    </w:p>
    <w:p w14:paraId="68642BC3" w14:textId="65EFC203" w:rsidR="00C6026C" w:rsidRDefault="00C6026C" w:rsidP="00C6026C">
      <w:pPr>
        <w:bidi/>
        <w:rPr>
          <w:rFonts w:cs="B Nazanin"/>
          <w:b/>
          <w:bCs/>
          <w:sz w:val="28"/>
          <w:szCs w:val="28"/>
          <w:rtl/>
        </w:rPr>
      </w:pPr>
    </w:p>
    <w:p w14:paraId="39F2D5B1" w14:textId="33FCB0A8" w:rsidR="00C6026C" w:rsidRDefault="00C6026C" w:rsidP="00C6026C">
      <w:pPr>
        <w:bidi/>
        <w:rPr>
          <w:rFonts w:cs="B Nazanin"/>
          <w:b/>
          <w:bCs/>
          <w:sz w:val="28"/>
          <w:szCs w:val="28"/>
          <w:rtl/>
        </w:rPr>
      </w:pPr>
    </w:p>
    <w:p w14:paraId="0011F035" w14:textId="4B38C631" w:rsidR="00C6026C" w:rsidRDefault="00C6026C" w:rsidP="00C6026C">
      <w:pPr>
        <w:bidi/>
        <w:rPr>
          <w:rFonts w:cs="B Nazanin"/>
          <w:b/>
          <w:bCs/>
          <w:sz w:val="28"/>
          <w:szCs w:val="28"/>
          <w:rtl/>
        </w:rPr>
      </w:pPr>
    </w:p>
    <w:p w14:paraId="5C1834B2" w14:textId="27AA718C" w:rsidR="00C6026C" w:rsidRDefault="00C6026C" w:rsidP="00C6026C">
      <w:pPr>
        <w:bidi/>
        <w:rPr>
          <w:rFonts w:cs="B Nazanin"/>
          <w:b/>
          <w:bCs/>
          <w:sz w:val="28"/>
          <w:szCs w:val="28"/>
          <w:rtl/>
        </w:rPr>
      </w:pPr>
    </w:p>
    <w:p w14:paraId="50D2DC61" w14:textId="445D4AE2" w:rsidR="00C6026C" w:rsidRDefault="00C6026C" w:rsidP="00C6026C">
      <w:pPr>
        <w:bidi/>
        <w:rPr>
          <w:rFonts w:cs="B Nazanin"/>
          <w:b/>
          <w:bCs/>
          <w:sz w:val="28"/>
          <w:szCs w:val="28"/>
          <w:rtl/>
        </w:rPr>
      </w:pPr>
    </w:p>
    <w:p w14:paraId="4A0E8B2E" w14:textId="2AFE3DB4" w:rsidR="00C6026C" w:rsidRDefault="00C6026C" w:rsidP="00C6026C">
      <w:pPr>
        <w:bidi/>
        <w:rPr>
          <w:rFonts w:cs="B Nazanin"/>
          <w:b/>
          <w:bCs/>
          <w:sz w:val="28"/>
          <w:szCs w:val="28"/>
          <w:rtl/>
        </w:rPr>
      </w:pPr>
    </w:p>
    <w:p w14:paraId="7691DBA2" w14:textId="54A3CD5C" w:rsidR="00C6026C" w:rsidRDefault="00C6026C" w:rsidP="00C6026C">
      <w:pPr>
        <w:bidi/>
        <w:rPr>
          <w:rFonts w:cs="B Nazanin"/>
          <w:b/>
          <w:bCs/>
          <w:sz w:val="28"/>
          <w:szCs w:val="28"/>
          <w:rtl/>
        </w:rPr>
      </w:pPr>
    </w:p>
    <w:p w14:paraId="0E73CC6F" w14:textId="45A1A0C3" w:rsidR="008F423D" w:rsidRDefault="008F423D" w:rsidP="008F423D">
      <w:pPr>
        <w:bidi/>
        <w:rPr>
          <w:rFonts w:cs="B Nazanin"/>
          <w:b/>
          <w:bCs/>
          <w:noProof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lastRenderedPageBreak/>
        <w:t xml:space="preserve">2- </w:t>
      </w:r>
      <w:r w:rsidRPr="004A1B6F">
        <w:rPr>
          <w:rFonts w:cs="B Nazanin" w:hint="cs"/>
          <w:b/>
          <w:bCs/>
          <w:noProof/>
          <w:sz w:val="28"/>
          <w:szCs w:val="28"/>
          <w:rtl/>
        </w:rPr>
        <w:t>سوابق تحصيلي:</w:t>
      </w:r>
    </w:p>
    <w:tbl>
      <w:tblPr>
        <w:bidiVisual/>
        <w:tblW w:w="105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01"/>
        <w:gridCol w:w="1991"/>
        <w:gridCol w:w="1620"/>
        <w:gridCol w:w="1350"/>
        <w:gridCol w:w="2022"/>
        <w:gridCol w:w="1038"/>
        <w:gridCol w:w="947"/>
      </w:tblGrid>
      <w:tr w:rsidR="00482424" w:rsidRPr="00765EC3" w14:paraId="0DB07973" w14:textId="77777777" w:rsidTr="004B7489">
        <w:trPr>
          <w:trHeight w:val="382"/>
          <w:jc w:val="center"/>
        </w:trPr>
        <w:tc>
          <w:tcPr>
            <w:tcW w:w="1601" w:type="dxa"/>
            <w:shd w:val="clear" w:color="auto" w:fill="FFFFFF" w:themeFill="background1"/>
            <w:vAlign w:val="center"/>
          </w:tcPr>
          <w:p w14:paraId="448C71F5" w14:textId="77777777" w:rsidR="00482424" w:rsidRPr="00070517" w:rsidRDefault="00482424" w:rsidP="004B7489">
            <w:pPr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070517">
              <w:rPr>
                <w:rFonts w:cs="B Nazanin" w:hint="cs"/>
                <w:b/>
                <w:bCs/>
                <w:rtl/>
              </w:rPr>
              <w:t>مقطع تحصيلي</w:t>
            </w:r>
          </w:p>
        </w:tc>
        <w:tc>
          <w:tcPr>
            <w:tcW w:w="1991" w:type="dxa"/>
            <w:shd w:val="clear" w:color="auto" w:fill="FFFFFF" w:themeFill="background1"/>
            <w:vAlign w:val="center"/>
          </w:tcPr>
          <w:p w14:paraId="5AFCA14A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070517">
              <w:rPr>
                <w:rFonts w:cs="B Nazanin" w:hint="cs"/>
                <w:b/>
                <w:bCs/>
                <w:rtl/>
              </w:rPr>
              <w:t>رشته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28C47331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070517">
              <w:rPr>
                <w:rFonts w:cs="B Nazanin" w:hint="cs"/>
                <w:b/>
                <w:bCs/>
                <w:rtl/>
              </w:rPr>
              <w:t>كشور محل تحصيل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383FA71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070517">
              <w:rPr>
                <w:rFonts w:cs="B Nazanin" w:hint="cs"/>
                <w:b/>
                <w:bCs/>
                <w:rtl/>
              </w:rPr>
              <w:t>شهر محل تحصيل</w:t>
            </w: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492B7A25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ؤسسه</w:t>
            </w:r>
            <w:r w:rsidRPr="00070517">
              <w:rPr>
                <w:rFonts w:cs="B Nazanin" w:hint="cs"/>
                <w:b/>
                <w:bCs/>
                <w:rtl/>
              </w:rPr>
              <w:t xml:space="preserve"> محل تحصيل</w:t>
            </w:r>
          </w:p>
        </w:tc>
        <w:tc>
          <w:tcPr>
            <w:tcW w:w="1038" w:type="dxa"/>
            <w:shd w:val="clear" w:color="auto" w:fill="FFFFFF" w:themeFill="background1"/>
            <w:vAlign w:val="center"/>
          </w:tcPr>
          <w:p w14:paraId="23F9C704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070517">
              <w:rPr>
                <w:rFonts w:cs="B Nazanin" w:hint="cs"/>
                <w:b/>
                <w:bCs/>
                <w:rtl/>
              </w:rPr>
              <w:t>تاريخ شروع</w:t>
            </w:r>
          </w:p>
        </w:tc>
        <w:tc>
          <w:tcPr>
            <w:tcW w:w="947" w:type="dxa"/>
            <w:shd w:val="clear" w:color="auto" w:fill="FFFFFF" w:themeFill="background1"/>
            <w:vAlign w:val="center"/>
          </w:tcPr>
          <w:p w14:paraId="4054BBAC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070517">
              <w:rPr>
                <w:rFonts w:cs="B Nazanin" w:hint="cs"/>
                <w:b/>
                <w:bCs/>
                <w:rtl/>
              </w:rPr>
              <w:t>تاريخ پايان</w:t>
            </w:r>
          </w:p>
        </w:tc>
      </w:tr>
      <w:tr w:rsidR="00482424" w:rsidRPr="00765EC3" w14:paraId="19E7D2A9" w14:textId="77777777" w:rsidTr="004B7489">
        <w:trPr>
          <w:trHeight w:val="539"/>
          <w:jc w:val="center"/>
        </w:trPr>
        <w:tc>
          <w:tcPr>
            <w:tcW w:w="1601" w:type="dxa"/>
            <w:shd w:val="clear" w:color="auto" w:fill="FFFFFF" w:themeFill="background1"/>
            <w:vAlign w:val="center"/>
          </w:tcPr>
          <w:p w14:paraId="462FDA96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991" w:type="dxa"/>
          </w:tcPr>
          <w:p w14:paraId="34E193F8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620" w:type="dxa"/>
          </w:tcPr>
          <w:p w14:paraId="4CF66503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50" w:type="dxa"/>
          </w:tcPr>
          <w:p w14:paraId="238E0EB7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022" w:type="dxa"/>
          </w:tcPr>
          <w:p w14:paraId="1BD7482B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038" w:type="dxa"/>
          </w:tcPr>
          <w:p w14:paraId="2CF84A40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47" w:type="dxa"/>
          </w:tcPr>
          <w:p w14:paraId="4C454EAB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</w:tr>
      <w:tr w:rsidR="00482424" w:rsidRPr="00765EC3" w14:paraId="1C48BD61" w14:textId="77777777" w:rsidTr="004B7489">
        <w:trPr>
          <w:trHeight w:val="539"/>
          <w:jc w:val="center"/>
        </w:trPr>
        <w:tc>
          <w:tcPr>
            <w:tcW w:w="1601" w:type="dxa"/>
            <w:shd w:val="clear" w:color="auto" w:fill="FFFFFF" w:themeFill="background1"/>
            <w:vAlign w:val="center"/>
          </w:tcPr>
          <w:p w14:paraId="6D895D61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991" w:type="dxa"/>
          </w:tcPr>
          <w:p w14:paraId="49D05716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620" w:type="dxa"/>
          </w:tcPr>
          <w:p w14:paraId="58A9C2C7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50" w:type="dxa"/>
          </w:tcPr>
          <w:p w14:paraId="03A239B1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022" w:type="dxa"/>
          </w:tcPr>
          <w:p w14:paraId="018BF646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038" w:type="dxa"/>
          </w:tcPr>
          <w:p w14:paraId="71738D08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47" w:type="dxa"/>
          </w:tcPr>
          <w:p w14:paraId="78F64F2F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</w:rPr>
            </w:pPr>
          </w:p>
        </w:tc>
      </w:tr>
      <w:tr w:rsidR="00482424" w:rsidRPr="00765EC3" w14:paraId="055DF5AB" w14:textId="77777777" w:rsidTr="004B7489">
        <w:trPr>
          <w:trHeight w:val="592"/>
          <w:jc w:val="center"/>
        </w:trPr>
        <w:tc>
          <w:tcPr>
            <w:tcW w:w="1601" w:type="dxa"/>
            <w:shd w:val="clear" w:color="auto" w:fill="FFFFFF" w:themeFill="background1"/>
            <w:vAlign w:val="center"/>
          </w:tcPr>
          <w:p w14:paraId="2D95FD18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991" w:type="dxa"/>
          </w:tcPr>
          <w:p w14:paraId="6E1B46CD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620" w:type="dxa"/>
          </w:tcPr>
          <w:p w14:paraId="27781272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350" w:type="dxa"/>
          </w:tcPr>
          <w:p w14:paraId="44686F83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022" w:type="dxa"/>
          </w:tcPr>
          <w:p w14:paraId="758AD518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038" w:type="dxa"/>
          </w:tcPr>
          <w:p w14:paraId="6A1DF81F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</w:p>
        </w:tc>
        <w:tc>
          <w:tcPr>
            <w:tcW w:w="947" w:type="dxa"/>
          </w:tcPr>
          <w:p w14:paraId="1AC4A796" w14:textId="77777777" w:rsidR="00482424" w:rsidRPr="00F61F30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</w:rPr>
            </w:pPr>
          </w:p>
        </w:tc>
      </w:tr>
      <w:tr w:rsidR="00482424" w:rsidRPr="00765EC3" w14:paraId="5FC6681A" w14:textId="77777777" w:rsidTr="004B7489">
        <w:trPr>
          <w:trHeight w:val="586"/>
          <w:jc w:val="center"/>
        </w:trPr>
        <w:tc>
          <w:tcPr>
            <w:tcW w:w="1601" w:type="dxa"/>
            <w:shd w:val="clear" w:color="auto" w:fill="FFFFFF" w:themeFill="background1"/>
            <w:vAlign w:val="center"/>
          </w:tcPr>
          <w:p w14:paraId="00A6623D" w14:textId="77777777" w:rsidR="00482424" w:rsidRPr="00070517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070517">
              <w:rPr>
                <w:rFonts w:cs="B Nazanin" w:hint="cs"/>
                <w:b/>
                <w:bCs/>
                <w:rtl/>
              </w:rPr>
              <w:t>تحصیلات غیردانشگاهی</w:t>
            </w:r>
          </w:p>
        </w:tc>
        <w:tc>
          <w:tcPr>
            <w:tcW w:w="1991" w:type="dxa"/>
          </w:tcPr>
          <w:p w14:paraId="0A136BB8" w14:textId="77777777" w:rsidR="00482424" w:rsidRPr="00765EC3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620" w:type="dxa"/>
          </w:tcPr>
          <w:p w14:paraId="2618361B" w14:textId="77777777" w:rsidR="00482424" w:rsidRPr="00765EC3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50" w:type="dxa"/>
          </w:tcPr>
          <w:p w14:paraId="09E07AFF" w14:textId="77777777" w:rsidR="00482424" w:rsidRPr="00765EC3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022" w:type="dxa"/>
          </w:tcPr>
          <w:p w14:paraId="03DB47EB" w14:textId="77777777" w:rsidR="00482424" w:rsidRPr="00765EC3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38" w:type="dxa"/>
          </w:tcPr>
          <w:p w14:paraId="0E62B1D7" w14:textId="77777777" w:rsidR="00482424" w:rsidRPr="00765EC3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47" w:type="dxa"/>
          </w:tcPr>
          <w:p w14:paraId="7B4D4E6B" w14:textId="77777777" w:rsidR="00482424" w:rsidRPr="00765EC3" w:rsidRDefault="00482424" w:rsidP="004B748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</w:tbl>
    <w:p w14:paraId="64A141D0" w14:textId="77777777" w:rsidR="00482424" w:rsidRDefault="00482424" w:rsidP="00482424">
      <w:pPr>
        <w:bidi/>
        <w:rPr>
          <w:rFonts w:cs="B Nazanin"/>
          <w:b/>
          <w:bCs/>
          <w:noProof/>
          <w:sz w:val="28"/>
          <w:szCs w:val="28"/>
          <w:rtl/>
        </w:rPr>
      </w:pPr>
    </w:p>
    <w:p w14:paraId="7EEC2AFF" w14:textId="77777777" w:rsidR="00E75F4B" w:rsidRDefault="00E75F4B" w:rsidP="00E75F4B">
      <w:pPr>
        <w:bidi/>
        <w:rPr>
          <w:rFonts w:cs="B Nazanin"/>
          <w:b/>
          <w:bCs/>
          <w:noProof/>
          <w:sz w:val="28"/>
          <w:szCs w:val="28"/>
          <w:rtl/>
        </w:rPr>
      </w:pPr>
    </w:p>
    <w:p w14:paraId="6C4C63AE" w14:textId="77777777" w:rsidR="00E75F4B" w:rsidRDefault="00E75F4B" w:rsidP="00E75F4B">
      <w:pPr>
        <w:bidi/>
        <w:rPr>
          <w:rFonts w:cs="B Nazanin"/>
          <w:b/>
          <w:bCs/>
          <w:noProof/>
          <w:sz w:val="28"/>
          <w:szCs w:val="28"/>
          <w:rtl/>
        </w:rPr>
      </w:pPr>
    </w:p>
    <w:p w14:paraId="4998F2F6" w14:textId="77777777" w:rsidR="00E75F4B" w:rsidRDefault="00E75F4B" w:rsidP="00E75F4B">
      <w:pPr>
        <w:bidi/>
        <w:rPr>
          <w:rFonts w:cs="B Nazanin"/>
          <w:b/>
          <w:bCs/>
          <w:noProof/>
          <w:sz w:val="28"/>
          <w:szCs w:val="28"/>
          <w:rtl/>
        </w:rPr>
      </w:pPr>
    </w:p>
    <w:p w14:paraId="0BAD9ED0" w14:textId="77777777" w:rsidR="00E75F4B" w:rsidRDefault="00E75F4B" w:rsidP="00E75F4B">
      <w:pPr>
        <w:bidi/>
        <w:rPr>
          <w:rFonts w:cs="B Nazanin"/>
          <w:b/>
          <w:bCs/>
          <w:noProof/>
          <w:sz w:val="28"/>
          <w:szCs w:val="28"/>
          <w:rtl/>
        </w:rPr>
      </w:pPr>
    </w:p>
    <w:p w14:paraId="1EB24411" w14:textId="77777777" w:rsidR="00E75F4B" w:rsidRDefault="00E75F4B" w:rsidP="00E75F4B">
      <w:pPr>
        <w:bidi/>
        <w:rPr>
          <w:rFonts w:cs="B Nazanin"/>
          <w:b/>
          <w:bCs/>
          <w:noProof/>
          <w:sz w:val="28"/>
          <w:szCs w:val="28"/>
          <w:rtl/>
        </w:rPr>
      </w:pPr>
    </w:p>
    <w:p w14:paraId="0E73CC70" w14:textId="6147BB19" w:rsidR="002F55E6" w:rsidRDefault="002F55E6" w:rsidP="002F55E6">
      <w:pPr>
        <w:bidi/>
        <w:rPr>
          <w:rFonts w:cs="B Nazanin"/>
          <w:b/>
          <w:bCs/>
          <w:sz w:val="28"/>
          <w:szCs w:val="28"/>
          <w:rtl/>
        </w:rPr>
      </w:pPr>
    </w:p>
    <w:p w14:paraId="0E73CC71" w14:textId="77777777" w:rsidR="002F55E6" w:rsidRDefault="002F55E6">
      <w:pPr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</w:rPr>
        <w:br w:type="page"/>
      </w:r>
    </w:p>
    <w:p w14:paraId="0E73CC72" w14:textId="77777777" w:rsidR="00C90D34" w:rsidRDefault="00C90D34" w:rsidP="00A76001">
      <w:pPr>
        <w:bidi/>
        <w:jc w:val="center"/>
        <w:rPr>
          <w:rFonts w:cs="B Nazanin"/>
          <w:b/>
          <w:bCs/>
          <w:noProof/>
          <w:sz w:val="28"/>
          <w:szCs w:val="28"/>
          <w:rtl/>
        </w:rPr>
      </w:pPr>
      <w:r w:rsidRPr="00C90D34">
        <w:rPr>
          <w:rFonts w:cs="B Nazanin" w:hint="cs"/>
          <w:b/>
          <w:bCs/>
          <w:noProof/>
          <w:sz w:val="28"/>
          <w:szCs w:val="28"/>
          <w:rtl/>
        </w:rPr>
        <w:lastRenderedPageBreak/>
        <w:t>3- سوابق فعاليت</w:t>
      </w:r>
      <w:r w:rsidR="00A76001" w:rsidRPr="007C1461">
        <w:rPr>
          <w:rFonts w:cs="B Nazanin" w:hint="cs"/>
          <w:sz w:val="26"/>
          <w:szCs w:val="26"/>
          <w:rtl/>
        </w:rPr>
        <w:t>‌</w:t>
      </w:r>
      <w:r w:rsidRPr="00C90D34">
        <w:rPr>
          <w:rFonts w:cs="B Nazanin" w:hint="cs"/>
          <w:b/>
          <w:bCs/>
          <w:noProof/>
          <w:sz w:val="28"/>
          <w:szCs w:val="28"/>
          <w:rtl/>
        </w:rPr>
        <w:t>هاي علمي–</w:t>
      </w:r>
      <w:r w:rsidRPr="00C90D34">
        <w:rPr>
          <w:rFonts w:cs="B Nazanin"/>
          <w:b/>
          <w:bCs/>
          <w:noProof/>
          <w:sz w:val="28"/>
          <w:szCs w:val="28"/>
        </w:rPr>
        <w:t xml:space="preserve"> </w:t>
      </w:r>
      <w:r w:rsidRPr="00C90D34">
        <w:rPr>
          <w:rFonts w:cs="B Nazanin" w:hint="cs"/>
          <w:b/>
          <w:bCs/>
          <w:noProof/>
          <w:sz w:val="28"/>
          <w:szCs w:val="28"/>
          <w:rtl/>
        </w:rPr>
        <w:t xml:space="preserve">پژوهشي مرتبط با </w:t>
      </w:r>
      <w:r w:rsidR="00A91DAD">
        <w:rPr>
          <w:rFonts w:cs="B Nazanin" w:hint="cs"/>
          <w:b/>
          <w:bCs/>
          <w:noProof/>
          <w:sz w:val="28"/>
          <w:szCs w:val="28"/>
          <w:rtl/>
        </w:rPr>
        <w:t>حوزه فعالیت</w:t>
      </w:r>
      <w:r w:rsidRPr="00C90D34">
        <w:rPr>
          <w:rFonts w:cs="B Nazanin" w:hint="cs"/>
          <w:b/>
          <w:bCs/>
          <w:noProof/>
          <w:sz w:val="28"/>
          <w:szCs w:val="28"/>
          <w:rtl/>
        </w:rPr>
        <w:t xml:space="preserve"> </w:t>
      </w:r>
      <w:r w:rsidR="00663F16">
        <w:rPr>
          <w:rFonts w:cs="B Nazanin" w:hint="cs"/>
          <w:b/>
          <w:bCs/>
          <w:noProof/>
          <w:sz w:val="28"/>
          <w:szCs w:val="28"/>
          <w:rtl/>
        </w:rPr>
        <w:t>گروه</w:t>
      </w:r>
      <w:r w:rsidRPr="00C90D34">
        <w:rPr>
          <w:rFonts w:cs="B Nazanin" w:hint="cs"/>
          <w:b/>
          <w:bCs/>
          <w:noProof/>
          <w:sz w:val="28"/>
          <w:szCs w:val="28"/>
          <w:rtl/>
        </w:rPr>
        <w:t xml:space="preserve"> پژوهشي </w:t>
      </w:r>
      <w:r w:rsidR="00663F16">
        <w:rPr>
          <w:rFonts w:cs="B Nazanin" w:hint="cs"/>
          <w:b/>
          <w:bCs/>
          <w:noProof/>
          <w:sz w:val="28"/>
          <w:szCs w:val="28"/>
          <w:rtl/>
        </w:rPr>
        <w:t xml:space="preserve">که پژوهشگر عضو آن </w:t>
      </w:r>
      <w:r w:rsidR="00C17210">
        <w:rPr>
          <w:rFonts w:cs="B Nazanin" w:hint="cs"/>
          <w:b/>
          <w:bCs/>
          <w:noProof/>
          <w:sz w:val="28"/>
          <w:szCs w:val="28"/>
          <w:rtl/>
        </w:rPr>
        <w:t>معرفی شده است:</w:t>
      </w:r>
    </w:p>
    <w:p w14:paraId="0E73CC78" w14:textId="7307CB57" w:rsidR="002F55E6" w:rsidRDefault="003736B4" w:rsidP="00A76001">
      <w:pPr>
        <w:bidi/>
        <w:rPr>
          <w:rFonts w:cs="B Nazanin"/>
          <w:b/>
          <w:bCs/>
          <w:noProof/>
          <w:sz w:val="24"/>
          <w:szCs w:val="24"/>
          <w:rtl/>
        </w:rPr>
      </w:pPr>
      <w:r w:rsidRPr="00060691">
        <w:rPr>
          <w:rFonts w:cs="B Nazanin" w:hint="cs"/>
          <w:b/>
          <w:bCs/>
          <w:noProof/>
          <w:sz w:val="24"/>
          <w:szCs w:val="24"/>
          <w:rtl/>
        </w:rPr>
        <w:t>الف</w:t>
      </w:r>
      <w:r w:rsidRPr="00C90D34">
        <w:rPr>
          <w:rFonts w:cs="B Nazanin" w:hint="cs"/>
          <w:b/>
          <w:bCs/>
          <w:noProof/>
          <w:sz w:val="24"/>
          <w:szCs w:val="24"/>
          <w:rtl/>
        </w:rPr>
        <w:t xml:space="preserve"> </w:t>
      </w:r>
      <w:r w:rsidR="00C90D34" w:rsidRPr="00C90D34">
        <w:rPr>
          <w:rFonts w:cs="B Nazanin" w:hint="cs"/>
          <w:b/>
          <w:bCs/>
          <w:noProof/>
          <w:sz w:val="24"/>
          <w:szCs w:val="24"/>
          <w:rtl/>
        </w:rPr>
        <w:t>- طرح</w:t>
      </w:r>
      <w:r w:rsidR="00A76001" w:rsidRPr="007C1461">
        <w:rPr>
          <w:rFonts w:cs="B Nazanin" w:hint="cs"/>
          <w:sz w:val="26"/>
          <w:szCs w:val="26"/>
          <w:rtl/>
        </w:rPr>
        <w:t>‌</w:t>
      </w:r>
      <w:r w:rsidR="00C90D34" w:rsidRPr="00C90D34">
        <w:rPr>
          <w:rFonts w:cs="B Nazanin" w:hint="cs"/>
          <w:b/>
          <w:bCs/>
          <w:noProof/>
          <w:sz w:val="24"/>
          <w:szCs w:val="24"/>
          <w:rtl/>
        </w:rPr>
        <w:t>هاي تحقيقاتي</w:t>
      </w:r>
      <w:r w:rsidR="00A91DAD">
        <w:rPr>
          <w:rFonts w:cs="B Nazanin" w:hint="cs"/>
          <w:b/>
          <w:bCs/>
          <w:noProof/>
          <w:sz w:val="24"/>
          <w:szCs w:val="24"/>
          <w:rtl/>
        </w:rPr>
        <w:t xml:space="preserve"> مرتبط با حوزه فعالیت گروه:</w:t>
      </w:r>
    </w:p>
    <w:tbl>
      <w:tblPr>
        <w:tblpPr w:leftFromText="180" w:rightFromText="180" w:vertAnchor="text" w:horzAnchor="margin" w:tblpXSpec="center" w:tblpY="178"/>
        <w:bidiVisual/>
        <w:tblW w:w="50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1"/>
        <w:gridCol w:w="3786"/>
        <w:gridCol w:w="1806"/>
        <w:gridCol w:w="956"/>
        <w:gridCol w:w="816"/>
        <w:gridCol w:w="1372"/>
      </w:tblGrid>
      <w:tr w:rsidR="003F1DEF" w:rsidRPr="00FA38E3" w14:paraId="0E73CC80" w14:textId="77777777" w:rsidTr="00482424">
        <w:trPr>
          <w:cantSplit/>
          <w:trHeight w:val="841"/>
        </w:trPr>
        <w:tc>
          <w:tcPr>
            <w:tcW w:w="376" w:type="pct"/>
            <w:vAlign w:val="center"/>
          </w:tcPr>
          <w:p w14:paraId="0E73CC79" w14:textId="77777777" w:rsidR="003F1DEF" w:rsidRPr="00FA38E3" w:rsidRDefault="003F1DEF" w:rsidP="00D17678">
            <w:pPr>
              <w:bidi/>
              <w:spacing w:after="0"/>
              <w:ind w:right="-58"/>
              <w:jc w:val="center"/>
              <w:rPr>
                <w:rFonts w:cs="B Mitra"/>
                <w:b/>
                <w:bCs/>
                <w:rtl/>
              </w:rPr>
            </w:pPr>
            <w:r w:rsidRPr="00FA38E3">
              <w:rPr>
                <w:rFonts w:cs="B Mitra" w:hint="cs"/>
                <w:b/>
                <w:bCs/>
                <w:rtl/>
              </w:rPr>
              <w:t>ردیف</w:t>
            </w:r>
          </w:p>
        </w:tc>
        <w:tc>
          <w:tcPr>
            <w:tcW w:w="2004" w:type="pct"/>
            <w:vAlign w:val="center"/>
          </w:tcPr>
          <w:p w14:paraId="0E73CC7A" w14:textId="77777777" w:rsidR="003F1DEF" w:rsidRPr="00FA38E3" w:rsidRDefault="003F1DEF" w:rsidP="00D17678">
            <w:pPr>
              <w:spacing w:after="0"/>
              <w:ind w:right="-58"/>
              <w:jc w:val="center"/>
              <w:rPr>
                <w:rFonts w:cs="B Mitra"/>
                <w:b/>
                <w:bCs/>
                <w:rtl/>
              </w:rPr>
            </w:pPr>
            <w:r w:rsidRPr="00FA38E3">
              <w:rPr>
                <w:rFonts w:cs="B Mitra" w:hint="cs"/>
                <w:b/>
                <w:bCs/>
                <w:rtl/>
              </w:rPr>
              <w:t>عنوان طرح</w:t>
            </w:r>
          </w:p>
        </w:tc>
        <w:tc>
          <w:tcPr>
            <w:tcW w:w="956" w:type="pct"/>
            <w:vAlign w:val="center"/>
          </w:tcPr>
          <w:p w14:paraId="0E73CC7B" w14:textId="77777777" w:rsidR="003F1DEF" w:rsidRPr="00FA38E3" w:rsidRDefault="003F1DEF" w:rsidP="00D17678">
            <w:pPr>
              <w:bidi/>
              <w:spacing w:after="0"/>
              <w:ind w:right="-58"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كارفرما</w:t>
            </w:r>
          </w:p>
        </w:tc>
        <w:tc>
          <w:tcPr>
            <w:tcW w:w="506" w:type="pct"/>
            <w:vAlign w:val="center"/>
          </w:tcPr>
          <w:p w14:paraId="0E73CC7C" w14:textId="77777777" w:rsidR="003F1DEF" w:rsidRDefault="003F1DEF" w:rsidP="00D17678">
            <w:pPr>
              <w:bidi/>
              <w:spacing w:after="0"/>
              <w:ind w:right="-58"/>
              <w:jc w:val="center"/>
              <w:rPr>
                <w:rFonts w:cs="B Mitra"/>
                <w:b/>
                <w:bCs/>
                <w:rtl/>
              </w:rPr>
            </w:pPr>
            <w:r w:rsidRPr="003F1DEF">
              <w:rPr>
                <w:rFonts w:cs="B Mitra" w:hint="cs"/>
                <w:b/>
                <w:bCs/>
                <w:rtl/>
              </w:rPr>
              <w:t>تاریخ شروع</w:t>
            </w:r>
          </w:p>
        </w:tc>
        <w:tc>
          <w:tcPr>
            <w:tcW w:w="432" w:type="pct"/>
            <w:vAlign w:val="center"/>
          </w:tcPr>
          <w:p w14:paraId="0E73CC7D" w14:textId="77777777" w:rsidR="003F1DEF" w:rsidRPr="00FA38E3" w:rsidRDefault="003F1DEF" w:rsidP="00D17678">
            <w:pPr>
              <w:bidi/>
              <w:spacing w:after="0"/>
              <w:ind w:right="-58"/>
              <w:jc w:val="center"/>
              <w:rPr>
                <w:rFonts w:cs="B Mitra"/>
                <w:b/>
                <w:bCs/>
                <w:rtl/>
              </w:rPr>
            </w:pPr>
            <w:r w:rsidRPr="003F1DEF">
              <w:rPr>
                <w:rFonts w:cs="B Mitra" w:hint="cs"/>
                <w:b/>
                <w:bCs/>
                <w:rtl/>
              </w:rPr>
              <w:t>تاریخ خاتمه</w:t>
            </w:r>
          </w:p>
        </w:tc>
        <w:tc>
          <w:tcPr>
            <w:tcW w:w="726" w:type="pct"/>
            <w:vAlign w:val="center"/>
          </w:tcPr>
          <w:p w14:paraId="0E73CC7E" w14:textId="77777777" w:rsidR="003F1DEF" w:rsidRPr="00EE5201" w:rsidRDefault="003F1DEF" w:rsidP="00D17678">
            <w:pPr>
              <w:bidi/>
              <w:spacing w:after="0"/>
              <w:ind w:right="-58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EE5201">
              <w:rPr>
                <w:rFonts w:cs="B Mitra" w:hint="cs"/>
                <w:b/>
                <w:bCs/>
                <w:sz w:val="20"/>
                <w:szCs w:val="20"/>
                <w:rtl/>
              </w:rPr>
              <w:t>مسئوليت در طرح</w:t>
            </w:r>
          </w:p>
          <w:p w14:paraId="0E73CC7F" w14:textId="77777777" w:rsidR="003F1DEF" w:rsidRPr="00FA38E3" w:rsidRDefault="003F1DEF" w:rsidP="00D17678">
            <w:pPr>
              <w:bidi/>
              <w:spacing w:after="0"/>
              <w:ind w:right="-58"/>
              <w:jc w:val="center"/>
              <w:rPr>
                <w:rFonts w:cs="B Mitra"/>
                <w:b/>
                <w:bCs/>
                <w:rtl/>
              </w:rPr>
            </w:pPr>
            <w:r w:rsidRPr="00EE5201">
              <w:rPr>
                <w:rFonts w:cs="B Mitra" w:hint="cs"/>
                <w:b/>
                <w:bCs/>
                <w:sz w:val="20"/>
                <w:szCs w:val="20"/>
                <w:rtl/>
              </w:rPr>
              <w:t>مجري/همكار</w:t>
            </w:r>
          </w:p>
        </w:tc>
      </w:tr>
      <w:tr w:rsidR="00D17678" w:rsidRPr="00F637BE" w14:paraId="0E73CC87" w14:textId="77777777" w:rsidTr="00482424">
        <w:trPr>
          <w:trHeight w:val="576"/>
        </w:trPr>
        <w:tc>
          <w:tcPr>
            <w:tcW w:w="376" w:type="pct"/>
            <w:vAlign w:val="center"/>
          </w:tcPr>
          <w:p w14:paraId="0E73CC81" w14:textId="5EEAE255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2004" w:type="pct"/>
            <w:vAlign w:val="center"/>
          </w:tcPr>
          <w:p w14:paraId="0E73CC82" w14:textId="2C233D14" w:rsidR="00D17678" w:rsidRPr="00F637BE" w:rsidRDefault="00D17678" w:rsidP="00D17678">
            <w:pPr>
              <w:spacing w:after="0"/>
              <w:ind w:right="-58"/>
              <w:jc w:val="right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956" w:type="pct"/>
          </w:tcPr>
          <w:p w14:paraId="0E73CC83" w14:textId="691A2C52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506" w:type="pct"/>
            <w:vAlign w:val="center"/>
          </w:tcPr>
          <w:p w14:paraId="0E73CC84" w14:textId="064D9357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432" w:type="pct"/>
            <w:vAlign w:val="center"/>
          </w:tcPr>
          <w:p w14:paraId="0E73CC85" w14:textId="4F9445FB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726" w:type="pct"/>
            <w:vAlign w:val="center"/>
          </w:tcPr>
          <w:p w14:paraId="0E73CC86" w14:textId="1C32452B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</w:tr>
      <w:tr w:rsidR="00D17678" w:rsidRPr="00F637BE" w14:paraId="0E73CC8E" w14:textId="77777777" w:rsidTr="00482424">
        <w:trPr>
          <w:trHeight w:val="576"/>
        </w:trPr>
        <w:tc>
          <w:tcPr>
            <w:tcW w:w="376" w:type="pct"/>
            <w:vAlign w:val="center"/>
          </w:tcPr>
          <w:p w14:paraId="0E73CC88" w14:textId="27713B99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2004" w:type="pct"/>
            <w:vAlign w:val="center"/>
          </w:tcPr>
          <w:p w14:paraId="0E73CC89" w14:textId="20BA5590" w:rsidR="00D17678" w:rsidRPr="00F637BE" w:rsidRDefault="00D17678" w:rsidP="00D17678">
            <w:pPr>
              <w:spacing w:after="0"/>
              <w:ind w:right="-58"/>
              <w:jc w:val="right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956" w:type="pct"/>
          </w:tcPr>
          <w:p w14:paraId="0E73CC8A" w14:textId="0A880F29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506" w:type="pct"/>
            <w:vAlign w:val="center"/>
          </w:tcPr>
          <w:p w14:paraId="0E73CC8B" w14:textId="5445883B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432" w:type="pct"/>
            <w:vAlign w:val="center"/>
          </w:tcPr>
          <w:p w14:paraId="0E73CC8C" w14:textId="516CC16E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726" w:type="pct"/>
            <w:vAlign w:val="center"/>
          </w:tcPr>
          <w:p w14:paraId="0E73CC8D" w14:textId="73F9CE50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</w:tr>
      <w:tr w:rsidR="00D17678" w:rsidRPr="00F637BE" w14:paraId="0E73CC9C" w14:textId="77777777" w:rsidTr="00482424">
        <w:trPr>
          <w:trHeight w:val="576"/>
        </w:trPr>
        <w:tc>
          <w:tcPr>
            <w:tcW w:w="376" w:type="pct"/>
            <w:vAlign w:val="center"/>
          </w:tcPr>
          <w:p w14:paraId="0E73CC96" w14:textId="4D4E8ABE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2004" w:type="pct"/>
            <w:vAlign w:val="center"/>
          </w:tcPr>
          <w:p w14:paraId="0E73CC97" w14:textId="7AA2A987" w:rsidR="00D17678" w:rsidRPr="00F637BE" w:rsidRDefault="00D17678" w:rsidP="00D17678">
            <w:pPr>
              <w:spacing w:after="0"/>
              <w:ind w:right="-58"/>
              <w:jc w:val="right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956" w:type="pct"/>
          </w:tcPr>
          <w:p w14:paraId="0E73CC98" w14:textId="49130B3B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506" w:type="pct"/>
            <w:vAlign w:val="center"/>
          </w:tcPr>
          <w:p w14:paraId="0E73CC99" w14:textId="55917A70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432" w:type="pct"/>
            <w:vAlign w:val="center"/>
          </w:tcPr>
          <w:p w14:paraId="0E73CC9A" w14:textId="588A8808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726" w:type="pct"/>
            <w:vAlign w:val="center"/>
          </w:tcPr>
          <w:p w14:paraId="0E73CC9B" w14:textId="3E081E98" w:rsidR="00D17678" w:rsidRPr="00F637BE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</w:tr>
      <w:tr w:rsidR="00D17678" w:rsidRPr="00675D64" w14:paraId="0E73CCA3" w14:textId="77777777" w:rsidTr="00482424">
        <w:trPr>
          <w:trHeight w:val="576"/>
        </w:trPr>
        <w:tc>
          <w:tcPr>
            <w:tcW w:w="376" w:type="pct"/>
            <w:vAlign w:val="center"/>
          </w:tcPr>
          <w:p w14:paraId="0E73CC9D" w14:textId="132B7213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2004" w:type="pct"/>
            <w:vAlign w:val="center"/>
          </w:tcPr>
          <w:p w14:paraId="0E73CC9E" w14:textId="6C01912E" w:rsidR="00D17678" w:rsidRPr="00675D64" w:rsidRDefault="00D17678" w:rsidP="00D17678">
            <w:pPr>
              <w:spacing w:after="0"/>
              <w:ind w:right="-58"/>
              <w:jc w:val="right"/>
              <w:rPr>
                <w:rFonts w:cs="B Mitra"/>
                <w:rtl/>
              </w:rPr>
            </w:pPr>
          </w:p>
        </w:tc>
        <w:tc>
          <w:tcPr>
            <w:tcW w:w="956" w:type="pct"/>
          </w:tcPr>
          <w:p w14:paraId="0E73CC9F" w14:textId="010D083C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506" w:type="pct"/>
            <w:vAlign w:val="center"/>
          </w:tcPr>
          <w:p w14:paraId="0E73CCA0" w14:textId="1B46AAA4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432" w:type="pct"/>
            <w:vAlign w:val="center"/>
          </w:tcPr>
          <w:p w14:paraId="0E73CCA1" w14:textId="3DEF2AB8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726" w:type="pct"/>
            <w:vAlign w:val="center"/>
          </w:tcPr>
          <w:p w14:paraId="0E73CCA2" w14:textId="592D67AD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</w:tr>
      <w:tr w:rsidR="00D17678" w:rsidRPr="00675D64" w14:paraId="6E706D49" w14:textId="77777777" w:rsidTr="00482424">
        <w:trPr>
          <w:trHeight w:val="576"/>
        </w:trPr>
        <w:tc>
          <w:tcPr>
            <w:tcW w:w="376" w:type="pct"/>
            <w:vAlign w:val="center"/>
          </w:tcPr>
          <w:p w14:paraId="1370248D" w14:textId="5E8C0FEF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2004" w:type="pct"/>
            <w:vAlign w:val="center"/>
          </w:tcPr>
          <w:p w14:paraId="5036F8F5" w14:textId="7DE53E18" w:rsidR="00D17678" w:rsidRPr="00675D64" w:rsidRDefault="00D17678" w:rsidP="00D17678">
            <w:pPr>
              <w:spacing w:after="0"/>
              <w:ind w:right="-58"/>
              <w:jc w:val="right"/>
              <w:rPr>
                <w:rFonts w:cs="B Mitra"/>
                <w:rtl/>
              </w:rPr>
            </w:pPr>
          </w:p>
        </w:tc>
        <w:tc>
          <w:tcPr>
            <w:tcW w:w="956" w:type="pct"/>
          </w:tcPr>
          <w:p w14:paraId="67F9B0A2" w14:textId="6BBE4836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506" w:type="pct"/>
            <w:vAlign w:val="center"/>
          </w:tcPr>
          <w:p w14:paraId="70FA2AB0" w14:textId="588E7228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432" w:type="pct"/>
            <w:vAlign w:val="center"/>
          </w:tcPr>
          <w:p w14:paraId="48449B19" w14:textId="6C2EC026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  <w:tc>
          <w:tcPr>
            <w:tcW w:w="726" w:type="pct"/>
            <w:vAlign w:val="center"/>
          </w:tcPr>
          <w:p w14:paraId="0AFEDCFC" w14:textId="04C3F230" w:rsidR="00D17678" w:rsidRPr="00675D64" w:rsidRDefault="00D17678" w:rsidP="00D17678">
            <w:pPr>
              <w:spacing w:after="0"/>
              <w:ind w:right="-58"/>
              <w:jc w:val="center"/>
              <w:rPr>
                <w:rFonts w:cs="B Mitra"/>
                <w:rtl/>
              </w:rPr>
            </w:pPr>
          </w:p>
        </w:tc>
      </w:tr>
    </w:tbl>
    <w:p w14:paraId="0E73CCA6" w14:textId="77777777" w:rsidR="00924B0F" w:rsidRDefault="00172070" w:rsidP="00924B0F">
      <w:pPr>
        <w:bidi/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t>ج</w:t>
      </w:r>
      <w:r w:rsidR="00924B0F">
        <w:rPr>
          <w:rFonts w:cs="B Nazanin" w:hint="cs"/>
          <w:b/>
          <w:bCs/>
          <w:noProof/>
          <w:sz w:val="24"/>
          <w:szCs w:val="24"/>
          <w:rtl/>
        </w:rPr>
        <w:t>- راهنمايي پايان</w:t>
      </w:r>
      <w:r w:rsidR="00924B0F" w:rsidRPr="00A020FC">
        <w:rPr>
          <w:rFonts w:cs="B Nazanin" w:hint="cs"/>
          <w:b/>
          <w:bCs/>
          <w:noProof/>
          <w:sz w:val="24"/>
          <w:szCs w:val="24"/>
          <w:rtl/>
        </w:rPr>
        <w:t>‌</w:t>
      </w:r>
      <w:r w:rsidR="00924B0F">
        <w:rPr>
          <w:rFonts w:cs="B Nazanin" w:hint="cs"/>
          <w:b/>
          <w:bCs/>
          <w:noProof/>
          <w:sz w:val="24"/>
          <w:szCs w:val="24"/>
          <w:rtl/>
        </w:rPr>
        <w:t>نامه</w:t>
      </w:r>
      <w:r w:rsidR="00924B0F" w:rsidRPr="00A020FC">
        <w:rPr>
          <w:rFonts w:cs="B Nazanin" w:hint="cs"/>
          <w:b/>
          <w:bCs/>
          <w:noProof/>
          <w:sz w:val="24"/>
          <w:szCs w:val="24"/>
          <w:rtl/>
        </w:rPr>
        <w:t>‌</w:t>
      </w:r>
      <w:r w:rsidR="00924B0F">
        <w:rPr>
          <w:rFonts w:cs="B Nazanin" w:hint="cs"/>
          <w:b/>
          <w:bCs/>
          <w:noProof/>
          <w:sz w:val="24"/>
          <w:szCs w:val="24"/>
          <w:rtl/>
        </w:rPr>
        <w:t>هاي مرتبط با حوزه فعاليت گروه:</w:t>
      </w:r>
    </w:p>
    <w:tbl>
      <w:tblPr>
        <w:bidiVisual/>
        <w:tblW w:w="9758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"/>
        <w:gridCol w:w="4820"/>
        <w:gridCol w:w="709"/>
        <w:gridCol w:w="708"/>
        <w:gridCol w:w="1553"/>
        <w:gridCol w:w="1260"/>
      </w:tblGrid>
      <w:tr w:rsidR="004C36AF" w14:paraId="0E73CCAC" w14:textId="77777777" w:rsidTr="00A94302">
        <w:trPr>
          <w:cantSplit/>
          <w:trHeight w:val="462"/>
          <w:jc w:val="center"/>
        </w:trPr>
        <w:tc>
          <w:tcPr>
            <w:tcW w:w="708" w:type="dxa"/>
            <w:vMerge w:val="restart"/>
            <w:shd w:val="clear" w:color="auto" w:fill="FFFFFF"/>
            <w:vAlign w:val="center"/>
          </w:tcPr>
          <w:p w14:paraId="0E73CCA7" w14:textId="77777777" w:rsidR="004C36AF" w:rsidRPr="003E7840" w:rsidRDefault="004C36AF" w:rsidP="00D17678">
            <w:pPr>
              <w:pStyle w:val="Heading8"/>
              <w:spacing w:line="240" w:lineRule="auto"/>
              <w:jc w:val="center"/>
              <w:rPr>
                <w:rFonts w:asciiTheme="minorHAnsi" w:eastAsiaTheme="minorHAnsi" w:hAnsiTheme="minorHAnsi" w:cs="B Mitra"/>
                <w:sz w:val="22"/>
                <w:szCs w:val="22"/>
                <w:rtl/>
              </w:rPr>
            </w:pPr>
            <w:r w:rsidRPr="003E7840">
              <w:rPr>
                <w:rFonts w:asciiTheme="minorHAnsi" w:eastAsiaTheme="minorHAnsi" w:hAnsiTheme="minorHAnsi" w:cs="B Mitra"/>
                <w:sz w:val="22"/>
                <w:szCs w:val="22"/>
                <w:rtl/>
              </w:rPr>
              <w:t>رديف</w:t>
            </w:r>
          </w:p>
        </w:tc>
        <w:tc>
          <w:tcPr>
            <w:tcW w:w="4820" w:type="dxa"/>
            <w:vMerge w:val="restart"/>
            <w:shd w:val="clear" w:color="auto" w:fill="FFFFFF"/>
            <w:vAlign w:val="center"/>
          </w:tcPr>
          <w:p w14:paraId="0E73CCA8" w14:textId="77777777" w:rsidR="004C36AF" w:rsidRPr="003E7840" w:rsidRDefault="004C36AF" w:rsidP="00D17678">
            <w:pPr>
              <w:spacing w:after="0" w:line="240" w:lineRule="auto"/>
              <w:jc w:val="center"/>
              <w:rPr>
                <w:rFonts w:cs="B Mitra"/>
                <w:b/>
                <w:bCs/>
                <w:rtl/>
              </w:rPr>
            </w:pPr>
            <w:r w:rsidRPr="003E7840">
              <w:rPr>
                <w:rFonts w:cs="B Mitra"/>
                <w:b/>
                <w:bCs/>
                <w:rtl/>
              </w:rPr>
              <w:t>عنوان</w:t>
            </w:r>
          </w:p>
        </w:tc>
        <w:tc>
          <w:tcPr>
            <w:tcW w:w="1417" w:type="dxa"/>
            <w:gridSpan w:val="2"/>
            <w:shd w:val="clear" w:color="auto" w:fill="FFFFFF"/>
            <w:vAlign w:val="center"/>
          </w:tcPr>
          <w:p w14:paraId="0E73CCA9" w14:textId="77777777" w:rsidR="004C36AF" w:rsidRPr="003E7840" w:rsidRDefault="004C36AF" w:rsidP="00D17678">
            <w:pPr>
              <w:spacing w:after="0" w:line="240" w:lineRule="auto"/>
              <w:jc w:val="center"/>
              <w:rPr>
                <w:rFonts w:cs="B Mitra"/>
                <w:b/>
                <w:bCs/>
                <w:rtl/>
              </w:rPr>
            </w:pPr>
            <w:r w:rsidRPr="003E7840">
              <w:rPr>
                <w:rFonts w:cs="B Mitra"/>
                <w:b/>
                <w:bCs/>
                <w:rtl/>
              </w:rPr>
              <w:t>مقطع</w:t>
            </w:r>
          </w:p>
        </w:tc>
        <w:tc>
          <w:tcPr>
            <w:tcW w:w="1553" w:type="dxa"/>
            <w:vMerge w:val="restart"/>
            <w:shd w:val="clear" w:color="auto" w:fill="FFFFFF"/>
            <w:vAlign w:val="center"/>
          </w:tcPr>
          <w:p w14:paraId="0E73CCAA" w14:textId="77777777" w:rsidR="004C36AF" w:rsidRPr="003E7840" w:rsidRDefault="004C36AF" w:rsidP="00D17678">
            <w:pPr>
              <w:spacing w:after="0" w:line="240" w:lineRule="auto"/>
              <w:jc w:val="center"/>
              <w:rPr>
                <w:rFonts w:cs="B Mitra"/>
                <w:b/>
                <w:bCs/>
                <w:rtl/>
              </w:rPr>
            </w:pPr>
            <w:r w:rsidRPr="003E7840">
              <w:rPr>
                <w:rFonts w:cs="B Mitra"/>
                <w:b/>
                <w:bCs/>
                <w:rtl/>
              </w:rPr>
              <w:t>دانشگاه</w:t>
            </w:r>
          </w:p>
        </w:tc>
        <w:tc>
          <w:tcPr>
            <w:tcW w:w="1260" w:type="dxa"/>
            <w:vMerge w:val="restart"/>
            <w:shd w:val="clear" w:color="auto" w:fill="FFFFFF"/>
            <w:vAlign w:val="center"/>
          </w:tcPr>
          <w:p w14:paraId="0E73CCAB" w14:textId="77777777" w:rsidR="004C36AF" w:rsidRPr="003E7840" w:rsidRDefault="004C36AF" w:rsidP="00D17678">
            <w:pPr>
              <w:spacing w:after="0" w:line="240" w:lineRule="auto"/>
              <w:jc w:val="center"/>
              <w:rPr>
                <w:rFonts w:cs="B Mitra"/>
                <w:b/>
                <w:bCs/>
                <w:rtl/>
              </w:rPr>
            </w:pPr>
            <w:r w:rsidRPr="003E7840">
              <w:rPr>
                <w:rFonts w:cs="B Mitra"/>
                <w:b/>
                <w:bCs/>
                <w:rtl/>
              </w:rPr>
              <w:t xml:space="preserve">سال </w:t>
            </w:r>
            <w:r w:rsidRPr="003E7840">
              <w:rPr>
                <w:rFonts w:cs="B Mitra" w:hint="cs"/>
                <w:b/>
                <w:bCs/>
                <w:rtl/>
              </w:rPr>
              <w:t>ارائه پايان نامه</w:t>
            </w:r>
          </w:p>
        </w:tc>
      </w:tr>
      <w:tr w:rsidR="004C36AF" w14:paraId="0E73CCB3" w14:textId="77777777" w:rsidTr="00A94302">
        <w:trPr>
          <w:cantSplit/>
          <w:trHeight w:val="1252"/>
          <w:jc w:val="center"/>
        </w:trPr>
        <w:tc>
          <w:tcPr>
            <w:tcW w:w="708" w:type="dxa"/>
            <w:vMerge/>
            <w:vAlign w:val="center"/>
          </w:tcPr>
          <w:p w14:paraId="0E73CCAD" w14:textId="77777777" w:rsidR="004C36AF" w:rsidRPr="005C0D16" w:rsidRDefault="004C36AF" w:rsidP="00D17678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820" w:type="dxa"/>
            <w:vMerge/>
            <w:vAlign w:val="center"/>
          </w:tcPr>
          <w:p w14:paraId="0E73CCAE" w14:textId="77777777" w:rsidR="004C36AF" w:rsidRPr="005C0D16" w:rsidRDefault="004C36AF" w:rsidP="00D17678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9" w:type="dxa"/>
            <w:textDirection w:val="btLr"/>
            <w:vAlign w:val="center"/>
          </w:tcPr>
          <w:p w14:paraId="0E73CCAF" w14:textId="77777777" w:rsidR="004C36AF" w:rsidRPr="003E7840" w:rsidRDefault="004C36AF" w:rsidP="00D17678">
            <w:pPr>
              <w:pStyle w:val="Heading8"/>
              <w:spacing w:line="240" w:lineRule="auto"/>
              <w:jc w:val="center"/>
              <w:rPr>
                <w:rFonts w:asciiTheme="minorHAnsi" w:eastAsiaTheme="minorHAnsi" w:hAnsiTheme="minorHAnsi" w:cs="B Mitra"/>
                <w:sz w:val="20"/>
                <w:szCs w:val="20"/>
                <w:rtl/>
              </w:rPr>
            </w:pPr>
            <w:r w:rsidRPr="003E7840">
              <w:rPr>
                <w:rFonts w:asciiTheme="minorHAnsi" w:eastAsiaTheme="minorHAnsi" w:hAnsiTheme="minorHAnsi" w:cs="B Mitra"/>
                <w:sz w:val="20"/>
                <w:szCs w:val="20"/>
                <w:rtl/>
              </w:rPr>
              <w:t>كارشناسي‌ارشد</w:t>
            </w:r>
          </w:p>
        </w:tc>
        <w:tc>
          <w:tcPr>
            <w:tcW w:w="708" w:type="dxa"/>
            <w:textDirection w:val="btLr"/>
            <w:vAlign w:val="center"/>
          </w:tcPr>
          <w:p w14:paraId="0E73CCB0" w14:textId="77777777" w:rsidR="004C36AF" w:rsidRPr="003E7840" w:rsidRDefault="004C36AF" w:rsidP="00D17678">
            <w:pPr>
              <w:pStyle w:val="Heading8"/>
              <w:spacing w:line="240" w:lineRule="auto"/>
              <w:jc w:val="center"/>
              <w:rPr>
                <w:rFonts w:asciiTheme="minorHAnsi" w:eastAsiaTheme="minorHAnsi" w:hAnsiTheme="minorHAnsi" w:cs="B Mitra"/>
                <w:sz w:val="22"/>
                <w:szCs w:val="22"/>
                <w:rtl/>
              </w:rPr>
            </w:pPr>
            <w:r w:rsidRPr="003E7840">
              <w:rPr>
                <w:rFonts w:asciiTheme="minorHAnsi" w:eastAsiaTheme="minorHAnsi" w:hAnsiTheme="minorHAnsi" w:cs="B Mitra"/>
                <w:sz w:val="22"/>
                <w:szCs w:val="22"/>
                <w:rtl/>
              </w:rPr>
              <w:t>دكتري</w:t>
            </w:r>
          </w:p>
        </w:tc>
        <w:tc>
          <w:tcPr>
            <w:tcW w:w="1553" w:type="dxa"/>
            <w:vMerge/>
            <w:vAlign w:val="center"/>
          </w:tcPr>
          <w:p w14:paraId="0E73CCB1" w14:textId="77777777" w:rsidR="004C36AF" w:rsidRPr="005C0D16" w:rsidRDefault="004C36AF" w:rsidP="00D17678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260" w:type="dxa"/>
            <w:vMerge/>
            <w:vAlign w:val="center"/>
          </w:tcPr>
          <w:p w14:paraId="0E73CCB2" w14:textId="77777777" w:rsidR="004C36AF" w:rsidRPr="005C0D16" w:rsidRDefault="004C36AF" w:rsidP="00D17678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16"/>
                <w:szCs w:val="16"/>
                <w:rtl/>
              </w:rPr>
            </w:pPr>
          </w:p>
        </w:tc>
      </w:tr>
      <w:tr w:rsidR="00D17678" w14:paraId="0E73CCBA" w14:textId="77777777" w:rsidTr="00A94302">
        <w:trPr>
          <w:cantSplit/>
          <w:trHeight w:val="576"/>
          <w:jc w:val="center"/>
        </w:trPr>
        <w:tc>
          <w:tcPr>
            <w:tcW w:w="708" w:type="dxa"/>
            <w:vAlign w:val="center"/>
          </w:tcPr>
          <w:p w14:paraId="0E73CCB4" w14:textId="4C0BA6AC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4820" w:type="dxa"/>
            <w:vAlign w:val="center"/>
          </w:tcPr>
          <w:p w14:paraId="0E73CCB5" w14:textId="57936161" w:rsidR="00D17678" w:rsidRPr="00D17678" w:rsidRDefault="00D17678" w:rsidP="00D17678">
            <w:pPr>
              <w:bidi/>
              <w:spacing w:after="0" w:line="240" w:lineRule="auto"/>
              <w:jc w:val="both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0E73CCB6" w14:textId="7D5240F8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708" w:type="dxa"/>
            <w:vAlign w:val="center"/>
          </w:tcPr>
          <w:p w14:paraId="0E73CCB7" w14:textId="77777777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53" w:type="dxa"/>
            <w:vAlign w:val="center"/>
          </w:tcPr>
          <w:p w14:paraId="0E73CCB8" w14:textId="41B2A434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0E73CCB9" w14:textId="0D10C763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lang w:bidi="fa-IR"/>
              </w:rPr>
            </w:pPr>
          </w:p>
        </w:tc>
      </w:tr>
      <w:tr w:rsidR="00D17678" w14:paraId="0E73CCC1" w14:textId="77777777" w:rsidTr="00A94302">
        <w:trPr>
          <w:cantSplit/>
          <w:trHeight w:val="576"/>
          <w:jc w:val="center"/>
        </w:trPr>
        <w:tc>
          <w:tcPr>
            <w:tcW w:w="708" w:type="dxa"/>
            <w:vAlign w:val="center"/>
          </w:tcPr>
          <w:p w14:paraId="0E73CCBB" w14:textId="1706F35F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4820" w:type="dxa"/>
            <w:vAlign w:val="center"/>
          </w:tcPr>
          <w:p w14:paraId="0E73CCBC" w14:textId="6A2E8DE8" w:rsidR="00D17678" w:rsidRPr="00D17678" w:rsidRDefault="00D17678" w:rsidP="00D17678">
            <w:pPr>
              <w:bidi/>
              <w:spacing w:after="0" w:line="240" w:lineRule="auto"/>
              <w:jc w:val="both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0E73CCBD" w14:textId="5B4466F4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08" w:type="dxa"/>
            <w:vAlign w:val="center"/>
          </w:tcPr>
          <w:p w14:paraId="0E73CCBE" w14:textId="77777777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53" w:type="dxa"/>
            <w:vAlign w:val="center"/>
          </w:tcPr>
          <w:p w14:paraId="0E73CCBF" w14:textId="7605E58E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0E73CCC0" w14:textId="58D6BA3B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</w:tr>
      <w:tr w:rsidR="00D17678" w14:paraId="0E73CCC8" w14:textId="77777777" w:rsidTr="00A94302">
        <w:trPr>
          <w:cantSplit/>
          <w:trHeight w:val="576"/>
          <w:jc w:val="center"/>
        </w:trPr>
        <w:tc>
          <w:tcPr>
            <w:tcW w:w="708" w:type="dxa"/>
            <w:vAlign w:val="center"/>
          </w:tcPr>
          <w:p w14:paraId="0E73CCC2" w14:textId="4BB49DBB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4820" w:type="dxa"/>
            <w:vAlign w:val="center"/>
          </w:tcPr>
          <w:p w14:paraId="0E73CCC3" w14:textId="3F4EC3A6" w:rsidR="00D17678" w:rsidRPr="00D17678" w:rsidRDefault="00D17678" w:rsidP="00D17678">
            <w:pPr>
              <w:bidi/>
              <w:spacing w:after="0" w:line="240" w:lineRule="auto"/>
              <w:jc w:val="both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0E73CCC4" w14:textId="77D847FE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08" w:type="dxa"/>
            <w:vAlign w:val="center"/>
          </w:tcPr>
          <w:p w14:paraId="0E73CCC5" w14:textId="77777777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53" w:type="dxa"/>
            <w:vAlign w:val="center"/>
          </w:tcPr>
          <w:p w14:paraId="0E73CCC6" w14:textId="00B3412F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0E73CCC7" w14:textId="77777777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</w:tr>
      <w:tr w:rsidR="00D17678" w14:paraId="0E73CCCF" w14:textId="77777777" w:rsidTr="00A94302">
        <w:trPr>
          <w:cantSplit/>
          <w:trHeight w:val="576"/>
          <w:jc w:val="center"/>
        </w:trPr>
        <w:tc>
          <w:tcPr>
            <w:tcW w:w="708" w:type="dxa"/>
            <w:vAlign w:val="center"/>
          </w:tcPr>
          <w:p w14:paraId="0E73CCC9" w14:textId="1DD4E6D8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4820" w:type="dxa"/>
            <w:vAlign w:val="center"/>
          </w:tcPr>
          <w:p w14:paraId="0E73CCCA" w14:textId="69AC9B76" w:rsidR="00D17678" w:rsidRPr="00D17678" w:rsidRDefault="00D17678" w:rsidP="00D17678">
            <w:pPr>
              <w:bidi/>
              <w:spacing w:after="0" w:line="240" w:lineRule="auto"/>
              <w:jc w:val="both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0E73CCCB" w14:textId="7793518E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08" w:type="dxa"/>
            <w:vAlign w:val="center"/>
          </w:tcPr>
          <w:p w14:paraId="0E73CCCC" w14:textId="77777777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53" w:type="dxa"/>
            <w:vAlign w:val="center"/>
          </w:tcPr>
          <w:p w14:paraId="0E73CCCD" w14:textId="6B13F462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0E73CCCE" w14:textId="77777777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</w:tr>
      <w:tr w:rsidR="00D17678" w14:paraId="0E73CCD6" w14:textId="77777777" w:rsidTr="00A94302">
        <w:trPr>
          <w:cantSplit/>
          <w:trHeight w:val="576"/>
          <w:jc w:val="center"/>
        </w:trPr>
        <w:tc>
          <w:tcPr>
            <w:tcW w:w="708" w:type="dxa"/>
            <w:vAlign w:val="center"/>
          </w:tcPr>
          <w:p w14:paraId="0E73CCD0" w14:textId="21EC2D02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4820" w:type="dxa"/>
            <w:vAlign w:val="center"/>
          </w:tcPr>
          <w:p w14:paraId="0E73CCD1" w14:textId="14412319" w:rsidR="00D17678" w:rsidRPr="00D17678" w:rsidRDefault="00D17678" w:rsidP="00D17678">
            <w:pPr>
              <w:bidi/>
              <w:spacing w:after="0" w:line="240" w:lineRule="auto"/>
              <w:jc w:val="both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709" w:type="dxa"/>
            <w:vAlign w:val="center"/>
          </w:tcPr>
          <w:p w14:paraId="0E73CCD2" w14:textId="61CD18E6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08" w:type="dxa"/>
            <w:vAlign w:val="center"/>
          </w:tcPr>
          <w:p w14:paraId="0E73CCD3" w14:textId="77777777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53" w:type="dxa"/>
            <w:vAlign w:val="center"/>
          </w:tcPr>
          <w:p w14:paraId="0E73CCD4" w14:textId="0BA8B24E" w:rsidR="00D17678" w:rsidRPr="00D17678" w:rsidRDefault="00D17678" w:rsidP="00D17678">
            <w:pPr>
              <w:spacing w:after="0" w:line="240" w:lineRule="auto"/>
              <w:jc w:val="center"/>
              <w:rPr>
                <w:rFonts w:ascii="IranNastaliq" w:hAnsi="IranNastaliq" w:cs="Zar"/>
                <w:sz w:val="30"/>
                <w:rtl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0E73CCD5" w14:textId="77777777" w:rsidR="00D17678" w:rsidRDefault="00D17678" w:rsidP="00D17678">
            <w:pPr>
              <w:spacing w:after="0" w:line="240" w:lineRule="auto"/>
              <w:jc w:val="center"/>
              <w:rPr>
                <w:rFonts w:cs="Homa"/>
                <w:b/>
                <w:bCs/>
                <w:sz w:val="18"/>
                <w:szCs w:val="18"/>
                <w:rtl/>
              </w:rPr>
            </w:pPr>
          </w:p>
        </w:tc>
      </w:tr>
    </w:tbl>
    <w:p w14:paraId="7F5625DA" w14:textId="77777777" w:rsidR="00A94302" w:rsidRDefault="00A94302" w:rsidP="005E3E9E">
      <w:pPr>
        <w:bidi/>
        <w:rPr>
          <w:rFonts w:cs="B Nazanin"/>
          <w:b/>
          <w:bCs/>
          <w:noProof/>
          <w:sz w:val="24"/>
          <w:szCs w:val="24"/>
          <w:rtl/>
        </w:rPr>
      </w:pPr>
    </w:p>
    <w:p w14:paraId="700C522E" w14:textId="77777777" w:rsidR="00A94302" w:rsidRDefault="00A94302" w:rsidP="00A94302">
      <w:pPr>
        <w:bidi/>
        <w:rPr>
          <w:rFonts w:cs="B Nazanin"/>
          <w:b/>
          <w:bCs/>
          <w:noProof/>
          <w:sz w:val="24"/>
          <w:szCs w:val="24"/>
          <w:rtl/>
        </w:rPr>
      </w:pPr>
    </w:p>
    <w:p w14:paraId="234D51CB" w14:textId="77777777" w:rsidR="00A94302" w:rsidRDefault="00A94302" w:rsidP="00A94302">
      <w:pPr>
        <w:bidi/>
        <w:rPr>
          <w:rFonts w:cs="B Nazanin"/>
          <w:b/>
          <w:bCs/>
          <w:noProof/>
          <w:sz w:val="24"/>
          <w:szCs w:val="24"/>
          <w:rtl/>
        </w:rPr>
      </w:pPr>
    </w:p>
    <w:p w14:paraId="0E73CCD8" w14:textId="23B9A074" w:rsidR="005E3E9E" w:rsidRDefault="0012755A" w:rsidP="00A94302">
      <w:pPr>
        <w:bidi/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lastRenderedPageBreak/>
        <w:t>د</w:t>
      </w:r>
      <w:r w:rsidR="005E3E9E">
        <w:rPr>
          <w:rFonts w:cs="B Nazanin" w:hint="cs"/>
          <w:b/>
          <w:bCs/>
          <w:noProof/>
          <w:sz w:val="24"/>
          <w:szCs w:val="24"/>
          <w:rtl/>
        </w:rPr>
        <w:t>- ثبت اختراع مرتبط با حوزه فعالیت گروه:</w:t>
      </w:r>
    </w:p>
    <w:tbl>
      <w:tblPr>
        <w:bidiVisual/>
        <w:tblW w:w="5098" w:type="pct"/>
        <w:tblLook w:val="04A0" w:firstRow="1" w:lastRow="0" w:firstColumn="1" w:lastColumn="0" w:noHBand="0" w:noVBand="1"/>
      </w:tblPr>
      <w:tblGrid>
        <w:gridCol w:w="814"/>
        <w:gridCol w:w="3809"/>
        <w:gridCol w:w="3125"/>
        <w:gridCol w:w="1785"/>
      </w:tblGrid>
      <w:tr w:rsidR="005E3E9E" w:rsidRPr="00E65749" w14:paraId="0E73CCDD" w14:textId="77777777" w:rsidTr="00A94302">
        <w:trPr>
          <w:trHeight w:val="1034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3CCD9" w14:textId="77777777" w:rsidR="005E3E9E" w:rsidRPr="00A76001" w:rsidRDefault="005E3E9E" w:rsidP="00AA4A71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</w:rPr>
            </w:pPr>
            <w:r w:rsidRPr="00A76001">
              <w:rPr>
                <w:rFonts w:cs="B Mitra" w:hint="cs"/>
                <w:b/>
                <w:bCs/>
                <w:sz w:val="24"/>
                <w:szCs w:val="24"/>
                <w:rtl/>
              </w:rPr>
              <w:t>رديف</w:t>
            </w:r>
          </w:p>
        </w:tc>
        <w:tc>
          <w:tcPr>
            <w:tcW w:w="1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3CCDA" w14:textId="77777777" w:rsidR="005E3E9E" w:rsidRPr="00A76001" w:rsidRDefault="005E3E9E" w:rsidP="00AA4A71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</w:rPr>
            </w:pPr>
            <w:r w:rsidRPr="00A76001">
              <w:rPr>
                <w:rFonts w:cs="B Mitra" w:hint="cs"/>
                <w:b/>
                <w:bCs/>
                <w:sz w:val="24"/>
                <w:szCs w:val="24"/>
                <w:rtl/>
              </w:rPr>
              <w:t>نام اختراع</w:t>
            </w: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3CCDB" w14:textId="77777777" w:rsidR="005E3E9E" w:rsidRPr="00A76001" w:rsidRDefault="005E3E9E" w:rsidP="00AA4A71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</w:rPr>
            </w:pPr>
            <w:r w:rsidRPr="00A76001">
              <w:rPr>
                <w:rFonts w:cs="B Mitra" w:hint="cs"/>
                <w:b/>
                <w:bCs/>
                <w:sz w:val="24"/>
                <w:szCs w:val="24"/>
                <w:rtl/>
              </w:rPr>
              <w:t>تاریخ و شماره ثبت/ تأییدیه</w:t>
            </w:r>
          </w:p>
        </w:tc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3CCDC" w14:textId="77777777" w:rsidR="005E3E9E" w:rsidRPr="00A76001" w:rsidRDefault="005E3E9E" w:rsidP="00AA4A71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</w:rPr>
            </w:pPr>
            <w:r w:rsidRPr="00A76001">
              <w:rPr>
                <w:rFonts w:cs="B Mitra" w:hint="cs"/>
                <w:b/>
                <w:bCs/>
                <w:sz w:val="24"/>
                <w:szCs w:val="24"/>
                <w:rtl/>
              </w:rPr>
              <w:t>مرجع تأیید کننده</w:t>
            </w:r>
          </w:p>
        </w:tc>
      </w:tr>
      <w:tr w:rsidR="005E3E9E" w:rsidRPr="00E65749" w14:paraId="0E73CCE2" w14:textId="77777777" w:rsidTr="00A94302">
        <w:trPr>
          <w:trHeight w:val="441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3CCDE" w14:textId="77777777" w:rsidR="005E3E9E" w:rsidRPr="00E65749" w:rsidRDefault="005E3E9E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1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3CCDF" w14:textId="77777777" w:rsidR="005E3E9E" w:rsidRDefault="005E3E9E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3CCE0" w14:textId="77777777" w:rsidR="005E3E9E" w:rsidRPr="00E65749" w:rsidRDefault="005E3E9E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3CCE1" w14:textId="77777777" w:rsidR="005E3E9E" w:rsidRPr="00E65749" w:rsidRDefault="005E3E9E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</w:tr>
      <w:tr w:rsidR="005E3E9E" w:rsidRPr="00E65749" w14:paraId="0E73CCE7" w14:textId="77777777" w:rsidTr="00A94302">
        <w:trPr>
          <w:trHeight w:val="406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3CCE3" w14:textId="77777777" w:rsidR="005E3E9E" w:rsidRPr="00E65749" w:rsidRDefault="005E3E9E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1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3CCE4" w14:textId="77777777" w:rsidR="005E3E9E" w:rsidRDefault="005E3E9E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3CCE5" w14:textId="77777777" w:rsidR="005E3E9E" w:rsidRPr="00E65749" w:rsidRDefault="005E3E9E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3CCE6" w14:textId="77777777" w:rsidR="005E3E9E" w:rsidRPr="00E65749" w:rsidRDefault="005E3E9E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</w:tr>
      <w:tr w:rsidR="00673B85" w:rsidRPr="00E65749" w14:paraId="18EC4891" w14:textId="77777777" w:rsidTr="00A94302">
        <w:trPr>
          <w:trHeight w:val="406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B0C4F" w14:textId="77777777" w:rsidR="00673B85" w:rsidRPr="00E65749" w:rsidRDefault="00673B85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1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3E86C" w14:textId="77777777" w:rsidR="00673B85" w:rsidRDefault="00673B85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85A24" w14:textId="77777777" w:rsidR="00673B85" w:rsidRPr="00E65749" w:rsidRDefault="00673B85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6E7EE" w14:textId="77777777" w:rsidR="00673B85" w:rsidRPr="00E65749" w:rsidRDefault="00673B85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</w:tr>
      <w:tr w:rsidR="00673B85" w:rsidRPr="00E65749" w14:paraId="3B1DC3B1" w14:textId="77777777" w:rsidTr="00A94302">
        <w:trPr>
          <w:trHeight w:val="406"/>
        </w:trPr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C6CAA" w14:textId="77777777" w:rsidR="00673B85" w:rsidRPr="00E65749" w:rsidRDefault="00673B85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1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166FC" w14:textId="77777777" w:rsidR="00673B85" w:rsidRDefault="00673B85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1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8B859" w14:textId="77777777" w:rsidR="00673B85" w:rsidRPr="00E65749" w:rsidRDefault="00673B85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51043" w14:textId="77777777" w:rsidR="00673B85" w:rsidRPr="00E65749" w:rsidRDefault="00673B85" w:rsidP="00AA4A71">
            <w:pPr>
              <w:bidi/>
              <w:rPr>
                <w:rFonts w:ascii="Calibri" w:hAnsi="Calibri" w:cs="B Nazanin"/>
                <w:b/>
                <w:bCs/>
                <w:color w:val="000000"/>
                <w:rtl/>
              </w:rPr>
            </w:pPr>
          </w:p>
        </w:tc>
      </w:tr>
    </w:tbl>
    <w:p w14:paraId="0E73CCEA" w14:textId="1C56D2D2" w:rsidR="00783970" w:rsidRDefault="002222F5" w:rsidP="00A94302">
      <w:pPr>
        <w:jc w:val="right"/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t>ه</w:t>
      </w:r>
      <w:r w:rsidR="00783970">
        <w:rPr>
          <w:rFonts w:cs="B Nazanin" w:hint="cs"/>
          <w:b/>
          <w:bCs/>
          <w:noProof/>
          <w:sz w:val="24"/>
          <w:szCs w:val="24"/>
          <w:rtl/>
        </w:rPr>
        <w:t>- مقالات</w:t>
      </w:r>
      <w:r w:rsidR="00A91DAD">
        <w:rPr>
          <w:rFonts w:cs="B Nazanin" w:hint="cs"/>
          <w:b/>
          <w:bCs/>
          <w:noProof/>
          <w:sz w:val="24"/>
          <w:szCs w:val="24"/>
          <w:rtl/>
        </w:rPr>
        <w:t xml:space="preserve"> مرتبط با حوزه فعالیت گروه:</w:t>
      </w:r>
    </w:p>
    <w:p w14:paraId="0E73CCEB" w14:textId="77777777" w:rsidR="00C616E5" w:rsidRDefault="00C616E5" w:rsidP="00BF1006">
      <w:pPr>
        <w:bidi/>
        <w:spacing w:after="120"/>
        <w:ind w:right="-58"/>
        <w:rPr>
          <w:rFonts w:cs="B Mitra"/>
          <w:b/>
          <w:bCs/>
          <w:rtl/>
          <w:lang w:bidi="fa-IR"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t xml:space="preserve">1- </w:t>
      </w:r>
      <w:r w:rsidRPr="00FA38E3">
        <w:rPr>
          <w:rFonts w:cs="B Mitra" w:hint="cs"/>
          <w:b/>
          <w:bCs/>
          <w:rtl/>
          <w:lang w:bidi="fa-IR"/>
        </w:rPr>
        <w:t>مقالات چاپ شده در مجلات</w:t>
      </w:r>
      <w:r>
        <w:rPr>
          <w:rFonts w:cs="B Mitra" w:hint="cs"/>
          <w:b/>
          <w:bCs/>
          <w:rtl/>
          <w:lang w:bidi="fa-IR"/>
        </w:rPr>
        <w:t xml:space="preserve"> </w:t>
      </w:r>
      <w:r w:rsidRPr="00FA38E3">
        <w:rPr>
          <w:rFonts w:cs="B Mitra"/>
          <w:b/>
          <w:bCs/>
          <w:lang w:bidi="fa-IR"/>
        </w:rPr>
        <w:t>ISI</w:t>
      </w:r>
      <w:r>
        <w:rPr>
          <w:rFonts w:cs="B Mitra" w:hint="cs"/>
          <w:b/>
          <w:bCs/>
          <w:rtl/>
          <w:lang w:bidi="fa-IR"/>
        </w:rPr>
        <w:t xml:space="preserve"> مرتبط با حوزه فعالیت گروه:</w:t>
      </w:r>
    </w:p>
    <w:tbl>
      <w:tblPr>
        <w:tblStyle w:val="TableGrid"/>
        <w:bidiVisual/>
        <w:tblW w:w="5194" w:type="pct"/>
        <w:jc w:val="center"/>
        <w:tblLook w:val="04A0" w:firstRow="1" w:lastRow="0" w:firstColumn="1" w:lastColumn="0" w:noHBand="0" w:noVBand="1"/>
      </w:tblPr>
      <w:tblGrid>
        <w:gridCol w:w="745"/>
        <w:gridCol w:w="5437"/>
        <w:gridCol w:w="2358"/>
        <w:gridCol w:w="1173"/>
      </w:tblGrid>
      <w:tr w:rsidR="00BF1006" w:rsidRPr="008B0404" w14:paraId="0E73CCF1" w14:textId="77777777" w:rsidTr="00482424">
        <w:trPr>
          <w:trHeight w:val="537"/>
          <w:jc w:val="center"/>
        </w:trPr>
        <w:tc>
          <w:tcPr>
            <w:tcW w:w="383" w:type="pct"/>
            <w:vMerge w:val="restart"/>
            <w:vAlign w:val="center"/>
          </w:tcPr>
          <w:p w14:paraId="0E73CCEC" w14:textId="77777777" w:rsidR="00BF1006" w:rsidRPr="005D7DD1" w:rsidRDefault="00BF1006" w:rsidP="00BF1006">
            <w:pPr>
              <w:bidi/>
              <w:spacing w:line="276" w:lineRule="auto"/>
              <w:ind w:right="-58"/>
              <w:jc w:val="center"/>
              <w:rPr>
                <w:rFonts w:asciiTheme="minorHAnsi" w:hAnsiTheme="minorHAnsi" w:cs="B Mitra"/>
                <w:b/>
                <w:bCs/>
                <w:sz w:val="24"/>
                <w:szCs w:val="24"/>
              </w:rPr>
            </w:pPr>
            <w:r w:rsidRPr="005D7DD1"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رديف</w:t>
            </w:r>
          </w:p>
        </w:tc>
        <w:tc>
          <w:tcPr>
            <w:tcW w:w="2799" w:type="pct"/>
            <w:vMerge w:val="restart"/>
            <w:vAlign w:val="center"/>
          </w:tcPr>
          <w:p w14:paraId="0E73CCED" w14:textId="77777777" w:rsidR="00BF1006" w:rsidRPr="005D7DD1" w:rsidRDefault="00BF1006" w:rsidP="00BF1006">
            <w:pPr>
              <w:bidi/>
              <w:spacing w:line="276" w:lineRule="auto"/>
              <w:ind w:right="-58"/>
              <w:jc w:val="center"/>
              <w:rPr>
                <w:rFonts w:asciiTheme="minorHAnsi" w:hAnsiTheme="minorHAnsi" w:cs="B Mitra"/>
                <w:b/>
                <w:bCs/>
                <w:sz w:val="24"/>
                <w:szCs w:val="24"/>
              </w:rPr>
            </w:pPr>
            <w:r w:rsidRPr="005D7DD1"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عنوان مقاله</w:t>
            </w:r>
          </w:p>
        </w:tc>
        <w:tc>
          <w:tcPr>
            <w:tcW w:w="1214" w:type="pct"/>
            <w:vMerge w:val="restart"/>
            <w:vAlign w:val="center"/>
          </w:tcPr>
          <w:p w14:paraId="0E73CCEE" w14:textId="77777777" w:rsidR="00BF1006" w:rsidRPr="005D7DD1" w:rsidRDefault="00BF1006" w:rsidP="00BF1006">
            <w:pPr>
              <w:bidi/>
              <w:spacing w:line="276" w:lineRule="auto"/>
              <w:ind w:right="-58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C616E5">
              <w:rPr>
                <w:rFonts w:cs="B Mitra" w:hint="cs"/>
                <w:b/>
                <w:bCs/>
                <w:sz w:val="24"/>
                <w:szCs w:val="24"/>
                <w:rtl/>
              </w:rPr>
              <w:t>عنوان مجله</w:t>
            </w:r>
          </w:p>
        </w:tc>
        <w:tc>
          <w:tcPr>
            <w:tcW w:w="604" w:type="pct"/>
            <w:vMerge w:val="restart"/>
            <w:vAlign w:val="center"/>
          </w:tcPr>
          <w:p w14:paraId="0E73CCF0" w14:textId="77777777" w:rsidR="00BF1006" w:rsidRPr="005D7DD1" w:rsidRDefault="00BF1006" w:rsidP="00BF1006">
            <w:pPr>
              <w:bidi/>
              <w:spacing w:line="276" w:lineRule="auto"/>
              <w:ind w:right="-58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سال چاپ</w:t>
            </w:r>
          </w:p>
        </w:tc>
      </w:tr>
      <w:tr w:rsidR="00BF1006" w:rsidRPr="008B0404" w14:paraId="0E73CCF7" w14:textId="77777777" w:rsidTr="00482424">
        <w:trPr>
          <w:trHeight w:val="296"/>
          <w:jc w:val="center"/>
        </w:trPr>
        <w:tc>
          <w:tcPr>
            <w:tcW w:w="383" w:type="pct"/>
            <w:vMerge/>
            <w:vAlign w:val="center"/>
          </w:tcPr>
          <w:p w14:paraId="0E73CCF2" w14:textId="77777777" w:rsidR="00BF1006" w:rsidRPr="008B0404" w:rsidRDefault="00BF1006" w:rsidP="006F1F5D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799" w:type="pct"/>
            <w:vMerge/>
            <w:vAlign w:val="center"/>
          </w:tcPr>
          <w:p w14:paraId="0E73CCF3" w14:textId="77777777" w:rsidR="00BF1006" w:rsidRPr="008B0404" w:rsidRDefault="00BF1006" w:rsidP="006F1F5D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14" w:type="pct"/>
            <w:vMerge/>
          </w:tcPr>
          <w:p w14:paraId="0E73CCF4" w14:textId="77777777" w:rsidR="00BF1006" w:rsidRPr="008B0404" w:rsidRDefault="00BF1006" w:rsidP="006F1F5D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604" w:type="pct"/>
            <w:vMerge/>
          </w:tcPr>
          <w:p w14:paraId="0E73CCF6" w14:textId="77777777" w:rsidR="00BF1006" w:rsidRPr="008B0404" w:rsidRDefault="00BF1006" w:rsidP="006F1F5D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</w:tr>
      <w:tr w:rsidR="00BF1006" w:rsidRPr="008B0404" w14:paraId="0E73CCFD" w14:textId="77777777" w:rsidTr="00482424">
        <w:trPr>
          <w:trHeight w:val="596"/>
          <w:jc w:val="center"/>
        </w:trPr>
        <w:tc>
          <w:tcPr>
            <w:tcW w:w="383" w:type="pct"/>
            <w:vAlign w:val="center"/>
          </w:tcPr>
          <w:p w14:paraId="0E73CCF8" w14:textId="4AE9C965" w:rsidR="00BF1006" w:rsidRPr="00750AB3" w:rsidRDefault="00BF1006" w:rsidP="006901FD">
            <w:pPr>
              <w:bidi/>
              <w:jc w:val="center"/>
              <w:rPr>
                <w:rFonts w:ascii="Calibri" w:hAnsi="Calibri" w:cs="B Nazanin"/>
                <w:color w:val="000000"/>
                <w:rtl/>
                <w:lang w:val="fr-CA" w:bidi="fa-IR"/>
              </w:rPr>
            </w:pPr>
          </w:p>
        </w:tc>
        <w:tc>
          <w:tcPr>
            <w:tcW w:w="2799" w:type="pct"/>
            <w:vAlign w:val="center"/>
          </w:tcPr>
          <w:p w14:paraId="0E73CCF9" w14:textId="657815D0" w:rsidR="00BF1006" w:rsidRPr="001929E9" w:rsidRDefault="00BF1006" w:rsidP="00BF1006">
            <w:pPr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1214" w:type="pct"/>
            <w:vAlign w:val="center"/>
          </w:tcPr>
          <w:p w14:paraId="0E73CCFA" w14:textId="5A9D7400" w:rsidR="00BF1006" w:rsidRPr="00F60C11" w:rsidRDefault="00BF1006" w:rsidP="00BF1006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bidi="fa-IR"/>
              </w:rPr>
            </w:pPr>
          </w:p>
        </w:tc>
        <w:tc>
          <w:tcPr>
            <w:tcW w:w="604" w:type="pct"/>
            <w:vAlign w:val="center"/>
          </w:tcPr>
          <w:p w14:paraId="0E73CCFC" w14:textId="60CAAEB6" w:rsidR="00BF1006" w:rsidRPr="001929E9" w:rsidRDefault="00BF1006" w:rsidP="00BF1006">
            <w:pPr>
              <w:spacing w:line="312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</w:tc>
      </w:tr>
      <w:tr w:rsidR="00BF1006" w:rsidRPr="008B0404" w14:paraId="0E73CD03" w14:textId="77777777" w:rsidTr="00482424">
        <w:trPr>
          <w:trHeight w:val="596"/>
          <w:jc w:val="center"/>
        </w:trPr>
        <w:tc>
          <w:tcPr>
            <w:tcW w:w="383" w:type="pct"/>
            <w:vAlign w:val="center"/>
          </w:tcPr>
          <w:p w14:paraId="0E73CCFE" w14:textId="0AD17B30" w:rsidR="00BF1006" w:rsidRPr="008B0404" w:rsidRDefault="00BF1006" w:rsidP="006901FD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799" w:type="pct"/>
            <w:vAlign w:val="center"/>
          </w:tcPr>
          <w:p w14:paraId="0E73CCFF" w14:textId="55D9424E" w:rsidR="00BF1006" w:rsidRPr="001929E9" w:rsidRDefault="00BF1006" w:rsidP="00BF1006">
            <w:pPr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1214" w:type="pct"/>
            <w:vAlign w:val="center"/>
          </w:tcPr>
          <w:p w14:paraId="0E73CD00" w14:textId="7B6E69AE" w:rsidR="00BF1006" w:rsidRPr="00F60C11" w:rsidRDefault="00BF1006" w:rsidP="00BF1006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rtl/>
              </w:rPr>
            </w:pPr>
          </w:p>
        </w:tc>
        <w:tc>
          <w:tcPr>
            <w:tcW w:w="604" w:type="pct"/>
            <w:vAlign w:val="center"/>
          </w:tcPr>
          <w:p w14:paraId="0E73CD02" w14:textId="05DFF2B3" w:rsidR="00BF1006" w:rsidRPr="001929E9" w:rsidRDefault="00BF1006" w:rsidP="00BF1006">
            <w:pPr>
              <w:spacing w:line="312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</w:tc>
      </w:tr>
      <w:tr w:rsidR="00BF1006" w:rsidRPr="008B0404" w14:paraId="0E73CD09" w14:textId="77777777" w:rsidTr="00482424">
        <w:trPr>
          <w:trHeight w:val="596"/>
          <w:jc w:val="center"/>
        </w:trPr>
        <w:tc>
          <w:tcPr>
            <w:tcW w:w="383" w:type="pct"/>
            <w:vAlign w:val="center"/>
          </w:tcPr>
          <w:p w14:paraId="0E73CD04" w14:textId="7A4A5E27" w:rsidR="00BF1006" w:rsidRPr="008B0404" w:rsidRDefault="00BF1006" w:rsidP="006901FD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799" w:type="pct"/>
            <w:vAlign w:val="center"/>
          </w:tcPr>
          <w:p w14:paraId="0E73CD05" w14:textId="3CD96026" w:rsidR="00BF1006" w:rsidRPr="001929E9" w:rsidRDefault="00BF1006" w:rsidP="00BF1006">
            <w:pPr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1214" w:type="pct"/>
            <w:vAlign w:val="center"/>
          </w:tcPr>
          <w:p w14:paraId="0E73CD06" w14:textId="507BEA53" w:rsidR="00BF1006" w:rsidRPr="00F60C11" w:rsidRDefault="00BF1006" w:rsidP="00BF1006">
            <w:pPr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rtl/>
              </w:rPr>
            </w:pPr>
          </w:p>
        </w:tc>
        <w:tc>
          <w:tcPr>
            <w:tcW w:w="604" w:type="pct"/>
            <w:vAlign w:val="center"/>
          </w:tcPr>
          <w:p w14:paraId="0E73CD08" w14:textId="216F938A" w:rsidR="00BF1006" w:rsidRPr="001929E9" w:rsidRDefault="00BF1006" w:rsidP="00BF1006">
            <w:pPr>
              <w:spacing w:line="312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</w:tc>
      </w:tr>
      <w:tr w:rsidR="00BF1006" w:rsidRPr="008B0404" w14:paraId="0E73CD0F" w14:textId="77777777" w:rsidTr="00482424">
        <w:trPr>
          <w:trHeight w:val="596"/>
          <w:jc w:val="center"/>
        </w:trPr>
        <w:tc>
          <w:tcPr>
            <w:tcW w:w="383" w:type="pct"/>
            <w:vAlign w:val="center"/>
          </w:tcPr>
          <w:p w14:paraId="0E73CD0A" w14:textId="5AFAF8C4" w:rsidR="00BF1006" w:rsidRPr="008B0404" w:rsidRDefault="00BF1006" w:rsidP="006901FD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799" w:type="pct"/>
            <w:vAlign w:val="center"/>
          </w:tcPr>
          <w:p w14:paraId="0E73CD0B" w14:textId="01169912" w:rsidR="00BF1006" w:rsidRPr="008B0404" w:rsidRDefault="00BF1006" w:rsidP="00BF1006">
            <w:pPr>
              <w:jc w:val="both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14" w:type="pct"/>
            <w:vAlign w:val="center"/>
          </w:tcPr>
          <w:p w14:paraId="0E73CD0C" w14:textId="4B546E41" w:rsidR="00BF1006" w:rsidRPr="008B0404" w:rsidRDefault="00BF1006" w:rsidP="00BF1006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604" w:type="pct"/>
            <w:vAlign w:val="center"/>
          </w:tcPr>
          <w:p w14:paraId="0E73CD0E" w14:textId="120B01E5" w:rsidR="00BF1006" w:rsidRPr="008B0404" w:rsidRDefault="00BF1006" w:rsidP="00BF1006">
            <w:pPr>
              <w:spacing w:line="312" w:lineRule="auto"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</w:tr>
      <w:tr w:rsidR="00673B85" w:rsidRPr="008B0404" w14:paraId="1BD637C5" w14:textId="77777777" w:rsidTr="00482424">
        <w:trPr>
          <w:trHeight w:val="596"/>
          <w:jc w:val="center"/>
        </w:trPr>
        <w:tc>
          <w:tcPr>
            <w:tcW w:w="383" w:type="pct"/>
            <w:vAlign w:val="center"/>
          </w:tcPr>
          <w:p w14:paraId="7E2CC8D1" w14:textId="77777777" w:rsidR="00673B85" w:rsidRPr="008B0404" w:rsidRDefault="00673B85" w:rsidP="006901FD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799" w:type="pct"/>
            <w:vAlign w:val="center"/>
          </w:tcPr>
          <w:p w14:paraId="1720E54D" w14:textId="77777777" w:rsidR="00673B85" w:rsidRPr="008B0404" w:rsidRDefault="00673B85" w:rsidP="00BF1006">
            <w:pPr>
              <w:jc w:val="both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14" w:type="pct"/>
            <w:vAlign w:val="center"/>
          </w:tcPr>
          <w:p w14:paraId="640979B0" w14:textId="77777777" w:rsidR="00673B85" w:rsidRPr="008B0404" w:rsidRDefault="00673B85" w:rsidP="00BF1006">
            <w:pPr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604" w:type="pct"/>
            <w:vAlign w:val="center"/>
          </w:tcPr>
          <w:p w14:paraId="5A8E300D" w14:textId="77777777" w:rsidR="00673B85" w:rsidRPr="008B0404" w:rsidRDefault="00673B85" w:rsidP="00BF1006">
            <w:pPr>
              <w:spacing w:line="312" w:lineRule="auto"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</w:tr>
    </w:tbl>
    <w:p w14:paraId="0E73CD11" w14:textId="77777777" w:rsidR="00C616E5" w:rsidRPr="00FA38E3" w:rsidRDefault="00C616E5" w:rsidP="00C616E5">
      <w:pPr>
        <w:tabs>
          <w:tab w:val="left" w:pos="2355"/>
        </w:tabs>
        <w:bidi/>
        <w:jc w:val="both"/>
        <w:rPr>
          <w:rFonts w:cs="B Mitra"/>
          <w:b/>
          <w:bCs/>
          <w:rtl/>
          <w:lang w:bidi="fa-IR"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t xml:space="preserve">2- </w:t>
      </w:r>
      <w:r w:rsidRPr="00FA38E3">
        <w:rPr>
          <w:rFonts w:cs="B Mitra" w:hint="cs"/>
          <w:b/>
          <w:bCs/>
          <w:rtl/>
          <w:lang w:bidi="fa-IR"/>
        </w:rPr>
        <w:t>مقالات</w:t>
      </w:r>
      <w:r>
        <w:rPr>
          <w:rFonts w:cs="B Mitra" w:hint="cs"/>
          <w:b/>
          <w:bCs/>
          <w:rtl/>
          <w:lang w:bidi="fa-IR"/>
        </w:rPr>
        <w:t xml:space="preserve"> چاپ شده در مجلات</w:t>
      </w:r>
      <w:r w:rsidRPr="00FA38E3">
        <w:rPr>
          <w:rFonts w:cs="B Mitra"/>
          <w:b/>
          <w:bCs/>
          <w:lang w:bidi="fa-IR"/>
        </w:rPr>
        <w:t xml:space="preserve"> </w:t>
      </w:r>
      <w:r w:rsidRPr="00FA38E3">
        <w:rPr>
          <w:rFonts w:cs="B Mitra" w:hint="cs"/>
          <w:b/>
          <w:bCs/>
          <w:rtl/>
          <w:lang w:bidi="fa-IR"/>
        </w:rPr>
        <w:t>علمي - پژوهشي داخلي</w:t>
      </w:r>
      <w:r>
        <w:rPr>
          <w:rFonts w:cs="B Mitra" w:hint="cs"/>
          <w:b/>
          <w:bCs/>
          <w:rtl/>
          <w:lang w:bidi="fa-IR"/>
        </w:rPr>
        <w:t xml:space="preserve"> مرتبط با حوزه فعالیت گروه: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885"/>
        <w:gridCol w:w="4866"/>
        <w:gridCol w:w="2339"/>
        <w:gridCol w:w="1260"/>
      </w:tblGrid>
      <w:tr w:rsidR="003D0DF2" w:rsidRPr="008B0404" w14:paraId="0E73CD17" w14:textId="77777777" w:rsidTr="003D0DF2">
        <w:trPr>
          <w:trHeight w:val="537"/>
          <w:jc w:val="center"/>
        </w:trPr>
        <w:tc>
          <w:tcPr>
            <w:tcW w:w="473" w:type="pct"/>
            <w:vMerge w:val="restart"/>
            <w:vAlign w:val="center"/>
          </w:tcPr>
          <w:p w14:paraId="0E73CD12" w14:textId="77777777" w:rsidR="003D0DF2" w:rsidRPr="005D7DD1" w:rsidRDefault="003D0DF2" w:rsidP="009E501E">
            <w:pPr>
              <w:bidi/>
              <w:spacing w:after="200" w:line="276" w:lineRule="auto"/>
              <w:ind w:right="-57"/>
              <w:jc w:val="center"/>
              <w:rPr>
                <w:rFonts w:asciiTheme="minorHAnsi" w:hAnsiTheme="minorHAnsi" w:cs="B Mitra"/>
                <w:b/>
                <w:bCs/>
                <w:sz w:val="24"/>
                <w:szCs w:val="24"/>
              </w:rPr>
            </w:pPr>
            <w:r w:rsidRPr="005D7DD1"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رديف</w:t>
            </w:r>
          </w:p>
        </w:tc>
        <w:tc>
          <w:tcPr>
            <w:tcW w:w="2602" w:type="pct"/>
            <w:vMerge w:val="restart"/>
            <w:vAlign w:val="center"/>
          </w:tcPr>
          <w:p w14:paraId="0E73CD13" w14:textId="77777777" w:rsidR="003D0DF2" w:rsidRPr="005D7DD1" w:rsidRDefault="003D0DF2" w:rsidP="009E501E">
            <w:pPr>
              <w:bidi/>
              <w:spacing w:after="200" w:line="276" w:lineRule="auto"/>
              <w:ind w:right="-57"/>
              <w:jc w:val="center"/>
              <w:rPr>
                <w:rFonts w:asciiTheme="minorHAnsi" w:hAnsiTheme="minorHAnsi" w:cs="B Mitra"/>
                <w:b/>
                <w:bCs/>
                <w:sz w:val="24"/>
                <w:szCs w:val="24"/>
              </w:rPr>
            </w:pPr>
            <w:r w:rsidRPr="005D7DD1"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عنوان مقاله</w:t>
            </w:r>
          </w:p>
        </w:tc>
        <w:tc>
          <w:tcPr>
            <w:tcW w:w="1251" w:type="pct"/>
            <w:vMerge w:val="restart"/>
            <w:vAlign w:val="center"/>
          </w:tcPr>
          <w:p w14:paraId="0E73CD14" w14:textId="77777777" w:rsidR="003D0DF2" w:rsidRPr="005D7DD1" w:rsidRDefault="003D0DF2" w:rsidP="009E501E">
            <w:pPr>
              <w:bidi/>
              <w:spacing w:after="200" w:line="276" w:lineRule="auto"/>
              <w:ind w:right="-57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C616E5">
              <w:rPr>
                <w:rFonts w:cs="B Mitra" w:hint="cs"/>
                <w:b/>
                <w:bCs/>
                <w:sz w:val="24"/>
                <w:szCs w:val="24"/>
                <w:rtl/>
              </w:rPr>
              <w:t>عنوان مجله</w:t>
            </w:r>
          </w:p>
        </w:tc>
        <w:tc>
          <w:tcPr>
            <w:tcW w:w="674" w:type="pct"/>
            <w:vMerge w:val="restart"/>
            <w:vAlign w:val="center"/>
          </w:tcPr>
          <w:p w14:paraId="0E73CD16" w14:textId="77777777" w:rsidR="003D0DF2" w:rsidRPr="005D7DD1" w:rsidRDefault="003D0DF2" w:rsidP="009E501E">
            <w:pPr>
              <w:bidi/>
              <w:spacing w:after="200" w:line="276" w:lineRule="auto"/>
              <w:ind w:right="-57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سال چاپ</w:t>
            </w:r>
          </w:p>
        </w:tc>
      </w:tr>
      <w:tr w:rsidR="003D0DF2" w:rsidRPr="008B0404" w14:paraId="0E73CD1D" w14:textId="77777777" w:rsidTr="003D0DF2">
        <w:trPr>
          <w:trHeight w:val="596"/>
          <w:jc w:val="center"/>
        </w:trPr>
        <w:tc>
          <w:tcPr>
            <w:tcW w:w="473" w:type="pct"/>
            <w:vMerge/>
            <w:vAlign w:val="center"/>
          </w:tcPr>
          <w:p w14:paraId="0E73CD18" w14:textId="77777777" w:rsidR="003D0DF2" w:rsidRPr="008B0404" w:rsidRDefault="003D0DF2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602" w:type="pct"/>
            <w:vMerge/>
            <w:vAlign w:val="center"/>
          </w:tcPr>
          <w:p w14:paraId="0E73CD19" w14:textId="77777777" w:rsidR="003D0DF2" w:rsidRPr="008B0404" w:rsidRDefault="003D0DF2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51" w:type="pct"/>
            <w:vMerge/>
          </w:tcPr>
          <w:p w14:paraId="0E73CD1A" w14:textId="77777777" w:rsidR="003D0DF2" w:rsidRPr="008B0404" w:rsidRDefault="003D0DF2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674" w:type="pct"/>
            <w:vMerge/>
          </w:tcPr>
          <w:p w14:paraId="0E73CD1C" w14:textId="77777777" w:rsidR="003D0DF2" w:rsidRPr="008B0404" w:rsidRDefault="003D0DF2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</w:tr>
      <w:tr w:rsidR="003D0DF2" w:rsidRPr="008B0404" w14:paraId="7FF9E8DE" w14:textId="77777777" w:rsidTr="003D0DF2">
        <w:trPr>
          <w:trHeight w:val="596"/>
          <w:jc w:val="center"/>
        </w:trPr>
        <w:tc>
          <w:tcPr>
            <w:tcW w:w="473" w:type="pct"/>
          </w:tcPr>
          <w:p w14:paraId="1A1209BA" w14:textId="6D6D4B80" w:rsidR="003D0DF2" w:rsidRPr="003D0DF2" w:rsidRDefault="003D0DF2" w:rsidP="003D0DF2">
            <w:pPr>
              <w:bidi/>
              <w:jc w:val="center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2602" w:type="pct"/>
            <w:vAlign w:val="center"/>
          </w:tcPr>
          <w:p w14:paraId="410BE4A2" w14:textId="18DCE5EC" w:rsidR="003D0DF2" w:rsidRPr="008B0404" w:rsidRDefault="003D0DF2" w:rsidP="003D0DF2">
            <w:pPr>
              <w:bidi/>
              <w:jc w:val="both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51" w:type="pct"/>
            <w:vAlign w:val="center"/>
          </w:tcPr>
          <w:p w14:paraId="004F004F" w14:textId="7A1F2BB6" w:rsidR="003D0DF2" w:rsidRPr="008B0404" w:rsidRDefault="003D0DF2" w:rsidP="003D0DF2">
            <w:pPr>
              <w:bidi/>
              <w:spacing w:line="312" w:lineRule="auto"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674" w:type="pct"/>
            <w:vAlign w:val="center"/>
          </w:tcPr>
          <w:p w14:paraId="282A75E7" w14:textId="7541D898" w:rsidR="003D0DF2" w:rsidRPr="008B0404" w:rsidRDefault="003D0DF2" w:rsidP="003D0DF2">
            <w:pPr>
              <w:bidi/>
              <w:spacing w:line="312" w:lineRule="auto"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</w:tr>
      <w:tr w:rsidR="003D0DF2" w:rsidRPr="008B0404" w14:paraId="25C4A901" w14:textId="77777777" w:rsidTr="003D0DF2">
        <w:trPr>
          <w:trHeight w:val="596"/>
          <w:jc w:val="center"/>
        </w:trPr>
        <w:tc>
          <w:tcPr>
            <w:tcW w:w="473" w:type="pct"/>
          </w:tcPr>
          <w:p w14:paraId="16C354F8" w14:textId="70603C51" w:rsidR="003D0DF2" w:rsidRPr="003D0DF2" w:rsidRDefault="003D0DF2" w:rsidP="003D0DF2">
            <w:pPr>
              <w:jc w:val="center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2602" w:type="pct"/>
            <w:vAlign w:val="center"/>
          </w:tcPr>
          <w:p w14:paraId="5E9F65D7" w14:textId="08884F8B" w:rsidR="003D0DF2" w:rsidRPr="008B0404" w:rsidRDefault="003D0DF2" w:rsidP="003D0DF2">
            <w:pPr>
              <w:jc w:val="both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51" w:type="pct"/>
            <w:vAlign w:val="center"/>
          </w:tcPr>
          <w:p w14:paraId="2412C857" w14:textId="48E4B1DD" w:rsidR="003D0DF2" w:rsidRPr="008B0404" w:rsidRDefault="003D0DF2" w:rsidP="003D0DF2">
            <w:pPr>
              <w:spacing w:line="312" w:lineRule="auto"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674" w:type="pct"/>
            <w:vAlign w:val="center"/>
          </w:tcPr>
          <w:p w14:paraId="32D80F03" w14:textId="14F65341" w:rsidR="003D0DF2" w:rsidRPr="008B0404" w:rsidRDefault="003D0DF2" w:rsidP="003D0DF2">
            <w:pPr>
              <w:spacing w:line="312" w:lineRule="auto"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</w:tr>
      <w:tr w:rsidR="003D0DF2" w:rsidRPr="008B0404" w14:paraId="10674813" w14:textId="77777777" w:rsidTr="003D0DF2">
        <w:trPr>
          <w:trHeight w:val="596"/>
          <w:jc w:val="center"/>
        </w:trPr>
        <w:tc>
          <w:tcPr>
            <w:tcW w:w="473" w:type="pct"/>
          </w:tcPr>
          <w:p w14:paraId="77D37739" w14:textId="418DC7A0" w:rsidR="003D0DF2" w:rsidRPr="003D0DF2" w:rsidRDefault="003D0DF2" w:rsidP="003D0DF2">
            <w:pPr>
              <w:jc w:val="center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2602" w:type="pct"/>
            <w:vAlign w:val="center"/>
          </w:tcPr>
          <w:p w14:paraId="0691AB77" w14:textId="38B98E1D" w:rsidR="003D0DF2" w:rsidRPr="008B0404" w:rsidRDefault="003D0DF2" w:rsidP="003D0DF2">
            <w:pPr>
              <w:jc w:val="both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251" w:type="pct"/>
            <w:vAlign w:val="center"/>
          </w:tcPr>
          <w:p w14:paraId="1D6B9B1F" w14:textId="3AA72169" w:rsidR="003D0DF2" w:rsidRPr="008B0404" w:rsidRDefault="003D0DF2" w:rsidP="003D0DF2">
            <w:pPr>
              <w:spacing w:line="312" w:lineRule="auto"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674" w:type="pct"/>
            <w:vAlign w:val="center"/>
          </w:tcPr>
          <w:p w14:paraId="35015D5B" w14:textId="36F6F1CD" w:rsidR="003D0DF2" w:rsidRPr="008B0404" w:rsidRDefault="003D0DF2" w:rsidP="003D0DF2">
            <w:pPr>
              <w:spacing w:line="312" w:lineRule="auto"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</w:tr>
    </w:tbl>
    <w:p w14:paraId="0E73CD38" w14:textId="77777777" w:rsidR="00C616E5" w:rsidRPr="00FA38E3" w:rsidRDefault="00C616E5" w:rsidP="00C616E5">
      <w:pPr>
        <w:tabs>
          <w:tab w:val="left" w:pos="2355"/>
        </w:tabs>
        <w:bidi/>
        <w:jc w:val="both"/>
        <w:rPr>
          <w:rFonts w:cs="B Mitra"/>
          <w:b/>
          <w:bCs/>
          <w:rtl/>
          <w:lang w:bidi="fa-IR"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lastRenderedPageBreak/>
        <w:t xml:space="preserve">3- </w:t>
      </w:r>
      <w:r w:rsidRPr="00FA38E3">
        <w:rPr>
          <w:rFonts w:cs="B Mitra" w:hint="cs"/>
          <w:b/>
          <w:bCs/>
          <w:rtl/>
          <w:lang w:bidi="fa-IR"/>
        </w:rPr>
        <w:t>مقالات</w:t>
      </w:r>
      <w:r>
        <w:rPr>
          <w:rFonts w:cs="B Mitra" w:hint="cs"/>
          <w:b/>
          <w:bCs/>
          <w:rtl/>
          <w:lang w:bidi="fa-IR"/>
        </w:rPr>
        <w:t xml:space="preserve"> چاپ شده در مجلات</w:t>
      </w:r>
      <w:r w:rsidRPr="00FA38E3">
        <w:rPr>
          <w:rFonts w:cs="B Mitra"/>
          <w:b/>
          <w:bCs/>
          <w:lang w:bidi="fa-IR"/>
        </w:rPr>
        <w:t xml:space="preserve"> </w:t>
      </w:r>
      <w:r w:rsidRPr="00FA38E3">
        <w:rPr>
          <w:rFonts w:cs="B Mitra" w:hint="cs"/>
          <w:b/>
          <w:bCs/>
          <w:rtl/>
          <w:lang w:bidi="fa-IR"/>
        </w:rPr>
        <w:t xml:space="preserve">علمي </w:t>
      </w:r>
      <w:r w:rsidRPr="00FA38E3">
        <w:rPr>
          <w:rFonts w:hint="cs"/>
          <w:b/>
          <w:bCs/>
          <w:rtl/>
          <w:lang w:bidi="fa-IR"/>
        </w:rPr>
        <w:t>–</w:t>
      </w:r>
      <w:r w:rsidRPr="00FA38E3">
        <w:rPr>
          <w:rFonts w:cs="B Mitra" w:hint="cs"/>
          <w:b/>
          <w:bCs/>
          <w:rtl/>
          <w:lang w:bidi="fa-IR"/>
        </w:rPr>
        <w:t xml:space="preserve"> ترويجي داخلي</w:t>
      </w:r>
      <w:r>
        <w:rPr>
          <w:rFonts w:cs="B Mitra" w:hint="cs"/>
          <w:b/>
          <w:bCs/>
          <w:rtl/>
          <w:lang w:bidi="fa-IR"/>
        </w:rPr>
        <w:t xml:space="preserve"> مرتبط با حوزه فعالیت گروه: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98"/>
        <w:gridCol w:w="3964"/>
        <w:gridCol w:w="2063"/>
        <w:gridCol w:w="913"/>
        <w:gridCol w:w="1612"/>
      </w:tblGrid>
      <w:tr w:rsidR="00C616E5" w:rsidRPr="008B0404" w14:paraId="0E73CD3E" w14:textId="77777777" w:rsidTr="003D0DF2">
        <w:trPr>
          <w:trHeight w:val="537"/>
          <w:jc w:val="center"/>
        </w:trPr>
        <w:tc>
          <w:tcPr>
            <w:tcW w:w="427" w:type="pct"/>
            <w:vMerge w:val="restart"/>
            <w:vAlign w:val="center"/>
          </w:tcPr>
          <w:p w14:paraId="0E73CD39" w14:textId="77777777" w:rsidR="00C616E5" w:rsidRPr="005D7DD1" w:rsidRDefault="00C616E5" w:rsidP="009E501E">
            <w:pPr>
              <w:bidi/>
              <w:spacing w:after="200" w:line="276" w:lineRule="auto"/>
              <w:ind w:right="-57"/>
              <w:jc w:val="center"/>
              <w:rPr>
                <w:rFonts w:asciiTheme="minorHAnsi" w:hAnsiTheme="minorHAnsi" w:cs="B Mitra"/>
                <w:b/>
                <w:bCs/>
                <w:sz w:val="24"/>
                <w:szCs w:val="24"/>
              </w:rPr>
            </w:pPr>
            <w:r w:rsidRPr="005D7DD1"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رديف</w:t>
            </w:r>
          </w:p>
        </w:tc>
        <w:tc>
          <w:tcPr>
            <w:tcW w:w="2120" w:type="pct"/>
            <w:vMerge w:val="restart"/>
            <w:vAlign w:val="center"/>
          </w:tcPr>
          <w:p w14:paraId="0E73CD3A" w14:textId="77777777" w:rsidR="00C616E5" w:rsidRPr="005D7DD1" w:rsidRDefault="00C616E5" w:rsidP="009E501E">
            <w:pPr>
              <w:bidi/>
              <w:spacing w:after="200" w:line="276" w:lineRule="auto"/>
              <w:ind w:right="-57"/>
              <w:jc w:val="center"/>
              <w:rPr>
                <w:rFonts w:asciiTheme="minorHAnsi" w:hAnsiTheme="minorHAnsi" w:cs="B Mitra"/>
                <w:b/>
                <w:bCs/>
                <w:sz w:val="24"/>
                <w:szCs w:val="24"/>
              </w:rPr>
            </w:pPr>
            <w:r w:rsidRPr="005D7DD1"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عنوان مقاله</w:t>
            </w:r>
          </w:p>
        </w:tc>
        <w:tc>
          <w:tcPr>
            <w:tcW w:w="1103" w:type="pct"/>
            <w:vMerge w:val="restart"/>
            <w:vAlign w:val="center"/>
          </w:tcPr>
          <w:p w14:paraId="0E73CD3B" w14:textId="77777777" w:rsidR="00C616E5" w:rsidRPr="005D7DD1" w:rsidRDefault="00C616E5" w:rsidP="009E501E">
            <w:pPr>
              <w:bidi/>
              <w:spacing w:after="200" w:line="276" w:lineRule="auto"/>
              <w:ind w:right="-57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C616E5">
              <w:rPr>
                <w:rFonts w:cs="B Mitra" w:hint="cs"/>
                <w:b/>
                <w:bCs/>
                <w:sz w:val="24"/>
                <w:szCs w:val="24"/>
                <w:rtl/>
              </w:rPr>
              <w:t>عنوان مجله</w:t>
            </w:r>
          </w:p>
        </w:tc>
        <w:tc>
          <w:tcPr>
            <w:tcW w:w="488" w:type="pct"/>
            <w:vMerge w:val="restart"/>
            <w:vAlign w:val="center"/>
          </w:tcPr>
          <w:p w14:paraId="0E73CD3C" w14:textId="77777777" w:rsidR="00C616E5" w:rsidRPr="005D7DD1" w:rsidRDefault="00C616E5" w:rsidP="009E501E">
            <w:pPr>
              <w:bidi/>
              <w:spacing w:after="200" w:line="276" w:lineRule="auto"/>
              <w:ind w:right="-57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5D7DD1">
              <w:rPr>
                <w:rFonts w:cs="B Mitra" w:hint="cs"/>
                <w:b/>
                <w:bCs/>
                <w:sz w:val="24"/>
                <w:szCs w:val="24"/>
                <w:rtl/>
              </w:rPr>
              <w:t>شماره مجله</w:t>
            </w:r>
          </w:p>
        </w:tc>
        <w:tc>
          <w:tcPr>
            <w:tcW w:w="862" w:type="pct"/>
            <w:vMerge w:val="restart"/>
            <w:vAlign w:val="center"/>
          </w:tcPr>
          <w:p w14:paraId="0E73CD3D" w14:textId="77777777" w:rsidR="00C616E5" w:rsidRPr="005D7DD1" w:rsidRDefault="00C616E5" w:rsidP="009E501E">
            <w:pPr>
              <w:bidi/>
              <w:spacing w:after="200" w:line="276" w:lineRule="auto"/>
              <w:ind w:right="-57"/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="B Mitra" w:hint="cs"/>
                <w:b/>
                <w:bCs/>
                <w:sz w:val="24"/>
                <w:szCs w:val="24"/>
                <w:rtl/>
              </w:rPr>
              <w:t>سال چاپ</w:t>
            </w:r>
          </w:p>
        </w:tc>
      </w:tr>
      <w:tr w:rsidR="00C616E5" w:rsidRPr="008B0404" w14:paraId="0E73CD44" w14:textId="77777777" w:rsidTr="003D0DF2">
        <w:trPr>
          <w:trHeight w:val="596"/>
          <w:jc w:val="center"/>
        </w:trPr>
        <w:tc>
          <w:tcPr>
            <w:tcW w:w="427" w:type="pct"/>
            <w:vMerge/>
            <w:vAlign w:val="center"/>
          </w:tcPr>
          <w:p w14:paraId="0E73CD3F" w14:textId="77777777" w:rsidR="00C616E5" w:rsidRPr="008B0404" w:rsidRDefault="00C616E5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120" w:type="pct"/>
            <w:vMerge/>
            <w:vAlign w:val="center"/>
          </w:tcPr>
          <w:p w14:paraId="0E73CD40" w14:textId="77777777" w:rsidR="00C616E5" w:rsidRPr="008B0404" w:rsidRDefault="00C616E5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103" w:type="pct"/>
            <w:vMerge/>
          </w:tcPr>
          <w:p w14:paraId="0E73CD41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488" w:type="pct"/>
            <w:vMerge/>
          </w:tcPr>
          <w:p w14:paraId="0E73CD42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862" w:type="pct"/>
            <w:vMerge/>
          </w:tcPr>
          <w:p w14:paraId="0E73CD43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</w:tr>
      <w:tr w:rsidR="00C616E5" w:rsidRPr="008B0404" w14:paraId="0E73CD4A" w14:textId="77777777" w:rsidTr="003D0DF2">
        <w:trPr>
          <w:trHeight w:val="596"/>
          <w:jc w:val="center"/>
        </w:trPr>
        <w:tc>
          <w:tcPr>
            <w:tcW w:w="427" w:type="pct"/>
            <w:vAlign w:val="center"/>
          </w:tcPr>
          <w:p w14:paraId="0E73CD45" w14:textId="77777777" w:rsidR="00C616E5" w:rsidRPr="008B0404" w:rsidRDefault="00C616E5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120" w:type="pct"/>
            <w:vAlign w:val="center"/>
          </w:tcPr>
          <w:p w14:paraId="0E73CD46" w14:textId="77777777" w:rsidR="00C616E5" w:rsidRPr="008B0404" w:rsidRDefault="00C616E5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103" w:type="pct"/>
          </w:tcPr>
          <w:p w14:paraId="0E73CD47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488" w:type="pct"/>
          </w:tcPr>
          <w:p w14:paraId="0E73CD48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862" w:type="pct"/>
          </w:tcPr>
          <w:p w14:paraId="0E73CD49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</w:tr>
      <w:tr w:rsidR="00C616E5" w:rsidRPr="008B0404" w14:paraId="0E73CD50" w14:textId="77777777" w:rsidTr="003D0DF2">
        <w:trPr>
          <w:trHeight w:val="596"/>
          <w:jc w:val="center"/>
        </w:trPr>
        <w:tc>
          <w:tcPr>
            <w:tcW w:w="427" w:type="pct"/>
            <w:vAlign w:val="center"/>
          </w:tcPr>
          <w:p w14:paraId="0E73CD4B" w14:textId="77777777" w:rsidR="00C616E5" w:rsidRPr="008B0404" w:rsidRDefault="00C616E5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120" w:type="pct"/>
            <w:vAlign w:val="center"/>
          </w:tcPr>
          <w:p w14:paraId="0E73CD4C" w14:textId="77777777" w:rsidR="00C616E5" w:rsidRPr="008B0404" w:rsidRDefault="00C616E5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103" w:type="pct"/>
          </w:tcPr>
          <w:p w14:paraId="0E73CD4D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488" w:type="pct"/>
          </w:tcPr>
          <w:p w14:paraId="0E73CD4E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862" w:type="pct"/>
          </w:tcPr>
          <w:p w14:paraId="0E73CD4F" w14:textId="77777777" w:rsidR="00C616E5" w:rsidRPr="008B0404" w:rsidRDefault="00C616E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</w:tr>
      <w:tr w:rsidR="00673B85" w:rsidRPr="008B0404" w14:paraId="1706E8AD" w14:textId="77777777" w:rsidTr="003D0DF2">
        <w:trPr>
          <w:trHeight w:val="596"/>
          <w:jc w:val="center"/>
        </w:trPr>
        <w:tc>
          <w:tcPr>
            <w:tcW w:w="427" w:type="pct"/>
            <w:vAlign w:val="center"/>
          </w:tcPr>
          <w:p w14:paraId="5DCC60B5" w14:textId="77777777" w:rsidR="00673B85" w:rsidRPr="008B0404" w:rsidRDefault="00673B85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2120" w:type="pct"/>
            <w:vAlign w:val="center"/>
          </w:tcPr>
          <w:p w14:paraId="04A6FA44" w14:textId="77777777" w:rsidR="00673B85" w:rsidRPr="008B0404" w:rsidRDefault="00673B85" w:rsidP="009E501E">
            <w:pPr>
              <w:bidi/>
              <w:jc w:val="center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1103" w:type="pct"/>
          </w:tcPr>
          <w:p w14:paraId="14DBB582" w14:textId="77777777" w:rsidR="00673B85" w:rsidRPr="008B0404" w:rsidRDefault="00673B8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488" w:type="pct"/>
          </w:tcPr>
          <w:p w14:paraId="4BCEF58C" w14:textId="77777777" w:rsidR="00673B85" w:rsidRPr="008B0404" w:rsidRDefault="00673B8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  <w:tc>
          <w:tcPr>
            <w:tcW w:w="862" w:type="pct"/>
          </w:tcPr>
          <w:p w14:paraId="5DAED3F9" w14:textId="77777777" w:rsidR="00673B85" w:rsidRPr="008B0404" w:rsidRDefault="00673B85" w:rsidP="009E501E">
            <w:pPr>
              <w:bidi/>
              <w:spacing w:line="312" w:lineRule="auto"/>
              <w:jc w:val="lowKashida"/>
              <w:rPr>
                <w:rFonts w:ascii="Calibri" w:hAnsi="Calibri" w:cs="B Nazanin"/>
                <w:color w:val="000000"/>
                <w:rtl/>
              </w:rPr>
            </w:pPr>
          </w:p>
        </w:tc>
      </w:tr>
    </w:tbl>
    <w:p w14:paraId="0E73CD5D" w14:textId="77777777" w:rsidR="00C616E5" w:rsidRDefault="00C616E5" w:rsidP="00C616E5">
      <w:pPr>
        <w:bidi/>
        <w:rPr>
          <w:rFonts w:cs="B Nazanin"/>
          <w:b/>
          <w:bCs/>
          <w:noProof/>
          <w:sz w:val="24"/>
          <w:szCs w:val="24"/>
          <w:rtl/>
        </w:rPr>
      </w:pPr>
    </w:p>
    <w:p w14:paraId="0E73CD5E" w14:textId="77777777" w:rsidR="009C291B" w:rsidRDefault="002222F5" w:rsidP="00996D4F">
      <w:pPr>
        <w:bidi/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t>و</w:t>
      </w:r>
      <w:r w:rsidR="009C291B">
        <w:rPr>
          <w:rFonts w:cs="B Nazanin" w:hint="cs"/>
          <w:b/>
          <w:bCs/>
          <w:noProof/>
          <w:sz w:val="24"/>
          <w:szCs w:val="24"/>
          <w:rtl/>
        </w:rPr>
        <w:t>- کتب</w:t>
      </w:r>
      <w:r w:rsidR="00A91DAD">
        <w:rPr>
          <w:rFonts w:cs="B Nazanin" w:hint="cs"/>
          <w:b/>
          <w:bCs/>
          <w:noProof/>
          <w:sz w:val="24"/>
          <w:szCs w:val="24"/>
          <w:rtl/>
        </w:rPr>
        <w:t xml:space="preserve"> مرتبط با حوزه فعالیت گروه:</w:t>
      </w:r>
    </w:p>
    <w:p w14:paraId="0E73CD5F" w14:textId="77777777" w:rsidR="00AC3371" w:rsidRDefault="00AC3371" w:rsidP="00996D4F">
      <w:pPr>
        <w:bidi/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t xml:space="preserve">1- </w:t>
      </w:r>
      <w:r w:rsidRPr="00FA38E3">
        <w:rPr>
          <w:rFonts w:cs="B Mitra" w:hint="cs"/>
          <w:b/>
          <w:bCs/>
          <w:rtl/>
          <w:lang w:bidi="fa-IR"/>
        </w:rPr>
        <w:t>كتب ت</w:t>
      </w:r>
      <w:r w:rsidR="00996D4F">
        <w:rPr>
          <w:rFonts w:cs="B Mitra" w:hint="cs"/>
          <w:b/>
          <w:bCs/>
          <w:rtl/>
          <w:lang w:bidi="fa-IR"/>
        </w:rPr>
        <w:t>أ</w:t>
      </w:r>
      <w:r w:rsidRPr="00FA38E3">
        <w:rPr>
          <w:rFonts w:cs="B Mitra" w:hint="cs"/>
          <w:b/>
          <w:bCs/>
          <w:rtl/>
          <w:lang w:bidi="fa-IR"/>
        </w:rPr>
        <w:t>ليف شده</w:t>
      </w:r>
      <w:r>
        <w:rPr>
          <w:rFonts w:cs="B Mitra" w:hint="cs"/>
          <w:b/>
          <w:bCs/>
          <w:rtl/>
          <w:lang w:bidi="fa-IR"/>
        </w:rPr>
        <w:t xml:space="preserve"> مرتبط با حوزه فعالیت گروه:</w:t>
      </w:r>
    </w:p>
    <w:tbl>
      <w:tblPr>
        <w:bidiVisual/>
        <w:tblW w:w="10562" w:type="dxa"/>
        <w:tblInd w:w="-2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3643"/>
        <w:gridCol w:w="2160"/>
        <w:gridCol w:w="1080"/>
        <w:gridCol w:w="1398"/>
        <w:gridCol w:w="708"/>
        <w:gridCol w:w="864"/>
      </w:tblGrid>
      <w:tr w:rsidR="00AC3371" w14:paraId="0E73CD67" w14:textId="77777777" w:rsidTr="006901FD">
        <w:trPr>
          <w:cantSplit/>
          <w:trHeight w:val="1134"/>
        </w:trPr>
        <w:tc>
          <w:tcPr>
            <w:tcW w:w="709" w:type="dxa"/>
            <w:vAlign w:val="center"/>
          </w:tcPr>
          <w:p w14:paraId="0E73CD60" w14:textId="77777777" w:rsidR="00AC3371" w:rsidRPr="00FA38E3" w:rsidRDefault="00AC3371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  <w:b/>
                <w:bCs/>
                <w:rtl/>
              </w:rPr>
            </w:pPr>
            <w:r w:rsidRPr="00FA38E3">
              <w:rPr>
                <w:rFonts w:cs="B Mitra" w:hint="cs"/>
                <w:b/>
                <w:bCs/>
                <w:rtl/>
              </w:rPr>
              <w:t>ردیف</w:t>
            </w:r>
          </w:p>
        </w:tc>
        <w:tc>
          <w:tcPr>
            <w:tcW w:w="3643" w:type="dxa"/>
            <w:vAlign w:val="center"/>
          </w:tcPr>
          <w:p w14:paraId="0E73CD61" w14:textId="77777777" w:rsidR="00AC3371" w:rsidRPr="00FA38E3" w:rsidRDefault="00AC3371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  <w:b/>
                <w:bCs/>
                <w:rtl/>
              </w:rPr>
            </w:pPr>
            <w:r w:rsidRPr="00FA38E3">
              <w:rPr>
                <w:rFonts w:cs="B Mitra" w:hint="cs"/>
                <w:b/>
                <w:bCs/>
                <w:rtl/>
              </w:rPr>
              <w:t>عنوان</w:t>
            </w:r>
            <w:r>
              <w:rPr>
                <w:rFonts w:cs="B Mitra" w:hint="cs"/>
                <w:b/>
                <w:bCs/>
                <w:rtl/>
              </w:rPr>
              <w:t xml:space="preserve"> كتاب</w:t>
            </w:r>
          </w:p>
        </w:tc>
        <w:tc>
          <w:tcPr>
            <w:tcW w:w="2160" w:type="dxa"/>
            <w:vAlign w:val="center"/>
          </w:tcPr>
          <w:p w14:paraId="0E73CD62" w14:textId="77777777" w:rsidR="00AC3371" w:rsidRDefault="00AC3371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موضوع و رشته کتاب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0E73CD63" w14:textId="77777777" w:rsidR="00AC3371" w:rsidRPr="00FA38E3" w:rsidRDefault="00AC3371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محل انتشار</w:t>
            </w:r>
          </w:p>
        </w:tc>
        <w:tc>
          <w:tcPr>
            <w:tcW w:w="1398" w:type="dxa"/>
            <w:tcBorders>
              <w:right w:val="single" w:sz="4" w:space="0" w:color="auto"/>
            </w:tcBorders>
            <w:vAlign w:val="center"/>
          </w:tcPr>
          <w:p w14:paraId="0E73CD64" w14:textId="77777777" w:rsidR="00AC3371" w:rsidRPr="00FA38E3" w:rsidRDefault="00AC3371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انتشارات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vAlign w:val="center"/>
          </w:tcPr>
          <w:p w14:paraId="0E73CD65" w14:textId="77777777" w:rsidR="00AC3371" w:rsidRPr="00FA38E3" w:rsidRDefault="00AC3371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سال چاپ</w:t>
            </w:r>
          </w:p>
        </w:tc>
        <w:tc>
          <w:tcPr>
            <w:tcW w:w="864" w:type="dxa"/>
            <w:tcBorders>
              <w:right w:val="single" w:sz="4" w:space="0" w:color="auto"/>
            </w:tcBorders>
            <w:vAlign w:val="center"/>
          </w:tcPr>
          <w:p w14:paraId="0E73CD66" w14:textId="77777777" w:rsidR="00AC3371" w:rsidRDefault="00AC3371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  <w:b/>
                <w:bCs/>
                <w:rtl/>
              </w:rPr>
            </w:pPr>
            <w:r>
              <w:rPr>
                <w:rFonts w:cs="B Mitra" w:hint="cs"/>
                <w:b/>
                <w:bCs/>
                <w:rtl/>
              </w:rPr>
              <w:t>نوبت چاپ</w:t>
            </w:r>
          </w:p>
        </w:tc>
      </w:tr>
      <w:tr w:rsidR="006901FD" w:rsidRPr="00FA38E3" w14:paraId="0E73CD6F" w14:textId="77777777" w:rsidTr="00673B85">
        <w:trPr>
          <w:trHeight w:val="576"/>
        </w:trPr>
        <w:tc>
          <w:tcPr>
            <w:tcW w:w="709" w:type="dxa"/>
            <w:vAlign w:val="center"/>
          </w:tcPr>
          <w:p w14:paraId="0E73CD68" w14:textId="34E422F4" w:rsidR="006901FD" w:rsidRPr="009C291B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3643" w:type="dxa"/>
            <w:vAlign w:val="center"/>
          </w:tcPr>
          <w:p w14:paraId="0E73CD69" w14:textId="68F25CEF" w:rsidR="006901FD" w:rsidRPr="00FA38E3" w:rsidRDefault="006901FD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2160" w:type="dxa"/>
            <w:vAlign w:val="center"/>
          </w:tcPr>
          <w:p w14:paraId="0E73CD6A" w14:textId="2EA41CD1" w:rsidR="006901FD" w:rsidRPr="00FA38E3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0E73CD6B" w14:textId="3378716C" w:rsidR="006901FD" w:rsidRPr="00FA38E3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398" w:type="dxa"/>
            <w:tcBorders>
              <w:right w:val="single" w:sz="4" w:space="0" w:color="auto"/>
            </w:tcBorders>
            <w:vAlign w:val="center"/>
          </w:tcPr>
          <w:p w14:paraId="0E73CD6C" w14:textId="7C390B6E" w:rsidR="006901FD" w:rsidRPr="00FA38E3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  <w:vAlign w:val="center"/>
          </w:tcPr>
          <w:p w14:paraId="0E73CD6D" w14:textId="77777777" w:rsidR="006901FD" w:rsidRPr="00FA38E3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864" w:type="dxa"/>
            <w:tcBorders>
              <w:right w:val="single" w:sz="4" w:space="0" w:color="auto"/>
            </w:tcBorders>
            <w:vAlign w:val="center"/>
          </w:tcPr>
          <w:p w14:paraId="0E73CD6E" w14:textId="7F18F9EE" w:rsidR="006901FD" w:rsidRPr="00FA38E3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</w:tr>
      <w:tr w:rsidR="006901FD" w14:paraId="0E73CD77" w14:textId="77777777" w:rsidTr="00673B85">
        <w:trPr>
          <w:trHeight w:val="576"/>
        </w:trPr>
        <w:tc>
          <w:tcPr>
            <w:tcW w:w="709" w:type="dxa"/>
            <w:vAlign w:val="center"/>
          </w:tcPr>
          <w:p w14:paraId="0E73CD70" w14:textId="40207854" w:rsidR="006901FD" w:rsidRPr="009C291B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3643" w:type="dxa"/>
            <w:vAlign w:val="center"/>
          </w:tcPr>
          <w:p w14:paraId="0E73CD71" w14:textId="4838A50B" w:rsidR="006901FD" w:rsidRDefault="006901FD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2160" w:type="dxa"/>
            <w:vAlign w:val="center"/>
          </w:tcPr>
          <w:p w14:paraId="0E73CD72" w14:textId="6CF32E00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0E73CD73" w14:textId="5357DE2C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398" w:type="dxa"/>
            <w:tcBorders>
              <w:right w:val="single" w:sz="4" w:space="0" w:color="auto"/>
            </w:tcBorders>
            <w:vAlign w:val="center"/>
          </w:tcPr>
          <w:p w14:paraId="0E73CD74" w14:textId="2197B06C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  <w:vAlign w:val="center"/>
          </w:tcPr>
          <w:p w14:paraId="0E73CD75" w14:textId="77777777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864" w:type="dxa"/>
            <w:tcBorders>
              <w:right w:val="single" w:sz="4" w:space="0" w:color="auto"/>
            </w:tcBorders>
            <w:vAlign w:val="center"/>
          </w:tcPr>
          <w:p w14:paraId="0E73CD76" w14:textId="2F1DB439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</w:tr>
      <w:tr w:rsidR="006901FD" w14:paraId="0E73CD7F" w14:textId="77777777" w:rsidTr="00673B85">
        <w:trPr>
          <w:trHeight w:val="576"/>
        </w:trPr>
        <w:tc>
          <w:tcPr>
            <w:tcW w:w="709" w:type="dxa"/>
            <w:vAlign w:val="center"/>
          </w:tcPr>
          <w:p w14:paraId="0E73CD78" w14:textId="05F4FC98" w:rsidR="006901FD" w:rsidRPr="009C291B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3643" w:type="dxa"/>
            <w:vAlign w:val="center"/>
          </w:tcPr>
          <w:p w14:paraId="0E73CD79" w14:textId="5DA7B5C4" w:rsidR="006901FD" w:rsidRDefault="006901FD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2160" w:type="dxa"/>
            <w:vAlign w:val="center"/>
          </w:tcPr>
          <w:p w14:paraId="0E73CD7A" w14:textId="34CAA84F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0E73CD7B" w14:textId="4127F40F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398" w:type="dxa"/>
            <w:tcBorders>
              <w:right w:val="single" w:sz="4" w:space="0" w:color="auto"/>
            </w:tcBorders>
            <w:vAlign w:val="center"/>
          </w:tcPr>
          <w:p w14:paraId="0E73CD7C" w14:textId="13C67FF7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  <w:vAlign w:val="center"/>
          </w:tcPr>
          <w:p w14:paraId="0E73CD7D" w14:textId="77777777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864" w:type="dxa"/>
            <w:tcBorders>
              <w:right w:val="single" w:sz="4" w:space="0" w:color="auto"/>
            </w:tcBorders>
            <w:vAlign w:val="center"/>
          </w:tcPr>
          <w:p w14:paraId="0E73CD7E" w14:textId="38B5067B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</w:tr>
      <w:tr w:rsidR="006901FD" w14:paraId="0E73CD87" w14:textId="77777777" w:rsidTr="00673B85">
        <w:trPr>
          <w:trHeight w:val="576"/>
        </w:trPr>
        <w:tc>
          <w:tcPr>
            <w:tcW w:w="709" w:type="dxa"/>
            <w:vAlign w:val="center"/>
          </w:tcPr>
          <w:p w14:paraId="0E73CD80" w14:textId="5060E892" w:rsidR="006901FD" w:rsidRPr="009C291B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3643" w:type="dxa"/>
            <w:vAlign w:val="center"/>
          </w:tcPr>
          <w:p w14:paraId="0E73CD81" w14:textId="24D66802" w:rsidR="006901FD" w:rsidRDefault="006901FD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2160" w:type="dxa"/>
            <w:vAlign w:val="center"/>
          </w:tcPr>
          <w:p w14:paraId="0E73CD82" w14:textId="3E2B7939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0E73CD83" w14:textId="62825CB5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398" w:type="dxa"/>
            <w:tcBorders>
              <w:right w:val="single" w:sz="4" w:space="0" w:color="auto"/>
            </w:tcBorders>
            <w:vAlign w:val="center"/>
          </w:tcPr>
          <w:p w14:paraId="0E73CD84" w14:textId="4A560ECB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  <w:vAlign w:val="center"/>
          </w:tcPr>
          <w:p w14:paraId="0E73CD85" w14:textId="77777777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864" w:type="dxa"/>
            <w:tcBorders>
              <w:right w:val="single" w:sz="4" w:space="0" w:color="auto"/>
            </w:tcBorders>
            <w:vAlign w:val="center"/>
          </w:tcPr>
          <w:p w14:paraId="0E73CD86" w14:textId="228B0546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</w:tr>
      <w:tr w:rsidR="006901FD" w14:paraId="0E73CD8F" w14:textId="77777777" w:rsidTr="00673B85">
        <w:trPr>
          <w:trHeight w:val="576"/>
        </w:trPr>
        <w:tc>
          <w:tcPr>
            <w:tcW w:w="709" w:type="dxa"/>
            <w:vAlign w:val="center"/>
          </w:tcPr>
          <w:p w14:paraId="0E73CD88" w14:textId="4DF9180C" w:rsidR="006901FD" w:rsidRPr="009C291B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  <w:sz w:val="28"/>
                <w:szCs w:val="28"/>
                <w:rtl/>
              </w:rPr>
            </w:pPr>
          </w:p>
        </w:tc>
        <w:tc>
          <w:tcPr>
            <w:tcW w:w="3643" w:type="dxa"/>
            <w:vAlign w:val="center"/>
          </w:tcPr>
          <w:p w14:paraId="0E73CD89" w14:textId="4DE464BA" w:rsidR="006901FD" w:rsidRDefault="006901FD" w:rsidP="006901FD">
            <w:pPr>
              <w:tabs>
                <w:tab w:val="left" w:pos="2355"/>
              </w:tabs>
              <w:bidi/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2160" w:type="dxa"/>
            <w:vAlign w:val="center"/>
          </w:tcPr>
          <w:p w14:paraId="0E73CD8A" w14:textId="5FD01C8E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0E73CD8B" w14:textId="081D1C37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1398" w:type="dxa"/>
            <w:tcBorders>
              <w:right w:val="single" w:sz="4" w:space="0" w:color="auto"/>
            </w:tcBorders>
            <w:vAlign w:val="center"/>
          </w:tcPr>
          <w:p w14:paraId="0E73CD8C" w14:textId="5F3ED278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  <w:vAlign w:val="center"/>
          </w:tcPr>
          <w:p w14:paraId="0E73CD8D" w14:textId="77777777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  <w:tc>
          <w:tcPr>
            <w:tcW w:w="864" w:type="dxa"/>
            <w:tcBorders>
              <w:right w:val="single" w:sz="4" w:space="0" w:color="auto"/>
            </w:tcBorders>
            <w:vAlign w:val="center"/>
          </w:tcPr>
          <w:p w14:paraId="0E73CD8E" w14:textId="30C70CB2" w:rsidR="006901FD" w:rsidRDefault="006901FD" w:rsidP="006901FD">
            <w:pPr>
              <w:tabs>
                <w:tab w:val="left" w:pos="2355"/>
              </w:tabs>
              <w:spacing w:after="0" w:line="240" w:lineRule="auto"/>
              <w:ind w:right="0"/>
              <w:jc w:val="center"/>
              <w:rPr>
                <w:rFonts w:cs="B Mitra"/>
              </w:rPr>
            </w:pPr>
          </w:p>
        </w:tc>
      </w:tr>
    </w:tbl>
    <w:p w14:paraId="0E73CD91" w14:textId="77777777" w:rsidR="005E3E9E" w:rsidRDefault="005E3E9E">
      <w:pPr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/>
          <w:b/>
          <w:bCs/>
          <w:noProof/>
          <w:sz w:val="24"/>
          <w:szCs w:val="24"/>
          <w:rtl/>
        </w:rPr>
        <w:br w:type="page"/>
      </w:r>
    </w:p>
    <w:p w14:paraId="0E73CD92" w14:textId="77777777" w:rsidR="00F34683" w:rsidRDefault="00AC3371" w:rsidP="00F34683">
      <w:pPr>
        <w:bidi/>
        <w:rPr>
          <w:rFonts w:cs="B Mitra"/>
          <w:b/>
          <w:bCs/>
          <w:rtl/>
          <w:lang w:bidi="fa-IR"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lastRenderedPageBreak/>
        <w:t xml:space="preserve">2- </w:t>
      </w:r>
      <w:r w:rsidRPr="00FA38E3">
        <w:rPr>
          <w:rFonts w:cs="B Mitra" w:hint="cs"/>
          <w:b/>
          <w:bCs/>
          <w:rtl/>
          <w:lang w:bidi="fa-IR"/>
        </w:rPr>
        <w:t>كتب ت</w:t>
      </w:r>
      <w:r>
        <w:rPr>
          <w:rFonts w:cs="B Mitra" w:hint="cs"/>
          <w:b/>
          <w:bCs/>
          <w:rtl/>
          <w:lang w:bidi="fa-IR"/>
        </w:rPr>
        <w:t>رجمه</w:t>
      </w:r>
      <w:r w:rsidRPr="00FA38E3">
        <w:rPr>
          <w:rFonts w:cs="B Mitra" w:hint="cs"/>
          <w:b/>
          <w:bCs/>
          <w:rtl/>
          <w:lang w:bidi="fa-IR"/>
        </w:rPr>
        <w:t xml:space="preserve"> شده</w:t>
      </w:r>
      <w:r>
        <w:rPr>
          <w:rFonts w:cs="B Mitra" w:hint="cs"/>
          <w:b/>
          <w:bCs/>
          <w:rtl/>
          <w:lang w:bidi="fa-IR"/>
        </w:rPr>
        <w:t xml:space="preserve"> مرتبط با حوزه فعالیت گروه:</w:t>
      </w:r>
    </w:p>
    <w:tbl>
      <w:tblPr>
        <w:bidiVisual/>
        <w:tblW w:w="108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"/>
        <w:gridCol w:w="2567"/>
        <w:gridCol w:w="1060"/>
        <w:gridCol w:w="1232"/>
        <w:gridCol w:w="1054"/>
        <w:gridCol w:w="860"/>
        <w:gridCol w:w="1301"/>
        <w:gridCol w:w="2110"/>
      </w:tblGrid>
      <w:tr w:rsidR="00F34683" w:rsidRPr="00FA38E3" w14:paraId="0E73CD9B" w14:textId="77777777" w:rsidTr="00F34683">
        <w:trPr>
          <w:cantSplit/>
          <w:trHeight w:val="1134"/>
          <w:jc w:val="center"/>
        </w:trPr>
        <w:tc>
          <w:tcPr>
            <w:tcW w:w="622" w:type="dxa"/>
            <w:vAlign w:val="center"/>
          </w:tcPr>
          <w:p w14:paraId="0E73CD93" w14:textId="77777777" w:rsidR="00F34683" w:rsidRPr="00FA38E3" w:rsidRDefault="00F34683" w:rsidP="00F34683">
            <w:pPr>
              <w:tabs>
                <w:tab w:val="left" w:pos="23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</w:rPr>
              <w:t>ردیف</w:t>
            </w:r>
          </w:p>
        </w:tc>
        <w:tc>
          <w:tcPr>
            <w:tcW w:w="2567" w:type="dxa"/>
            <w:vAlign w:val="center"/>
          </w:tcPr>
          <w:p w14:paraId="0E73CD94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  <w:lang w:bidi="fa-IR"/>
              </w:rPr>
              <w:t>عنوان كتاب</w:t>
            </w:r>
          </w:p>
        </w:tc>
        <w:tc>
          <w:tcPr>
            <w:tcW w:w="1060" w:type="dxa"/>
            <w:vAlign w:val="center"/>
          </w:tcPr>
          <w:p w14:paraId="0E73CD95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  <w:lang w:bidi="fa-IR"/>
              </w:rPr>
              <w:t>نام نويسنده</w:t>
            </w:r>
          </w:p>
        </w:tc>
        <w:tc>
          <w:tcPr>
            <w:tcW w:w="1232" w:type="dxa"/>
            <w:vAlign w:val="center"/>
          </w:tcPr>
          <w:p w14:paraId="0E73CD96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  <w:lang w:bidi="fa-IR"/>
              </w:rPr>
              <w:t>سال نسخه اصلي چاپ</w:t>
            </w:r>
          </w:p>
        </w:tc>
        <w:tc>
          <w:tcPr>
            <w:tcW w:w="1054" w:type="dxa"/>
            <w:vAlign w:val="center"/>
          </w:tcPr>
          <w:p w14:paraId="0E73CD97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  <w:lang w:bidi="fa-IR"/>
              </w:rPr>
              <w:t>كشور و انتشارات</w:t>
            </w:r>
          </w:p>
        </w:tc>
        <w:tc>
          <w:tcPr>
            <w:tcW w:w="860" w:type="dxa"/>
            <w:vAlign w:val="center"/>
          </w:tcPr>
          <w:p w14:paraId="0E73CD98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  <w:lang w:bidi="fa-IR"/>
              </w:rPr>
              <w:t>انتشار ترجمه</w:t>
            </w:r>
          </w:p>
        </w:tc>
        <w:tc>
          <w:tcPr>
            <w:tcW w:w="1301" w:type="dxa"/>
            <w:vAlign w:val="center"/>
          </w:tcPr>
          <w:p w14:paraId="0E73CD99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  <w:lang w:bidi="fa-IR"/>
              </w:rPr>
              <w:t>سال انتشارترجمه</w:t>
            </w:r>
          </w:p>
        </w:tc>
        <w:tc>
          <w:tcPr>
            <w:tcW w:w="2110" w:type="dxa"/>
            <w:vAlign w:val="center"/>
          </w:tcPr>
          <w:p w14:paraId="0E73CD9A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  <w:lang w:bidi="fa-IR"/>
              </w:rPr>
              <w:t>كار</w:t>
            </w:r>
            <w:r w:rsidR="00FE319C">
              <w:rPr>
                <w:rFonts w:cs="B Mitra" w:hint="cs"/>
                <w:b/>
                <w:bCs/>
                <w:rtl/>
                <w:lang w:bidi="fa-IR"/>
              </w:rPr>
              <w:t xml:space="preserve"> </w:t>
            </w:r>
            <w:r w:rsidRPr="00FA38E3">
              <w:rPr>
                <w:rFonts w:cs="B Mitra" w:hint="cs"/>
                <w:b/>
                <w:bCs/>
                <w:rtl/>
                <w:lang w:bidi="fa-IR"/>
              </w:rPr>
              <w:t>مشترك</w:t>
            </w:r>
            <w:r w:rsidR="00FE319C">
              <w:rPr>
                <w:rFonts w:cs="B Mitra" w:hint="cs"/>
                <w:b/>
                <w:bCs/>
                <w:rtl/>
                <w:lang w:bidi="fa-IR"/>
              </w:rPr>
              <w:t xml:space="preserve"> </w:t>
            </w:r>
            <w:r w:rsidRPr="00FA38E3">
              <w:rPr>
                <w:rFonts w:cs="B Mitra" w:hint="cs"/>
                <w:b/>
                <w:bCs/>
                <w:rtl/>
                <w:lang w:bidi="fa-IR"/>
              </w:rPr>
              <w:t>(نفرچندم)/ كار</w:t>
            </w:r>
            <w:r w:rsidR="00FE319C">
              <w:rPr>
                <w:rFonts w:cs="B Mitra" w:hint="cs"/>
                <w:b/>
                <w:bCs/>
                <w:rtl/>
                <w:lang w:bidi="fa-IR"/>
              </w:rPr>
              <w:t xml:space="preserve"> </w:t>
            </w:r>
            <w:r w:rsidRPr="00FA38E3">
              <w:rPr>
                <w:rFonts w:cs="B Mitra" w:hint="cs"/>
                <w:b/>
                <w:bCs/>
                <w:rtl/>
                <w:lang w:bidi="fa-IR"/>
              </w:rPr>
              <w:t>انفرادي</w:t>
            </w:r>
          </w:p>
        </w:tc>
      </w:tr>
      <w:tr w:rsidR="00F34683" w:rsidRPr="00FA38E3" w14:paraId="0E73CDA4" w14:textId="77777777" w:rsidTr="009E501E">
        <w:trPr>
          <w:jc w:val="center"/>
        </w:trPr>
        <w:tc>
          <w:tcPr>
            <w:tcW w:w="622" w:type="dxa"/>
            <w:vAlign w:val="center"/>
          </w:tcPr>
          <w:p w14:paraId="0E73CD9C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2567" w:type="dxa"/>
            <w:vAlign w:val="center"/>
          </w:tcPr>
          <w:p w14:paraId="0E73CD9D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1060" w:type="dxa"/>
            <w:vAlign w:val="center"/>
          </w:tcPr>
          <w:p w14:paraId="0E73CD9E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lang w:bidi="fa-IR"/>
              </w:rPr>
            </w:pPr>
          </w:p>
        </w:tc>
        <w:tc>
          <w:tcPr>
            <w:tcW w:w="1232" w:type="dxa"/>
            <w:vAlign w:val="center"/>
          </w:tcPr>
          <w:p w14:paraId="0E73CD9F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1054" w:type="dxa"/>
            <w:vAlign w:val="center"/>
          </w:tcPr>
          <w:p w14:paraId="0E73CDA0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860" w:type="dxa"/>
            <w:vAlign w:val="center"/>
          </w:tcPr>
          <w:p w14:paraId="0E73CDA1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0E73CDA2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2110" w:type="dxa"/>
            <w:vAlign w:val="center"/>
          </w:tcPr>
          <w:p w14:paraId="0E73CDA3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</w:tr>
      <w:tr w:rsidR="00F34683" w:rsidRPr="00FA38E3" w14:paraId="0E73CDAD" w14:textId="77777777" w:rsidTr="009E501E">
        <w:trPr>
          <w:jc w:val="center"/>
        </w:trPr>
        <w:tc>
          <w:tcPr>
            <w:tcW w:w="622" w:type="dxa"/>
            <w:vAlign w:val="center"/>
          </w:tcPr>
          <w:p w14:paraId="0E73CDA5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2567" w:type="dxa"/>
            <w:vAlign w:val="center"/>
          </w:tcPr>
          <w:p w14:paraId="0E73CDA6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1060" w:type="dxa"/>
            <w:vAlign w:val="center"/>
          </w:tcPr>
          <w:p w14:paraId="0E73CDA7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1232" w:type="dxa"/>
            <w:vAlign w:val="center"/>
          </w:tcPr>
          <w:p w14:paraId="0E73CDA8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1054" w:type="dxa"/>
            <w:vAlign w:val="center"/>
          </w:tcPr>
          <w:p w14:paraId="0E73CDA9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860" w:type="dxa"/>
            <w:vAlign w:val="center"/>
          </w:tcPr>
          <w:p w14:paraId="0E73CDAA" w14:textId="3F2F0034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0E73CDAB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2110" w:type="dxa"/>
            <w:vAlign w:val="center"/>
          </w:tcPr>
          <w:p w14:paraId="0E73CDAC" w14:textId="77777777" w:rsidR="00F34683" w:rsidRPr="00FA38E3" w:rsidRDefault="00F34683" w:rsidP="009E501E">
            <w:pPr>
              <w:tabs>
                <w:tab w:val="left" w:pos="2355"/>
              </w:tabs>
              <w:bidi/>
              <w:jc w:val="center"/>
              <w:rPr>
                <w:rFonts w:cs="B Mitra"/>
                <w:rtl/>
                <w:lang w:bidi="fa-IR"/>
              </w:rPr>
            </w:pPr>
          </w:p>
        </w:tc>
      </w:tr>
    </w:tbl>
    <w:p w14:paraId="0E73CDAF" w14:textId="35BF92B6" w:rsidR="00AE3782" w:rsidRDefault="002222F5" w:rsidP="00AE3782">
      <w:pPr>
        <w:bidi/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t>ز</w:t>
      </w:r>
      <w:r w:rsidR="00AE3782">
        <w:rPr>
          <w:rFonts w:cs="B Nazanin" w:hint="cs"/>
          <w:b/>
          <w:bCs/>
          <w:noProof/>
          <w:sz w:val="24"/>
          <w:szCs w:val="24"/>
          <w:rtl/>
        </w:rPr>
        <w:t>- جوايز، تشويق</w:t>
      </w:r>
      <w:r w:rsidR="00AE3782" w:rsidRPr="007C1461">
        <w:rPr>
          <w:rFonts w:cs="B Nazanin" w:hint="cs"/>
          <w:sz w:val="26"/>
          <w:szCs w:val="26"/>
          <w:rtl/>
        </w:rPr>
        <w:t>‌</w:t>
      </w:r>
      <w:r w:rsidR="00AE3782">
        <w:rPr>
          <w:rFonts w:cs="B Nazanin" w:hint="cs"/>
          <w:b/>
          <w:bCs/>
          <w:noProof/>
          <w:sz w:val="24"/>
          <w:szCs w:val="24"/>
          <w:rtl/>
        </w:rPr>
        <w:t>ها و ...</w:t>
      </w:r>
    </w:p>
    <w:tbl>
      <w:tblPr>
        <w:bidiVisual/>
        <w:tblW w:w="108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"/>
        <w:gridCol w:w="3076"/>
        <w:gridCol w:w="3330"/>
        <w:gridCol w:w="900"/>
        <w:gridCol w:w="1080"/>
        <w:gridCol w:w="1798"/>
      </w:tblGrid>
      <w:tr w:rsidR="00482424" w:rsidRPr="00FA38E3" w14:paraId="6E2E430D" w14:textId="77777777" w:rsidTr="00482424">
        <w:trPr>
          <w:cantSplit/>
          <w:trHeight w:val="70"/>
          <w:jc w:val="center"/>
        </w:trPr>
        <w:tc>
          <w:tcPr>
            <w:tcW w:w="622" w:type="dxa"/>
            <w:vMerge w:val="restart"/>
            <w:vAlign w:val="center"/>
          </w:tcPr>
          <w:p w14:paraId="37DDAB84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FA38E3">
              <w:rPr>
                <w:rFonts w:cs="B Mitra" w:hint="cs"/>
                <w:b/>
                <w:bCs/>
                <w:rtl/>
              </w:rPr>
              <w:t>ردیف</w:t>
            </w:r>
          </w:p>
        </w:tc>
        <w:tc>
          <w:tcPr>
            <w:tcW w:w="3076" w:type="dxa"/>
            <w:vMerge w:val="restart"/>
            <w:vAlign w:val="center"/>
          </w:tcPr>
          <w:p w14:paraId="4E09B51A" w14:textId="178B39DF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مرجع اعطای جایزه</w:t>
            </w:r>
          </w:p>
        </w:tc>
        <w:tc>
          <w:tcPr>
            <w:tcW w:w="3330" w:type="dxa"/>
            <w:vMerge w:val="restart"/>
            <w:vAlign w:val="center"/>
          </w:tcPr>
          <w:p w14:paraId="65759197" w14:textId="0EC0BC8C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3E6594">
              <w:rPr>
                <w:rFonts w:cs="B Nazanin" w:hint="cs"/>
                <w:b/>
                <w:bCs/>
                <w:rtl/>
                <w:lang w:bidi="fa-IR"/>
              </w:rPr>
              <w:t>عنوان دستاورد منجر به جايزه</w:t>
            </w:r>
          </w:p>
        </w:tc>
        <w:tc>
          <w:tcPr>
            <w:tcW w:w="1980" w:type="dxa"/>
            <w:gridSpan w:val="2"/>
            <w:vAlign w:val="center"/>
          </w:tcPr>
          <w:p w14:paraId="63CCB7EE" w14:textId="7096300C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/>
                <w:b/>
                <w:bCs/>
                <w:rtl/>
                <w:lang w:bidi="fa-IR"/>
              </w:rPr>
            </w:pPr>
            <w:r>
              <w:rPr>
                <w:rFonts w:cs="B Mitra" w:hint="cs"/>
                <w:b/>
                <w:bCs/>
                <w:rtl/>
                <w:lang w:bidi="fa-IR"/>
              </w:rPr>
              <w:t>نوع جایزه</w:t>
            </w:r>
          </w:p>
        </w:tc>
        <w:tc>
          <w:tcPr>
            <w:tcW w:w="1798" w:type="dxa"/>
            <w:vMerge w:val="restart"/>
            <w:vAlign w:val="center"/>
          </w:tcPr>
          <w:p w14:paraId="243DB3FA" w14:textId="12526D65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3E6594">
              <w:rPr>
                <w:rFonts w:cs="B Nazanin" w:hint="cs"/>
                <w:b/>
                <w:bCs/>
                <w:rtl/>
                <w:lang w:bidi="fa-IR"/>
              </w:rPr>
              <w:t>سال در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ي</w:t>
            </w:r>
            <w:r w:rsidRPr="003E6594">
              <w:rPr>
                <w:rFonts w:cs="B Nazanin" w:hint="cs"/>
                <w:b/>
                <w:bCs/>
                <w:rtl/>
                <w:lang w:bidi="fa-IR"/>
              </w:rPr>
              <w:t>افت جايزه</w:t>
            </w:r>
          </w:p>
        </w:tc>
      </w:tr>
      <w:tr w:rsidR="00482424" w:rsidRPr="00FA38E3" w14:paraId="3E0EA836" w14:textId="77777777" w:rsidTr="00482424">
        <w:trPr>
          <w:cantSplit/>
          <w:trHeight w:val="70"/>
          <w:jc w:val="center"/>
        </w:trPr>
        <w:tc>
          <w:tcPr>
            <w:tcW w:w="622" w:type="dxa"/>
            <w:vMerge/>
            <w:vAlign w:val="center"/>
          </w:tcPr>
          <w:p w14:paraId="6D45EAA6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</w:rPr>
            </w:pPr>
          </w:p>
        </w:tc>
        <w:tc>
          <w:tcPr>
            <w:tcW w:w="3076" w:type="dxa"/>
            <w:vMerge/>
            <w:vAlign w:val="center"/>
          </w:tcPr>
          <w:p w14:paraId="2E47C450" w14:textId="77777777" w:rsidR="0048242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  <w:tc>
          <w:tcPr>
            <w:tcW w:w="3330" w:type="dxa"/>
            <w:vMerge/>
            <w:vAlign w:val="center"/>
          </w:tcPr>
          <w:p w14:paraId="1242FB05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900" w:type="dxa"/>
          </w:tcPr>
          <w:p w14:paraId="2EA4AD02" w14:textId="57890828" w:rsidR="0048242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  <w:r w:rsidRPr="003E6594">
              <w:rPr>
                <w:rFonts w:cs="B Nazanin" w:hint="cs"/>
                <w:b/>
                <w:bCs/>
                <w:rtl/>
                <w:lang w:bidi="fa-IR"/>
              </w:rPr>
              <w:t xml:space="preserve">ملي </w:t>
            </w:r>
          </w:p>
        </w:tc>
        <w:tc>
          <w:tcPr>
            <w:tcW w:w="1080" w:type="dxa"/>
          </w:tcPr>
          <w:p w14:paraId="7E8DF66C" w14:textId="3F0ACF35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  <w:r w:rsidRPr="003E6594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ين‌المللي</w:t>
            </w:r>
          </w:p>
        </w:tc>
        <w:tc>
          <w:tcPr>
            <w:tcW w:w="1798" w:type="dxa"/>
            <w:vMerge/>
            <w:vAlign w:val="center"/>
          </w:tcPr>
          <w:p w14:paraId="1CC148B2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</w:tr>
      <w:tr w:rsidR="00482424" w:rsidRPr="00FA38E3" w14:paraId="6784BF8C" w14:textId="77777777" w:rsidTr="00482424">
        <w:trPr>
          <w:cantSplit/>
          <w:trHeight w:val="576"/>
          <w:jc w:val="center"/>
        </w:trPr>
        <w:tc>
          <w:tcPr>
            <w:tcW w:w="622" w:type="dxa"/>
            <w:vAlign w:val="center"/>
          </w:tcPr>
          <w:p w14:paraId="2FB2F7E6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</w:rPr>
            </w:pPr>
          </w:p>
        </w:tc>
        <w:tc>
          <w:tcPr>
            <w:tcW w:w="3076" w:type="dxa"/>
            <w:vAlign w:val="center"/>
          </w:tcPr>
          <w:p w14:paraId="7FDCF3E4" w14:textId="77777777" w:rsidR="0048242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5A856627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900" w:type="dxa"/>
          </w:tcPr>
          <w:p w14:paraId="4AACD330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1080" w:type="dxa"/>
          </w:tcPr>
          <w:p w14:paraId="632EBD4A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8" w:type="dxa"/>
            <w:vAlign w:val="center"/>
          </w:tcPr>
          <w:p w14:paraId="1320AC75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</w:tr>
      <w:tr w:rsidR="00482424" w:rsidRPr="00FA38E3" w14:paraId="5FC4B421" w14:textId="77777777" w:rsidTr="00482424">
        <w:trPr>
          <w:cantSplit/>
          <w:trHeight w:val="576"/>
          <w:jc w:val="center"/>
        </w:trPr>
        <w:tc>
          <w:tcPr>
            <w:tcW w:w="622" w:type="dxa"/>
            <w:vAlign w:val="center"/>
          </w:tcPr>
          <w:p w14:paraId="1A48F33C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</w:rPr>
            </w:pPr>
          </w:p>
        </w:tc>
        <w:tc>
          <w:tcPr>
            <w:tcW w:w="3076" w:type="dxa"/>
            <w:vAlign w:val="center"/>
          </w:tcPr>
          <w:p w14:paraId="7BA801DC" w14:textId="77777777" w:rsidR="0048242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75C568B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900" w:type="dxa"/>
          </w:tcPr>
          <w:p w14:paraId="2C711BFE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1080" w:type="dxa"/>
          </w:tcPr>
          <w:p w14:paraId="0A4B9EBE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8" w:type="dxa"/>
            <w:vAlign w:val="center"/>
          </w:tcPr>
          <w:p w14:paraId="12158CBC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</w:tr>
      <w:tr w:rsidR="00482424" w:rsidRPr="00FA38E3" w14:paraId="22DD520A" w14:textId="77777777" w:rsidTr="00482424">
        <w:trPr>
          <w:cantSplit/>
          <w:trHeight w:val="576"/>
          <w:jc w:val="center"/>
        </w:trPr>
        <w:tc>
          <w:tcPr>
            <w:tcW w:w="622" w:type="dxa"/>
            <w:vAlign w:val="center"/>
          </w:tcPr>
          <w:p w14:paraId="1BC6C87E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</w:rPr>
            </w:pPr>
          </w:p>
        </w:tc>
        <w:tc>
          <w:tcPr>
            <w:tcW w:w="3076" w:type="dxa"/>
            <w:vAlign w:val="center"/>
          </w:tcPr>
          <w:p w14:paraId="34065C92" w14:textId="77777777" w:rsidR="0048242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31A1BDC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900" w:type="dxa"/>
          </w:tcPr>
          <w:p w14:paraId="4BABCA6C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1080" w:type="dxa"/>
          </w:tcPr>
          <w:p w14:paraId="188162AF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8" w:type="dxa"/>
            <w:vAlign w:val="center"/>
          </w:tcPr>
          <w:p w14:paraId="36B3980F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</w:tr>
      <w:tr w:rsidR="00482424" w:rsidRPr="00FA38E3" w14:paraId="4CCE919F" w14:textId="77777777" w:rsidTr="00482424">
        <w:trPr>
          <w:cantSplit/>
          <w:trHeight w:val="576"/>
          <w:jc w:val="center"/>
        </w:trPr>
        <w:tc>
          <w:tcPr>
            <w:tcW w:w="622" w:type="dxa"/>
            <w:vAlign w:val="center"/>
          </w:tcPr>
          <w:p w14:paraId="081DFD55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</w:rPr>
            </w:pPr>
          </w:p>
        </w:tc>
        <w:tc>
          <w:tcPr>
            <w:tcW w:w="3076" w:type="dxa"/>
            <w:vAlign w:val="center"/>
          </w:tcPr>
          <w:p w14:paraId="018C6C2A" w14:textId="77777777" w:rsidR="0048242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031E4946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900" w:type="dxa"/>
          </w:tcPr>
          <w:p w14:paraId="3BEDB6E2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1080" w:type="dxa"/>
          </w:tcPr>
          <w:p w14:paraId="298DC0C6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8" w:type="dxa"/>
            <w:vAlign w:val="center"/>
          </w:tcPr>
          <w:p w14:paraId="3E292DCB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</w:tr>
      <w:tr w:rsidR="00482424" w:rsidRPr="00FA38E3" w14:paraId="7F00EBE0" w14:textId="77777777" w:rsidTr="00482424">
        <w:trPr>
          <w:cantSplit/>
          <w:trHeight w:val="576"/>
          <w:jc w:val="center"/>
        </w:trPr>
        <w:tc>
          <w:tcPr>
            <w:tcW w:w="622" w:type="dxa"/>
            <w:vAlign w:val="center"/>
          </w:tcPr>
          <w:p w14:paraId="013B9E05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</w:rPr>
            </w:pPr>
          </w:p>
        </w:tc>
        <w:tc>
          <w:tcPr>
            <w:tcW w:w="3076" w:type="dxa"/>
            <w:vAlign w:val="center"/>
          </w:tcPr>
          <w:p w14:paraId="6729C5BC" w14:textId="77777777" w:rsidR="0048242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893A5AC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900" w:type="dxa"/>
          </w:tcPr>
          <w:p w14:paraId="63479DC2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rtl/>
                <w:lang w:bidi="fa-IR"/>
              </w:rPr>
            </w:pPr>
          </w:p>
        </w:tc>
        <w:tc>
          <w:tcPr>
            <w:tcW w:w="1080" w:type="dxa"/>
          </w:tcPr>
          <w:p w14:paraId="4D7C195B" w14:textId="77777777" w:rsidR="00482424" w:rsidRPr="003E6594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798" w:type="dxa"/>
            <w:vAlign w:val="center"/>
          </w:tcPr>
          <w:p w14:paraId="2CE597E5" w14:textId="77777777" w:rsidR="00482424" w:rsidRPr="00FA38E3" w:rsidRDefault="00482424" w:rsidP="00482424">
            <w:pPr>
              <w:tabs>
                <w:tab w:val="left" w:pos="2355"/>
              </w:tabs>
              <w:bidi/>
              <w:spacing w:after="0"/>
              <w:jc w:val="center"/>
              <w:rPr>
                <w:rFonts w:cs="B Mitra" w:hint="cs"/>
                <w:b/>
                <w:bCs/>
                <w:rtl/>
                <w:lang w:bidi="fa-IR"/>
              </w:rPr>
            </w:pPr>
          </w:p>
        </w:tc>
      </w:tr>
    </w:tbl>
    <w:p w14:paraId="3679D145" w14:textId="7A5E191B" w:rsidR="00482424" w:rsidRDefault="00482424" w:rsidP="00482424">
      <w:pPr>
        <w:bidi/>
        <w:rPr>
          <w:rFonts w:cs="B Nazanin"/>
          <w:b/>
          <w:bCs/>
          <w:noProof/>
          <w:sz w:val="24"/>
          <w:szCs w:val="24"/>
          <w:rtl/>
        </w:rPr>
      </w:pPr>
    </w:p>
    <w:p w14:paraId="06F6273C" w14:textId="77777777" w:rsidR="00482424" w:rsidRDefault="00482424" w:rsidP="00482424">
      <w:pPr>
        <w:bidi/>
        <w:rPr>
          <w:rFonts w:cs="B Nazanin"/>
          <w:b/>
          <w:bCs/>
          <w:noProof/>
          <w:sz w:val="24"/>
          <w:szCs w:val="24"/>
          <w:rtl/>
        </w:rPr>
      </w:pPr>
    </w:p>
    <w:p w14:paraId="7E6FFBD4" w14:textId="77777777" w:rsidR="00656B66" w:rsidRPr="00F64E14" w:rsidRDefault="00656B66" w:rsidP="00656B66">
      <w:pPr>
        <w:pStyle w:val="ListParagraph"/>
        <w:bidi/>
        <w:rPr>
          <w:rFonts w:cs="B Nazanin"/>
          <w:b/>
          <w:bCs/>
          <w:noProof/>
          <w:sz w:val="24"/>
          <w:szCs w:val="24"/>
          <w:lang w:bidi="fa-IR"/>
        </w:rPr>
      </w:pPr>
    </w:p>
    <w:p w14:paraId="0E73CDB1" w14:textId="77777777" w:rsidR="00996D4F" w:rsidRPr="00F64E14" w:rsidRDefault="00996D4F" w:rsidP="00F64E14">
      <w:pPr>
        <w:bidi/>
        <w:rPr>
          <w:rFonts w:cs="B Nazanin"/>
          <w:b/>
          <w:bCs/>
          <w:noProof/>
          <w:sz w:val="24"/>
          <w:szCs w:val="24"/>
          <w:rtl/>
        </w:rPr>
      </w:pPr>
      <w:r w:rsidRPr="00F64E14">
        <w:rPr>
          <w:rFonts w:cs="B Nazanin"/>
          <w:b/>
          <w:bCs/>
          <w:noProof/>
          <w:sz w:val="24"/>
          <w:szCs w:val="24"/>
          <w:rtl/>
        </w:rPr>
        <w:br w:type="page"/>
      </w:r>
    </w:p>
    <w:p w14:paraId="0E73CDB2" w14:textId="77777777" w:rsidR="0066544E" w:rsidRDefault="00996D4F" w:rsidP="0066544E">
      <w:pPr>
        <w:bidi/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lastRenderedPageBreak/>
        <w:t>اسکن حکم کارگزینی</w:t>
      </w:r>
    </w:p>
    <w:p w14:paraId="0E73CDB3" w14:textId="6165FFB6" w:rsidR="0066544E" w:rsidRDefault="0066544E" w:rsidP="003D0DF2">
      <w:pPr>
        <w:bidi/>
        <w:jc w:val="center"/>
        <w:rPr>
          <w:rFonts w:cs="B Nazanin"/>
          <w:b/>
          <w:bCs/>
          <w:noProof/>
          <w:sz w:val="24"/>
          <w:szCs w:val="24"/>
          <w:rtl/>
        </w:rPr>
      </w:pPr>
      <w:r>
        <w:rPr>
          <w:rFonts w:cs="B Nazanin"/>
          <w:b/>
          <w:bCs/>
          <w:noProof/>
          <w:sz w:val="24"/>
          <w:szCs w:val="24"/>
          <w:rtl/>
        </w:rPr>
        <w:br w:type="page"/>
      </w:r>
    </w:p>
    <w:p w14:paraId="0E73CDB4" w14:textId="77777777" w:rsidR="0066544E" w:rsidRPr="00C90D34" w:rsidRDefault="0066544E" w:rsidP="0066544E">
      <w:pPr>
        <w:bidi/>
        <w:rPr>
          <w:rFonts w:cs="B Nazanin"/>
          <w:b/>
          <w:bCs/>
          <w:noProof/>
          <w:sz w:val="24"/>
          <w:szCs w:val="24"/>
        </w:rPr>
      </w:pPr>
      <w:r>
        <w:rPr>
          <w:rFonts w:cs="B Nazanin" w:hint="cs"/>
          <w:b/>
          <w:bCs/>
          <w:noProof/>
          <w:sz w:val="24"/>
          <w:szCs w:val="24"/>
          <w:rtl/>
        </w:rPr>
        <w:lastRenderedPageBreak/>
        <w:t>اسکن حکم</w:t>
      </w:r>
      <w:r w:rsidR="00140CE2">
        <w:rPr>
          <w:rFonts w:cs="B Nazanin"/>
          <w:b/>
          <w:bCs/>
          <w:noProof/>
          <w:sz w:val="24"/>
          <w:szCs w:val="24"/>
        </w:rPr>
        <w:t xml:space="preserve"> </w:t>
      </w:r>
      <w:r w:rsidR="00140CE2">
        <w:rPr>
          <w:rFonts w:cs="B Nazanin" w:hint="cs"/>
          <w:b/>
          <w:bCs/>
          <w:noProof/>
          <w:sz w:val="24"/>
          <w:szCs w:val="24"/>
          <w:rtl/>
          <w:lang w:bidi="fa-IR"/>
        </w:rPr>
        <w:t>مأموريت</w:t>
      </w:r>
      <w:r>
        <w:rPr>
          <w:rFonts w:cs="B Nazanin" w:hint="cs"/>
          <w:b/>
          <w:bCs/>
          <w:noProof/>
          <w:sz w:val="24"/>
          <w:szCs w:val="24"/>
          <w:rtl/>
        </w:rPr>
        <w:t xml:space="preserve"> 50%</w:t>
      </w:r>
      <w:r w:rsidR="00140CE2">
        <w:rPr>
          <w:rFonts w:cs="B Nazanin" w:hint="cs"/>
          <w:b/>
          <w:bCs/>
          <w:noProof/>
          <w:sz w:val="24"/>
          <w:szCs w:val="24"/>
          <w:rtl/>
        </w:rPr>
        <w:t>بار موظفي</w:t>
      </w:r>
    </w:p>
    <w:sectPr w:rsidR="0066544E" w:rsidRPr="00C90D34" w:rsidSect="00BC237F">
      <w:headerReference w:type="default" r:id="rId7"/>
      <w:pgSz w:w="12240" w:h="15840" w:code="1"/>
      <w:pgMar w:top="1418" w:right="1440" w:bottom="1440" w:left="1440" w:header="425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94CA3" w14:textId="77777777" w:rsidR="00351FC5" w:rsidRDefault="00351FC5" w:rsidP="00B745B3">
      <w:pPr>
        <w:spacing w:after="0" w:line="240" w:lineRule="auto"/>
      </w:pPr>
      <w:r>
        <w:separator/>
      </w:r>
    </w:p>
  </w:endnote>
  <w:endnote w:type="continuationSeparator" w:id="0">
    <w:p w14:paraId="4FD682CF" w14:textId="77777777" w:rsidR="00351FC5" w:rsidRDefault="00351FC5" w:rsidP="00B745B3">
      <w:pPr>
        <w:spacing w:after="0" w:line="240" w:lineRule="auto"/>
      </w:pPr>
      <w:r>
        <w:continuationSeparator/>
      </w:r>
    </w:p>
  </w:endnote>
  <w:endnote w:type="continuationNotice" w:id="1">
    <w:p w14:paraId="089E105A" w14:textId="77777777" w:rsidR="00351FC5" w:rsidRDefault="00351F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Arial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Esfehan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Homa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0DCD1" w14:textId="77777777" w:rsidR="00351FC5" w:rsidRDefault="00351FC5" w:rsidP="00B745B3">
      <w:pPr>
        <w:spacing w:after="0" w:line="240" w:lineRule="auto"/>
      </w:pPr>
      <w:r>
        <w:separator/>
      </w:r>
    </w:p>
  </w:footnote>
  <w:footnote w:type="continuationSeparator" w:id="0">
    <w:p w14:paraId="3A9C7B83" w14:textId="77777777" w:rsidR="00351FC5" w:rsidRDefault="00351FC5" w:rsidP="00B745B3">
      <w:pPr>
        <w:spacing w:after="0" w:line="240" w:lineRule="auto"/>
      </w:pPr>
      <w:r>
        <w:continuationSeparator/>
      </w:r>
    </w:p>
  </w:footnote>
  <w:footnote w:type="continuationNotice" w:id="1">
    <w:p w14:paraId="15201A71" w14:textId="77777777" w:rsidR="00351FC5" w:rsidRDefault="00351F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3CDC1" w14:textId="617FB552" w:rsidR="00B745B3" w:rsidRDefault="0067212B" w:rsidP="005D7DD1">
    <w:pPr>
      <w:bidi/>
      <w:jc w:val="both"/>
    </w:pPr>
    <w:r>
      <w:rPr>
        <w:rFonts w:cs="B Homa"/>
        <w:noProof/>
      </w:rPr>
      <mc:AlternateContent>
        <mc:Choice Requires="wps">
          <w:drawing>
            <wp:anchor distT="0" distB="0" distL="114299" distR="114299" simplePos="0" relativeHeight="251658241" behindDoc="0" locked="0" layoutInCell="1" allowOverlap="1" wp14:anchorId="0E73CDC2" wp14:editId="0E73CDC3">
              <wp:simplePos x="0" y="0"/>
              <wp:positionH relativeFrom="column">
                <wp:posOffset>6505574</wp:posOffset>
              </wp:positionH>
              <wp:positionV relativeFrom="paragraph">
                <wp:posOffset>488950</wp:posOffset>
              </wp:positionV>
              <wp:extent cx="0" cy="2757805"/>
              <wp:effectExtent l="0" t="0" r="19050" b="2349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75780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51F00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512.25pt;margin-top:38.5pt;width:0;height:217.15pt;z-index:2516602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" strokecolor="#0070c0" strokeweight="1.5pt"/>
          </w:pict>
        </mc:Fallback>
      </mc:AlternateContent>
    </w:r>
    <w:r w:rsidR="00BC237F">
      <w:rPr>
        <w:rFonts w:cs="B Homa" w:hint="cs"/>
        <w:noProof/>
        <w:rtl/>
      </w:rPr>
      <w:drawing>
        <wp:anchor distT="0" distB="0" distL="114300" distR="114300" simplePos="0" relativeHeight="251658240" behindDoc="1" locked="0" layoutInCell="1" allowOverlap="1" wp14:anchorId="0E73CDC4" wp14:editId="0E73CDC5">
          <wp:simplePos x="0" y="0"/>
          <wp:positionH relativeFrom="column">
            <wp:posOffset>6181725</wp:posOffset>
          </wp:positionH>
          <wp:positionV relativeFrom="paragraph">
            <wp:posOffset>-127000</wp:posOffset>
          </wp:positionV>
          <wp:extent cx="628650" cy="600075"/>
          <wp:effectExtent l="19050" t="0" r="0" b="0"/>
          <wp:wrapTight wrapText="bothSides">
            <wp:wrapPolygon edited="0">
              <wp:start x="-655" y="0"/>
              <wp:lineTo x="-655" y="21257"/>
              <wp:lineTo x="21600" y="21257"/>
              <wp:lineTo x="21600" y="0"/>
              <wp:lineTo x="-655" y="0"/>
            </wp:wrapPolygon>
          </wp:wrapTight>
          <wp:docPr id="2" name="Picture 0" descr="vezart-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vezart-png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cs="B Homa"/>
        <w:noProof/>
      </w:rPr>
      <mc:AlternateContent>
        <mc:Choice Requires="wps">
          <w:drawing>
            <wp:anchor distT="4294967295" distB="4294967295" distL="114300" distR="114300" simplePos="0" relativeHeight="251658242" behindDoc="0" locked="0" layoutInCell="1" allowOverlap="1" wp14:anchorId="0E73CDC6" wp14:editId="0E73CDC7">
              <wp:simplePos x="0" y="0"/>
              <wp:positionH relativeFrom="column">
                <wp:posOffset>-695325</wp:posOffset>
              </wp:positionH>
              <wp:positionV relativeFrom="paragraph">
                <wp:posOffset>195579</wp:posOffset>
              </wp:positionV>
              <wp:extent cx="6867525" cy="0"/>
              <wp:effectExtent l="0" t="0" r="9525" b="19050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86752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6E5727" id="AutoShape 2" o:spid="_x0000_s1026" type="#_x0000_t32" style="position:absolute;margin-left:-54.75pt;margin-top:15.4pt;width:540.75pt;height:0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" strokecolor="#0070c0" strokeweight="1.5pt"/>
          </w:pict>
        </mc:Fallback>
      </mc:AlternateContent>
    </w:r>
    <w:r w:rsidR="00B745B3" w:rsidRPr="009B2A78">
      <w:rPr>
        <w:rFonts w:cs="B Homa" w:hint="cs"/>
        <w:rtl/>
      </w:rPr>
      <w:t>وزارت علوم، تحقيقات و فناوري</w:t>
    </w:r>
    <w:r w:rsidR="00B745B3">
      <w:rPr>
        <w:rFonts w:cs="B Homa" w:hint="cs"/>
        <w:rtl/>
      </w:rPr>
      <w:tab/>
    </w:r>
    <w:r w:rsidR="00783970">
      <w:rPr>
        <w:rFonts w:cs="B Homa" w:hint="cs"/>
        <w:rtl/>
      </w:rPr>
      <w:tab/>
    </w:r>
    <w:r w:rsidR="00783970">
      <w:rPr>
        <w:rFonts w:cs="B Homa" w:hint="cs"/>
        <w:rtl/>
      </w:rPr>
      <w:tab/>
    </w:r>
    <w:r w:rsidR="00783970">
      <w:rPr>
        <w:rFonts w:cs="B Homa" w:hint="cs"/>
        <w:rtl/>
      </w:rPr>
      <w:tab/>
    </w:r>
    <w:r w:rsidR="002C53B5">
      <w:rPr>
        <w:rFonts w:cs="B Homa"/>
        <w:rtl/>
      </w:rPr>
      <w:tab/>
    </w:r>
    <w:r w:rsidR="002C53B5">
      <w:rPr>
        <w:rFonts w:cs="B Homa"/>
        <w:rtl/>
      </w:rPr>
      <w:tab/>
    </w:r>
    <w:r w:rsidR="00B745B3">
      <w:rPr>
        <w:rFonts w:cs="B Homa" w:hint="cs"/>
        <w:rtl/>
      </w:rPr>
      <w:tab/>
      <w:t>معاونت پژوهش و فناور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895487"/>
    <w:multiLevelType w:val="hybridMultilevel"/>
    <w:tmpl w:val="7850F40A"/>
    <w:lvl w:ilvl="0" w:tplc="57248C4A">
      <w:start w:val="1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61A4F"/>
    <w:multiLevelType w:val="hybridMultilevel"/>
    <w:tmpl w:val="DDC68276"/>
    <w:lvl w:ilvl="0" w:tplc="88B27A6A">
      <w:start w:val="1"/>
      <w:numFmt w:val="decimal"/>
      <w:lvlText w:val="%1-"/>
      <w:lvlJc w:val="left"/>
      <w:pPr>
        <w:ind w:left="-304" w:hanging="360"/>
      </w:pPr>
      <w:rPr>
        <w:rFonts w:hint="default"/>
        <w:b/>
        <w:bCs/>
        <w:lang w:bidi="fa-IR"/>
      </w:rPr>
    </w:lvl>
    <w:lvl w:ilvl="1" w:tplc="04090019" w:tentative="1">
      <w:start w:val="1"/>
      <w:numFmt w:val="lowerLetter"/>
      <w:lvlText w:val="%2."/>
      <w:lvlJc w:val="left"/>
      <w:pPr>
        <w:ind w:left="416" w:hanging="360"/>
      </w:pPr>
    </w:lvl>
    <w:lvl w:ilvl="2" w:tplc="0409001B" w:tentative="1">
      <w:start w:val="1"/>
      <w:numFmt w:val="lowerRoman"/>
      <w:lvlText w:val="%3."/>
      <w:lvlJc w:val="right"/>
      <w:pPr>
        <w:ind w:left="1136" w:hanging="180"/>
      </w:pPr>
    </w:lvl>
    <w:lvl w:ilvl="3" w:tplc="0409000F" w:tentative="1">
      <w:start w:val="1"/>
      <w:numFmt w:val="decimal"/>
      <w:lvlText w:val="%4."/>
      <w:lvlJc w:val="left"/>
      <w:pPr>
        <w:ind w:left="1856" w:hanging="360"/>
      </w:pPr>
    </w:lvl>
    <w:lvl w:ilvl="4" w:tplc="04090019" w:tentative="1">
      <w:start w:val="1"/>
      <w:numFmt w:val="lowerLetter"/>
      <w:lvlText w:val="%5."/>
      <w:lvlJc w:val="left"/>
      <w:pPr>
        <w:ind w:left="2576" w:hanging="360"/>
      </w:pPr>
    </w:lvl>
    <w:lvl w:ilvl="5" w:tplc="0409001B" w:tentative="1">
      <w:start w:val="1"/>
      <w:numFmt w:val="lowerRoman"/>
      <w:lvlText w:val="%6."/>
      <w:lvlJc w:val="right"/>
      <w:pPr>
        <w:ind w:left="3296" w:hanging="180"/>
      </w:pPr>
    </w:lvl>
    <w:lvl w:ilvl="6" w:tplc="0409000F" w:tentative="1">
      <w:start w:val="1"/>
      <w:numFmt w:val="decimal"/>
      <w:lvlText w:val="%7."/>
      <w:lvlJc w:val="left"/>
      <w:pPr>
        <w:ind w:left="4016" w:hanging="360"/>
      </w:pPr>
    </w:lvl>
    <w:lvl w:ilvl="7" w:tplc="04090019" w:tentative="1">
      <w:start w:val="1"/>
      <w:numFmt w:val="lowerLetter"/>
      <w:lvlText w:val="%8."/>
      <w:lvlJc w:val="left"/>
      <w:pPr>
        <w:ind w:left="4736" w:hanging="360"/>
      </w:pPr>
    </w:lvl>
    <w:lvl w:ilvl="8" w:tplc="0409001B" w:tentative="1">
      <w:start w:val="1"/>
      <w:numFmt w:val="lowerRoman"/>
      <w:lvlText w:val="%9."/>
      <w:lvlJc w:val="right"/>
      <w:pPr>
        <w:ind w:left="545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G3sDQ0tzQwMDNQ0lEKTi0uzszPAykwrAUAgrd2gywAAAA="/>
  </w:docVars>
  <w:rsids>
    <w:rsidRoot w:val="00B745B3"/>
    <w:rsid w:val="00015438"/>
    <w:rsid w:val="00023263"/>
    <w:rsid w:val="00060691"/>
    <w:rsid w:val="00072FD1"/>
    <w:rsid w:val="000E7DF6"/>
    <w:rsid w:val="00116111"/>
    <w:rsid w:val="0012755A"/>
    <w:rsid w:val="00140CE2"/>
    <w:rsid w:val="00141727"/>
    <w:rsid w:val="001464A1"/>
    <w:rsid w:val="00172070"/>
    <w:rsid w:val="001929E9"/>
    <w:rsid w:val="001B5740"/>
    <w:rsid w:val="001E484B"/>
    <w:rsid w:val="001F343D"/>
    <w:rsid w:val="001F74BE"/>
    <w:rsid w:val="002011CE"/>
    <w:rsid w:val="00206577"/>
    <w:rsid w:val="002222F5"/>
    <w:rsid w:val="0023732A"/>
    <w:rsid w:val="00237500"/>
    <w:rsid w:val="002C53B5"/>
    <w:rsid w:val="002F55E6"/>
    <w:rsid w:val="002F7F38"/>
    <w:rsid w:val="00306D12"/>
    <w:rsid w:val="00351FC5"/>
    <w:rsid w:val="00352B7B"/>
    <w:rsid w:val="00361B33"/>
    <w:rsid w:val="003736B4"/>
    <w:rsid w:val="00384855"/>
    <w:rsid w:val="003C5E42"/>
    <w:rsid w:val="003D0DF2"/>
    <w:rsid w:val="003E18A5"/>
    <w:rsid w:val="003E7840"/>
    <w:rsid w:val="003F1DEF"/>
    <w:rsid w:val="00401991"/>
    <w:rsid w:val="00455D4E"/>
    <w:rsid w:val="00482424"/>
    <w:rsid w:val="00484292"/>
    <w:rsid w:val="0048454C"/>
    <w:rsid w:val="004C36AF"/>
    <w:rsid w:val="004D6326"/>
    <w:rsid w:val="004D79EA"/>
    <w:rsid w:val="004E1CB9"/>
    <w:rsid w:val="00567B30"/>
    <w:rsid w:val="005B241C"/>
    <w:rsid w:val="005C65A1"/>
    <w:rsid w:val="005D1243"/>
    <w:rsid w:val="005D1CF6"/>
    <w:rsid w:val="005D7DD1"/>
    <w:rsid w:val="005E3E9E"/>
    <w:rsid w:val="005F30C8"/>
    <w:rsid w:val="00617322"/>
    <w:rsid w:val="006461BA"/>
    <w:rsid w:val="00656B66"/>
    <w:rsid w:val="00663F16"/>
    <w:rsid w:val="0066544E"/>
    <w:rsid w:val="0067212B"/>
    <w:rsid w:val="00673B85"/>
    <w:rsid w:val="006901FD"/>
    <w:rsid w:val="0069334A"/>
    <w:rsid w:val="006A7877"/>
    <w:rsid w:val="006C5711"/>
    <w:rsid w:val="006D3978"/>
    <w:rsid w:val="006E1E45"/>
    <w:rsid w:val="006F10D7"/>
    <w:rsid w:val="006F1F5D"/>
    <w:rsid w:val="006F595D"/>
    <w:rsid w:val="00750AB3"/>
    <w:rsid w:val="007635DD"/>
    <w:rsid w:val="0076669F"/>
    <w:rsid w:val="0077227D"/>
    <w:rsid w:val="00780F7E"/>
    <w:rsid w:val="00783970"/>
    <w:rsid w:val="00787011"/>
    <w:rsid w:val="00791B28"/>
    <w:rsid w:val="007D07AB"/>
    <w:rsid w:val="007D1E9A"/>
    <w:rsid w:val="007F6770"/>
    <w:rsid w:val="0081043E"/>
    <w:rsid w:val="00832BB7"/>
    <w:rsid w:val="00842555"/>
    <w:rsid w:val="008D1D54"/>
    <w:rsid w:val="008F423D"/>
    <w:rsid w:val="009107D2"/>
    <w:rsid w:val="00920BCE"/>
    <w:rsid w:val="00924B0F"/>
    <w:rsid w:val="00976DC6"/>
    <w:rsid w:val="009927C8"/>
    <w:rsid w:val="00996D4F"/>
    <w:rsid w:val="009A33DF"/>
    <w:rsid w:val="009A4A3D"/>
    <w:rsid w:val="009C291B"/>
    <w:rsid w:val="009C2DC6"/>
    <w:rsid w:val="009D0890"/>
    <w:rsid w:val="00A020FC"/>
    <w:rsid w:val="00A13E92"/>
    <w:rsid w:val="00A30F49"/>
    <w:rsid w:val="00A76001"/>
    <w:rsid w:val="00A91DAD"/>
    <w:rsid w:val="00A94302"/>
    <w:rsid w:val="00AB230D"/>
    <w:rsid w:val="00AB5D90"/>
    <w:rsid w:val="00AC3371"/>
    <w:rsid w:val="00AE3782"/>
    <w:rsid w:val="00AF1B4C"/>
    <w:rsid w:val="00B3509C"/>
    <w:rsid w:val="00B745B3"/>
    <w:rsid w:val="00BA3BE8"/>
    <w:rsid w:val="00BC237F"/>
    <w:rsid w:val="00BF1006"/>
    <w:rsid w:val="00C04C5C"/>
    <w:rsid w:val="00C17210"/>
    <w:rsid w:val="00C6026C"/>
    <w:rsid w:val="00C616E5"/>
    <w:rsid w:val="00C62439"/>
    <w:rsid w:val="00C8416D"/>
    <w:rsid w:val="00C90D34"/>
    <w:rsid w:val="00CF4DC0"/>
    <w:rsid w:val="00D00C3D"/>
    <w:rsid w:val="00D17678"/>
    <w:rsid w:val="00D25759"/>
    <w:rsid w:val="00D4617A"/>
    <w:rsid w:val="00D50937"/>
    <w:rsid w:val="00D868AD"/>
    <w:rsid w:val="00DA6FBA"/>
    <w:rsid w:val="00E17F93"/>
    <w:rsid w:val="00E75F4B"/>
    <w:rsid w:val="00E805D4"/>
    <w:rsid w:val="00EC09C7"/>
    <w:rsid w:val="00EC3767"/>
    <w:rsid w:val="00EC64E4"/>
    <w:rsid w:val="00EE5201"/>
    <w:rsid w:val="00F23069"/>
    <w:rsid w:val="00F26A0E"/>
    <w:rsid w:val="00F34683"/>
    <w:rsid w:val="00F45D2A"/>
    <w:rsid w:val="00F60C11"/>
    <w:rsid w:val="00F61F30"/>
    <w:rsid w:val="00F64E14"/>
    <w:rsid w:val="00F72F62"/>
    <w:rsid w:val="00F8373E"/>
    <w:rsid w:val="00FA25BF"/>
    <w:rsid w:val="00FE3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73CC62"/>
  <w15:docId w15:val="{119AAADA-8810-4559-B631-C5C24686F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right="-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D54"/>
  </w:style>
  <w:style w:type="paragraph" w:styleId="Heading8">
    <w:name w:val="heading 8"/>
    <w:basedOn w:val="Normal"/>
    <w:next w:val="Normal"/>
    <w:link w:val="Heading8Char"/>
    <w:qFormat/>
    <w:rsid w:val="00172070"/>
    <w:pPr>
      <w:keepNext/>
      <w:bidi/>
      <w:spacing w:after="0" w:line="600" w:lineRule="exact"/>
      <w:ind w:right="0"/>
      <w:outlineLvl w:val="7"/>
    </w:pPr>
    <w:rPr>
      <w:rFonts w:ascii="Times New Roman" w:eastAsia="Times New Roman" w:hAnsi="Times New Roman" w:cs="Zar"/>
      <w:b/>
      <w:bCs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4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5B3"/>
  </w:style>
  <w:style w:type="paragraph" w:styleId="Footer">
    <w:name w:val="footer"/>
    <w:basedOn w:val="Normal"/>
    <w:link w:val="FooterChar"/>
    <w:uiPriority w:val="99"/>
    <w:unhideWhenUsed/>
    <w:rsid w:val="00B74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5B3"/>
  </w:style>
  <w:style w:type="paragraph" w:styleId="BalloonText">
    <w:name w:val="Balloon Text"/>
    <w:basedOn w:val="Normal"/>
    <w:link w:val="BalloonTextChar"/>
    <w:uiPriority w:val="99"/>
    <w:semiHidden/>
    <w:unhideWhenUsed/>
    <w:rsid w:val="00B74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5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45B3"/>
    <w:pPr>
      <w:ind w:left="720"/>
      <w:contextualSpacing/>
    </w:pPr>
  </w:style>
  <w:style w:type="table" w:styleId="TableGrid">
    <w:name w:val="Table Grid"/>
    <w:basedOn w:val="TableNormal"/>
    <w:uiPriority w:val="59"/>
    <w:rsid w:val="00783970"/>
    <w:pPr>
      <w:spacing w:after="0" w:line="240" w:lineRule="auto"/>
      <w:ind w:right="0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8Char">
    <w:name w:val="Heading 8 Char"/>
    <w:basedOn w:val="DefaultParagraphFont"/>
    <w:link w:val="Heading8"/>
    <w:rsid w:val="00172070"/>
    <w:rPr>
      <w:rFonts w:ascii="Times New Roman" w:eastAsia="Times New Roman" w:hAnsi="Times New Roman" w:cs="Zar"/>
      <w:b/>
      <w:bCs/>
      <w:sz w:val="18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50AB3"/>
    <w:rPr>
      <w:color w:val="0000FF"/>
      <w:u w:val="single"/>
    </w:rPr>
  </w:style>
  <w:style w:type="paragraph" w:styleId="BodyText">
    <w:name w:val="Body Text"/>
    <w:basedOn w:val="Normal"/>
    <w:link w:val="BodyTextChar"/>
    <w:rsid w:val="003736B4"/>
    <w:pPr>
      <w:bidi/>
      <w:spacing w:after="0" w:line="240" w:lineRule="auto"/>
      <w:ind w:right="0"/>
    </w:pPr>
    <w:rPr>
      <w:rFonts w:ascii="Times New Roman" w:eastAsia="Times New Roman" w:hAnsi="Times New Roman" w:cs="Traditional Arabic"/>
      <w:sz w:val="32"/>
      <w:szCs w:val="38"/>
    </w:rPr>
  </w:style>
  <w:style w:type="character" w:customStyle="1" w:styleId="BodyTextChar">
    <w:name w:val="Body Text Char"/>
    <w:basedOn w:val="DefaultParagraphFont"/>
    <w:link w:val="BodyText"/>
    <w:rsid w:val="003736B4"/>
    <w:rPr>
      <w:rFonts w:ascii="Times New Roman" w:eastAsia="Times New Roman" w:hAnsi="Times New Roman" w:cs="Traditional Arabic"/>
      <w:sz w:val="32"/>
      <w:szCs w:val="3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9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2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4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9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1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8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_HHosseini</dc:creator>
  <cp:lastModifiedBy>Administrator</cp:lastModifiedBy>
  <cp:revision>8</cp:revision>
  <cp:lastPrinted>2020-06-23T08:13:00Z</cp:lastPrinted>
  <dcterms:created xsi:type="dcterms:W3CDTF">2021-03-09T09:18:00Z</dcterms:created>
  <dcterms:modified xsi:type="dcterms:W3CDTF">2021-08-10T05:28:00Z</dcterms:modified>
</cp:coreProperties>
</file>